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0DDA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3AD359BB" w14:textId="77777777" w:rsidR="000A3C2F" w:rsidRPr="000A3C2F" w:rsidRDefault="000A3C2F" w:rsidP="00B62844">
      <w:pPr>
        <w:pStyle w:val="Title"/>
        <w:spacing w:line="276" w:lineRule="auto"/>
      </w:pPr>
      <w:r w:rsidRPr="000A3C2F">
        <w:t>Centre for Health Technology Evaluation</w:t>
      </w:r>
    </w:p>
    <w:p w14:paraId="592638AB" w14:textId="2ED408B6" w:rsidR="000A3C2F" w:rsidRDefault="00C20CBA" w:rsidP="003E65BA">
      <w:pPr>
        <w:pStyle w:val="Heading1"/>
      </w:pPr>
      <w:sdt>
        <w:sdtPr>
          <w:id w:val="979733784"/>
          <w:placeholder>
            <w:docPart w:val="FE8C280B52B240B6BA0231E90697FB7F"/>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0377B5">
            <w:t>Technology Appraisal Committee B</w:t>
          </w:r>
        </w:sdtContent>
      </w:sdt>
      <w:r w:rsidR="000A3C2F">
        <w:t xml:space="preserve"> meeting minutes</w:t>
      </w:r>
    </w:p>
    <w:p w14:paraId="2A58DAE1" w14:textId="07F50050" w:rsidR="00BA4EAD" w:rsidRDefault="00BA4EAD" w:rsidP="00C7373D">
      <w:pPr>
        <w:pStyle w:val="Paragraphnonumbers"/>
      </w:pPr>
      <w:r w:rsidRPr="00BA4EAD">
        <w:rPr>
          <w:b/>
        </w:rPr>
        <w:t>Minutes:</w:t>
      </w:r>
      <w:r>
        <w:rPr>
          <w:b/>
        </w:rPr>
        <w:tab/>
      </w:r>
      <w:r w:rsidR="00682F9B">
        <w:rPr>
          <w:b/>
        </w:rPr>
        <w:tab/>
      </w:r>
      <w:sdt>
        <w:sdtPr>
          <w:id w:val="515202550"/>
          <w:placeholder>
            <w:docPart w:val="3EE6B63E4C1B4409A55C621ABBDB1CE6"/>
          </w:placeholder>
          <w:dropDownList>
            <w:listItem w:value="Choose an option"/>
            <w:listItem w:displayText="Unconfirmed" w:value="Unconfirmed"/>
            <w:listItem w:displayText="Confirmed" w:value="Confirmed"/>
          </w:dropDownList>
        </w:sdtPr>
        <w:sdtEndPr/>
        <w:sdtContent>
          <w:r w:rsidR="002C5605">
            <w:t>Confirmed</w:t>
          </w:r>
        </w:sdtContent>
      </w:sdt>
    </w:p>
    <w:p w14:paraId="2DD1ACA7" w14:textId="3E54B4C8" w:rsidR="00BA4EAD" w:rsidRPr="00205638" w:rsidRDefault="00BA4EAD" w:rsidP="00C7373D">
      <w:pPr>
        <w:pStyle w:val="Paragraphnonumbers"/>
      </w:pPr>
      <w:r w:rsidRPr="006231D3">
        <w:rPr>
          <w:b/>
        </w:rPr>
        <w:t>Date and time:</w:t>
      </w:r>
      <w:r w:rsidRPr="006231D3">
        <w:rPr>
          <w:b/>
        </w:rPr>
        <w:tab/>
      </w:r>
      <w:r w:rsidR="00682F9B">
        <w:rPr>
          <w:b/>
        </w:rPr>
        <w:tab/>
      </w:r>
      <w:r w:rsidR="000377B5">
        <w:t>Wednesday 4 August 2021</w:t>
      </w:r>
      <w:r w:rsidR="001D64FF">
        <w:t xml:space="preserve"> 9:00am – 17:59pm</w:t>
      </w:r>
    </w:p>
    <w:p w14:paraId="5FD93E02" w14:textId="5050F53E" w:rsidR="00BA4EAD" w:rsidRDefault="00BA4EAD" w:rsidP="00C7373D">
      <w:pPr>
        <w:pStyle w:val="Paragraphnonumbers"/>
      </w:pPr>
      <w:r w:rsidRPr="006231D3">
        <w:rPr>
          <w:b/>
        </w:rPr>
        <w:t>Location:</w:t>
      </w:r>
      <w:r w:rsidRPr="006231D3">
        <w:rPr>
          <w:b/>
        </w:rPr>
        <w:tab/>
      </w:r>
      <w:r w:rsidR="00682F9B">
        <w:rPr>
          <w:b/>
        </w:rPr>
        <w:tab/>
      </w:r>
      <w:sdt>
        <w:sdtPr>
          <w:id w:val="573476470"/>
          <w:placeholder>
            <w:docPart w:val="6CF4EB7D483F4580A6CCA07E0B5603D4"/>
          </w:placeholder>
        </w:sdtPr>
        <w:sdtEndPr/>
        <w:sdtContent>
          <w:r w:rsidR="000377B5">
            <w:t xml:space="preserve">Zoom video conference </w:t>
          </w:r>
        </w:sdtContent>
      </w:sdt>
    </w:p>
    <w:p w14:paraId="2C2CCD89" w14:textId="77777777" w:rsidR="00AD0E92" w:rsidRPr="00205638" w:rsidRDefault="00E82B9F" w:rsidP="003E65BA">
      <w:pPr>
        <w:pStyle w:val="Heading2"/>
      </w:pPr>
      <w:r>
        <w:t>Attendees</w:t>
      </w:r>
    </w:p>
    <w:p w14:paraId="4DD5CF72" w14:textId="77777777" w:rsidR="002B5720" w:rsidRDefault="00BA4EAD" w:rsidP="003E65BA">
      <w:pPr>
        <w:pStyle w:val="Heading3unnumbered"/>
      </w:pPr>
      <w:r w:rsidRPr="006231D3">
        <w:t>Committee members present</w:t>
      </w:r>
    </w:p>
    <w:p w14:paraId="1E84179E" w14:textId="74200432" w:rsidR="002B5720" w:rsidRDefault="000377B5" w:rsidP="00C7373D">
      <w:pPr>
        <w:pStyle w:val="Paragraph"/>
      </w:pPr>
      <w:r w:rsidRPr="000377B5">
        <w:t xml:space="preserve">Professor Amanda Adler </w:t>
      </w:r>
      <w:r w:rsidR="00BA4EAD" w:rsidRPr="00C7373D">
        <w:t>(Chair)</w:t>
      </w:r>
      <w:r w:rsidR="002B5720" w:rsidRPr="00C7373D">
        <w:tab/>
      </w:r>
      <w:r w:rsidR="00682F9B">
        <w:tab/>
      </w:r>
      <w:r w:rsidR="00682F9B">
        <w:tab/>
      </w:r>
      <w:r w:rsidR="003A4E3F">
        <w:tab/>
      </w:r>
      <w:r w:rsidR="002B5720" w:rsidRPr="00C7373D">
        <w:t>Present for all items</w:t>
      </w:r>
    </w:p>
    <w:p w14:paraId="0B4DE93B" w14:textId="3C629C45" w:rsidR="00C7616D" w:rsidRPr="00C7373D" w:rsidRDefault="00411477" w:rsidP="00C7373D">
      <w:pPr>
        <w:pStyle w:val="Paragraph"/>
      </w:pPr>
      <w:r>
        <w:t xml:space="preserve">Dr </w:t>
      </w:r>
      <w:r w:rsidR="00C7616D">
        <w:t>Paul Arundel (Guest Chair)</w:t>
      </w:r>
      <w:r w:rsidR="00C7616D">
        <w:tab/>
      </w:r>
      <w:r w:rsidR="00C7616D">
        <w:tab/>
      </w:r>
      <w:r w:rsidR="00C7616D">
        <w:tab/>
      </w:r>
      <w:r w:rsidR="00C7616D">
        <w:tab/>
      </w:r>
      <w:r w:rsidR="00C7616D" w:rsidRPr="00C7373D">
        <w:t xml:space="preserve">Present for </w:t>
      </w:r>
      <w:r w:rsidR="00C7616D" w:rsidRPr="00783FEC">
        <w:t>items</w:t>
      </w:r>
      <w:r w:rsidR="00783FEC">
        <w:t xml:space="preserve"> 1 to 5 </w:t>
      </w:r>
    </w:p>
    <w:p w14:paraId="4C8ABBA6" w14:textId="3248998E" w:rsidR="002B5720" w:rsidRDefault="00E33553" w:rsidP="00C7373D">
      <w:pPr>
        <w:pStyle w:val="Paragraph"/>
      </w:pPr>
      <w:r w:rsidRPr="00E33553">
        <w:t xml:space="preserve">Dr Sanjeev Patel </w:t>
      </w:r>
      <w:r w:rsidR="00BA4EAD" w:rsidRPr="00C7373D">
        <w:t>(Vice Chair)</w:t>
      </w:r>
      <w:r w:rsidR="002B5720" w:rsidRPr="00C7373D">
        <w:tab/>
      </w:r>
      <w:r w:rsidR="00682F9B">
        <w:tab/>
      </w:r>
      <w:r w:rsidR="00682F9B">
        <w:tab/>
      </w:r>
      <w:r w:rsidR="003A4E3F">
        <w:tab/>
      </w:r>
      <w:r w:rsidR="002B5720" w:rsidRPr="00C7373D">
        <w:t>Present for all items</w:t>
      </w:r>
    </w:p>
    <w:p w14:paraId="19F78242" w14:textId="77777777" w:rsidR="0017021A" w:rsidRDefault="00C35588" w:rsidP="0017021A">
      <w:pPr>
        <w:pStyle w:val="Paragraph"/>
      </w:pPr>
      <w:r w:rsidRPr="00B61882">
        <w:t xml:space="preserve">Dr Carlo </w:t>
      </w:r>
      <w:proofErr w:type="spellStart"/>
      <w:r w:rsidRPr="00B61882">
        <w:t>Berti</w:t>
      </w:r>
      <w:proofErr w:type="spellEnd"/>
      <w:r>
        <w:rPr>
          <w:b/>
          <w:sz w:val="22"/>
        </w:rPr>
        <w:tab/>
      </w:r>
      <w:r>
        <w:rPr>
          <w:b/>
          <w:sz w:val="22"/>
        </w:rPr>
        <w:tab/>
      </w:r>
      <w:r>
        <w:rPr>
          <w:b/>
          <w:sz w:val="22"/>
        </w:rPr>
        <w:tab/>
      </w:r>
      <w:r>
        <w:rPr>
          <w:b/>
          <w:sz w:val="22"/>
        </w:rPr>
        <w:tab/>
      </w:r>
      <w:r w:rsidRPr="00C7373D">
        <w:t>Present for all items</w:t>
      </w:r>
      <w:r>
        <w:rPr>
          <w:b/>
          <w:sz w:val="22"/>
        </w:rPr>
        <w:tab/>
      </w:r>
    </w:p>
    <w:p w14:paraId="6D4FAD66" w14:textId="728CADE1" w:rsidR="00B61882" w:rsidRPr="00C7373D" w:rsidRDefault="00F13B7C" w:rsidP="0017021A">
      <w:pPr>
        <w:pStyle w:val="Paragraph"/>
      </w:pPr>
      <w:r>
        <w:t>Dr</w:t>
      </w:r>
      <w:r w:rsidR="000B7E44">
        <w:t xml:space="preserve"> Charles Crawley </w:t>
      </w:r>
      <w:r w:rsidR="000B7E44">
        <w:tab/>
      </w:r>
      <w:r w:rsidR="000B7E44">
        <w:tab/>
      </w:r>
      <w:r w:rsidR="000B7E44">
        <w:tab/>
      </w:r>
      <w:r w:rsidR="000B7E44">
        <w:tab/>
      </w:r>
      <w:r w:rsidR="000B7E44" w:rsidRPr="00C7373D">
        <w:t>Present for all items</w:t>
      </w:r>
      <w:r w:rsidR="00B61882" w:rsidRPr="0017021A">
        <w:rPr>
          <w:b/>
          <w:sz w:val="22"/>
        </w:rPr>
        <w:tab/>
      </w:r>
    </w:p>
    <w:p w14:paraId="1CC33214" w14:textId="1A8BA6F3" w:rsidR="002B5720" w:rsidRPr="001D64FF" w:rsidRDefault="00E33553" w:rsidP="00C7373D">
      <w:pPr>
        <w:pStyle w:val="Paragraph"/>
      </w:pPr>
      <w:r w:rsidRPr="001D64FF">
        <w:t xml:space="preserve">Ms Denise </w:t>
      </w:r>
      <w:proofErr w:type="spellStart"/>
      <w:r w:rsidRPr="001D64FF">
        <w:t>Bryceland</w:t>
      </w:r>
      <w:proofErr w:type="spellEnd"/>
      <w:r w:rsidR="002B5720" w:rsidRPr="001D64FF">
        <w:tab/>
      </w:r>
      <w:r w:rsidR="00682F9B" w:rsidRPr="001D64FF">
        <w:tab/>
      </w:r>
      <w:r w:rsidR="00682F9B" w:rsidRPr="001D64FF">
        <w:tab/>
      </w:r>
      <w:r w:rsidR="003A4E3F" w:rsidRPr="001D64FF">
        <w:tab/>
      </w:r>
      <w:r w:rsidR="002B5720" w:rsidRPr="001D64FF">
        <w:t>Present for items</w:t>
      </w:r>
      <w:r w:rsidR="008538BC" w:rsidRPr="001D64FF">
        <w:t xml:space="preserve"> 1 to</w:t>
      </w:r>
      <w:r w:rsidR="001D64FF" w:rsidRPr="001D64FF">
        <w:t xml:space="preserve"> 6.2</w:t>
      </w:r>
    </w:p>
    <w:p w14:paraId="0764F65F" w14:textId="24C91D0A" w:rsidR="002B5720" w:rsidRPr="00C7373D" w:rsidRDefault="00E33553" w:rsidP="00C7373D">
      <w:pPr>
        <w:pStyle w:val="Paragraph"/>
      </w:pPr>
      <w:r w:rsidRPr="00E33553">
        <w:t>Mr Gabriel Rogers</w:t>
      </w:r>
      <w:r w:rsidR="002B5720" w:rsidRPr="00C7373D">
        <w:tab/>
      </w:r>
      <w:r w:rsidR="00682F9B">
        <w:tab/>
      </w:r>
      <w:r w:rsidR="00682F9B">
        <w:tab/>
      </w:r>
      <w:r w:rsidR="003A4E3F">
        <w:tab/>
      </w:r>
      <w:r w:rsidR="002B5720" w:rsidRPr="00C7373D">
        <w:t>Present for all items</w:t>
      </w:r>
    </w:p>
    <w:p w14:paraId="5BC1178A" w14:textId="77777777" w:rsidR="0017021A" w:rsidRDefault="00E33553" w:rsidP="0017021A">
      <w:pPr>
        <w:pStyle w:val="Paragraph"/>
      </w:pPr>
      <w:r w:rsidRPr="00E33553">
        <w:t xml:space="preserve">Professor Iolo </w:t>
      </w:r>
      <w:proofErr w:type="spellStart"/>
      <w:r w:rsidRPr="00E33553">
        <w:t>Doull</w:t>
      </w:r>
      <w:proofErr w:type="spellEnd"/>
      <w:r w:rsidR="002B5720" w:rsidRPr="00C7373D">
        <w:tab/>
      </w:r>
      <w:r w:rsidR="00682F9B">
        <w:tab/>
      </w:r>
      <w:r w:rsidR="00682F9B">
        <w:tab/>
      </w:r>
      <w:r w:rsidR="003A4E3F">
        <w:tab/>
      </w:r>
      <w:r w:rsidR="002B5720" w:rsidRPr="00C7373D">
        <w:t>Present for items</w:t>
      </w:r>
      <w:r w:rsidR="008538BC">
        <w:t xml:space="preserve"> 1 to 7.3</w:t>
      </w:r>
    </w:p>
    <w:p w14:paraId="568AD6CF" w14:textId="70E4C549" w:rsidR="002B5720" w:rsidRPr="00C7373D" w:rsidRDefault="00E33553" w:rsidP="0017021A">
      <w:pPr>
        <w:pStyle w:val="Paragraph"/>
      </w:pPr>
      <w:r w:rsidRPr="00E33553">
        <w:t xml:space="preserve">Dr Laura </w:t>
      </w:r>
      <w:proofErr w:type="spellStart"/>
      <w:r w:rsidRPr="00E33553">
        <w:t>Bojke</w:t>
      </w:r>
      <w:proofErr w:type="spellEnd"/>
      <w:r w:rsidR="002B5720" w:rsidRPr="00C7373D">
        <w:tab/>
      </w:r>
      <w:r w:rsidR="0017021A">
        <w:tab/>
      </w:r>
      <w:r w:rsidR="0017021A">
        <w:tab/>
      </w:r>
      <w:r w:rsidR="0017021A">
        <w:tab/>
      </w:r>
      <w:r w:rsidR="002B5720" w:rsidRPr="00C7373D">
        <w:t>Present for all items</w:t>
      </w:r>
    </w:p>
    <w:p w14:paraId="275F9EEA" w14:textId="294EA301" w:rsidR="002B5720" w:rsidRPr="00F13B7C" w:rsidRDefault="00E33553" w:rsidP="00C7373D">
      <w:pPr>
        <w:pStyle w:val="Paragraph"/>
      </w:pPr>
      <w:r w:rsidRPr="00F13B7C">
        <w:t xml:space="preserve">Ms Maria </w:t>
      </w:r>
      <w:proofErr w:type="spellStart"/>
      <w:r w:rsidR="000F14DA" w:rsidRPr="000F14DA">
        <w:t>Brezitski</w:t>
      </w:r>
      <w:proofErr w:type="spellEnd"/>
      <w:r w:rsidR="002B5720" w:rsidRPr="00F13B7C">
        <w:tab/>
      </w:r>
      <w:r w:rsidR="00682F9B" w:rsidRPr="00F13B7C">
        <w:tab/>
      </w:r>
      <w:r w:rsidR="00682F9B" w:rsidRPr="00F13B7C">
        <w:tab/>
      </w:r>
      <w:r w:rsidR="003A4E3F" w:rsidRPr="00F13B7C">
        <w:tab/>
      </w:r>
      <w:bookmarkStart w:id="0" w:name="_Hlk78971572"/>
      <w:r w:rsidR="002B5720" w:rsidRPr="00F13B7C">
        <w:t>Present for items</w:t>
      </w:r>
      <w:bookmarkEnd w:id="0"/>
      <w:r w:rsidR="008538BC" w:rsidRPr="00F13B7C">
        <w:t xml:space="preserve"> 1 to</w:t>
      </w:r>
      <w:r w:rsidR="00F13B7C" w:rsidRPr="00F13B7C">
        <w:t xml:space="preserve"> 6</w:t>
      </w:r>
    </w:p>
    <w:p w14:paraId="1A603713" w14:textId="3720F09F" w:rsidR="002B5720" w:rsidRPr="00C7373D" w:rsidRDefault="00E33553" w:rsidP="00C7373D">
      <w:pPr>
        <w:pStyle w:val="Paragraph"/>
      </w:pPr>
      <w:r w:rsidRPr="00E33553">
        <w:t>Dr Mark Glover</w:t>
      </w:r>
      <w:r w:rsidR="002B5720" w:rsidRPr="00C7373D">
        <w:tab/>
      </w:r>
      <w:r w:rsidR="00682F9B">
        <w:tab/>
      </w:r>
      <w:r w:rsidR="00682F9B">
        <w:tab/>
      </w:r>
      <w:r w:rsidR="003A4E3F">
        <w:tab/>
      </w:r>
      <w:r w:rsidR="002B5720" w:rsidRPr="00C7373D">
        <w:t>Present for all</w:t>
      </w:r>
      <w:r w:rsidR="0017021A">
        <w:t xml:space="preserve"> </w:t>
      </w:r>
      <w:r w:rsidR="002B5720" w:rsidRPr="00C7373D">
        <w:t>items</w:t>
      </w:r>
    </w:p>
    <w:p w14:paraId="782D92FD" w14:textId="022063B0" w:rsidR="002B5720" w:rsidRPr="00C7373D" w:rsidRDefault="00E33553" w:rsidP="00C7373D">
      <w:pPr>
        <w:pStyle w:val="Paragraph"/>
      </w:pPr>
      <w:r w:rsidRPr="00E33553">
        <w:t>Dr Megan John</w:t>
      </w:r>
      <w:r w:rsidR="002B5720" w:rsidRPr="00C7373D">
        <w:tab/>
      </w:r>
      <w:r w:rsidR="00682F9B">
        <w:tab/>
      </w:r>
      <w:r w:rsidR="00682F9B">
        <w:tab/>
      </w:r>
      <w:r w:rsidR="003A4E3F">
        <w:tab/>
      </w:r>
      <w:r w:rsidR="002B5720" w:rsidRPr="00C7373D">
        <w:t>Present for all</w:t>
      </w:r>
      <w:r w:rsidR="0017021A">
        <w:t xml:space="preserve"> </w:t>
      </w:r>
      <w:r w:rsidR="002B5720" w:rsidRPr="00C7373D">
        <w:t>items</w:t>
      </w:r>
    </w:p>
    <w:p w14:paraId="076CF1DE" w14:textId="11C6D203" w:rsidR="002B5720" w:rsidRPr="00C7373D" w:rsidRDefault="00E33553" w:rsidP="00C7373D">
      <w:pPr>
        <w:pStyle w:val="Paragraph"/>
      </w:pPr>
      <w:r w:rsidRPr="00E33553">
        <w:t>Professor Nicky Welton</w:t>
      </w:r>
      <w:r w:rsidR="0017021A">
        <w:tab/>
      </w:r>
      <w:r w:rsidR="0017021A">
        <w:tab/>
      </w:r>
      <w:r w:rsidR="0017021A">
        <w:tab/>
      </w:r>
      <w:r w:rsidR="0017021A">
        <w:tab/>
      </w:r>
      <w:r w:rsidR="002B5720" w:rsidRPr="00C7373D">
        <w:t>Present for all items</w:t>
      </w:r>
    </w:p>
    <w:p w14:paraId="79879229" w14:textId="3B421958" w:rsidR="002B5720" w:rsidRPr="00C7373D" w:rsidRDefault="00E33553" w:rsidP="00C7373D">
      <w:pPr>
        <w:pStyle w:val="Paragraph"/>
      </w:pPr>
      <w:r w:rsidRPr="00E33553">
        <w:t>Mr Nigel Westwood</w:t>
      </w:r>
      <w:r w:rsidR="002B5720" w:rsidRPr="00C7373D">
        <w:tab/>
      </w:r>
      <w:r w:rsidR="00682F9B">
        <w:tab/>
      </w:r>
      <w:r w:rsidR="00682F9B">
        <w:tab/>
      </w:r>
      <w:r w:rsidR="003A4E3F">
        <w:tab/>
      </w:r>
      <w:r w:rsidR="002B5720" w:rsidRPr="00C7373D">
        <w:t>Presen</w:t>
      </w:r>
      <w:r w:rsidR="0017021A">
        <w:t xml:space="preserve">t </w:t>
      </w:r>
      <w:r w:rsidR="002B5720" w:rsidRPr="00C7373D">
        <w:t>for all items</w:t>
      </w:r>
    </w:p>
    <w:p w14:paraId="60FF17CB" w14:textId="55DA10EC" w:rsidR="002B5720" w:rsidRPr="00C7373D" w:rsidRDefault="00E33553" w:rsidP="00C7373D">
      <w:pPr>
        <w:pStyle w:val="Paragraph"/>
      </w:pPr>
      <w:r w:rsidRPr="00E33553">
        <w:t>Mr Peter Wheatley Price</w:t>
      </w:r>
      <w:r w:rsidR="002B5720" w:rsidRPr="00C7373D">
        <w:tab/>
      </w:r>
      <w:r w:rsidR="0017021A">
        <w:tab/>
      </w:r>
      <w:r w:rsidR="0017021A">
        <w:tab/>
      </w:r>
      <w:r w:rsidR="003A4E3F">
        <w:tab/>
      </w:r>
      <w:r w:rsidR="002B5720" w:rsidRPr="00C7373D">
        <w:t>Present for all items</w:t>
      </w:r>
    </w:p>
    <w:p w14:paraId="3540ABFA" w14:textId="7DA2F85C" w:rsidR="002B5720" w:rsidRPr="00C7373D" w:rsidRDefault="00E33553" w:rsidP="00C7373D">
      <w:pPr>
        <w:pStyle w:val="Paragraph"/>
      </w:pPr>
      <w:r w:rsidRPr="00E33553">
        <w:t>Dr Rhiannon Owen</w:t>
      </w:r>
      <w:r w:rsidR="002B5720" w:rsidRPr="00C7373D">
        <w:tab/>
      </w:r>
      <w:r w:rsidR="00682F9B">
        <w:tab/>
      </w:r>
      <w:r w:rsidR="00682F9B">
        <w:tab/>
      </w:r>
      <w:r w:rsidR="003A4E3F">
        <w:tab/>
      </w:r>
      <w:r w:rsidR="002B5720" w:rsidRPr="00C7373D">
        <w:t>Present</w:t>
      </w:r>
      <w:r w:rsidR="0017021A">
        <w:t xml:space="preserve"> </w:t>
      </w:r>
      <w:r w:rsidR="002B5720" w:rsidRPr="00C7373D">
        <w:t>for all items</w:t>
      </w:r>
    </w:p>
    <w:p w14:paraId="0D125883" w14:textId="69EB1E14" w:rsidR="002B5720" w:rsidRDefault="00E33553" w:rsidP="00C7373D">
      <w:pPr>
        <w:pStyle w:val="Paragraph"/>
      </w:pPr>
      <w:r w:rsidRPr="00E33553">
        <w:t>Professor Sarah Wild</w:t>
      </w:r>
      <w:r w:rsidR="002B5720" w:rsidRPr="00C7373D">
        <w:tab/>
      </w:r>
      <w:r w:rsidR="00682F9B">
        <w:tab/>
      </w:r>
      <w:r w:rsidR="00682F9B">
        <w:tab/>
      </w:r>
      <w:r w:rsidR="003A4E3F">
        <w:tab/>
      </w:r>
      <w:r w:rsidR="002B5720" w:rsidRPr="00C7373D">
        <w:t>Present</w:t>
      </w:r>
      <w:r w:rsidR="0017021A">
        <w:t xml:space="preserve"> </w:t>
      </w:r>
      <w:r w:rsidR="002B5720" w:rsidRPr="00C7373D">
        <w:t>for all items</w:t>
      </w:r>
    </w:p>
    <w:p w14:paraId="6FB2B182" w14:textId="6F528C3B" w:rsidR="000B7E44" w:rsidRPr="00C7373D" w:rsidRDefault="000B7E44" w:rsidP="00C7373D">
      <w:pPr>
        <w:pStyle w:val="Paragraph"/>
      </w:pPr>
      <w:r>
        <w:t>Stephen Smith</w:t>
      </w:r>
      <w:r>
        <w:tab/>
      </w:r>
      <w:r>
        <w:tab/>
      </w:r>
      <w:r>
        <w:tab/>
      </w:r>
      <w:r>
        <w:tab/>
      </w:r>
      <w:r w:rsidRPr="00C7373D">
        <w:t>Present for all</w:t>
      </w:r>
      <w:r w:rsidR="0017021A">
        <w:t xml:space="preserve"> </w:t>
      </w:r>
      <w:r w:rsidRPr="00C7373D">
        <w:t>items</w:t>
      </w:r>
    </w:p>
    <w:p w14:paraId="13DA4008" w14:textId="2BA14585" w:rsidR="002B5720" w:rsidRPr="00C7373D" w:rsidRDefault="00E33553" w:rsidP="00C7373D">
      <w:pPr>
        <w:pStyle w:val="Paragraph"/>
      </w:pPr>
      <w:r w:rsidRPr="00E33553">
        <w:t>Mr Tony Wootton</w:t>
      </w:r>
      <w:r w:rsidR="002B5720" w:rsidRPr="00C7373D">
        <w:tab/>
      </w:r>
      <w:r w:rsidR="00682F9B">
        <w:tab/>
      </w:r>
      <w:r w:rsidR="00682F9B">
        <w:tab/>
      </w:r>
      <w:r w:rsidR="003A4E3F">
        <w:tab/>
      </w:r>
      <w:r w:rsidR="002B5720" w:rsidRPr="00C7373D">
        <w:t>Presen</w:t>
      </w:r>
      <w:r w:rsidR="0017021A">
        <w:t xml:space="preserve">t </w:t>
      </w:r>
      <w:r w:rsidR="002B5720" w:rsidRPr="00C7373D">
        <w:t>for items</w:t>
      </w:r>
      <w:r w:rsidR="008538BC">
        <w:t xml:space="preserve"> 1 to 7.3</w:t>
      </w:r>
    </w:p>
    <w:p w14:paraId="36D72D5A" w14:textId="38C2167D" w:rsidR="002B5720" w:rsidRPr="00C7373D" w:rsidRDefault="00E33553" w:rsidP="0099758F">
      <w:pPr>
        <w:pStyle w:val="Paragraph"/>
      </w:pPr>
      <w:r w:rsidRPr="00E33553">
        <w:t xml:space="preserve">Dr </w:t>
      </w:r>
      <w:proofErr w:type="spellStart"/>
      <w:r w:rsidRPr="00E33553">
        <w:t>Veline</w:t>
      </w:r>
      <w:proofErr w:type="spellEnd"/>
      <w:r w:rsidRPr="00E33553">
        <w:t xml:space="preserve"> </w:t>
      </w:r>
      <w:proofErr w:type="spellStart"/>
      <w:r w:rsidRPr="00E33553">
        <w:t>L’Esperance</w:t>
      </w:r>
      <w:proofErr w:type="spellEnd"/>
      <w:r w:rsidR="002B5720" w:rsidRPr="00C7373D">
        <w:tab/>
      </w:r>
      <w:r w:rsidR="0017021A">
        <w:tab/>
      </w:r>
      <w:r w:rsidR="0017021A">
        <w:tab/>
      </w:r>
      <w:r w:rsidR="003A4E3F">
        <w:tab/>
      </w:r>
      <w:r w:rsidR="002B5720" w:rsidRPr="00C7373D">
        <w:t>Present for</w:t>
      </w:r>
      <w:r w:rsidR="00B97012">
        <w:t xml:space="preserve"> all</w:t>
      </w:r>
      <w:r w:rsidR="0099758F">
        <w:t xml:space="preserve"> i</w:t>
      </w:r>
      <w:r w:rsidR="002B5720" w:rsidRPr="00C7373D">
        <w:t>tems</w:t>
      </w:r>
      <w:r w:rsidR="0099758F">
        <w:t xml:space="preserve"> </w:t>
      </w:r>
    </w:p>
    <w:p w14:paraId="0C200FC4" w14:textId="77777777" w:rsidR="000D1197" w:rsidRPr="00C7373D" w:rsidRDefault="000D1197" w:rsidP="000D1197">
      <w:pPr>
        <w:pStyle w:val="Paragraph"/>
        <w:numPr>
          <w:ilvl w:val="0"/>
          <w:numId w:val="0"/>
        </w:numPr>
        <w:ind w:left="567" w:hanging="499"/>
      </w:pPr>
    </w:p>
    <w:p w14:paraId="450997F6" w14:textId="77777777" w:rsidR="002B5720" w:rsidRDefault="00BA4EAD" w:rsidP="003E65BA">
      <w:pPr>
        <w:pStyle w:val="Heading3unnumbered"/>
      </w:pPr>
      <w:r w:rsidRPr="006231D3">
        <w:lastRenderedPageBreak/>
        <w:t xml:space="preserve">NICE staff </w:t>
      </w:r>
      <w:r w:rsidRPr="00FD0266">
        <w:t>present</w:t>
      </w:r>
    </w:p>
    <w:p w14:paraId="1C179654" w14:textId="40E49A63" w:rsidR="00BA4EAD" w:rsidRDefault="00C7616D" w:rsidP="00C7373D">
      <w:pPr>
        <w:pStyle w:val="Paragraphnonumbers"/>
      </w:pPr>
      <w:r>
        <w:t>Henry Edwards</w:t>
      </w:r>
      <w:r w:rsidR="00BA4EAD" w:rsidRPr="008937E0">
        <w:t xml:space="preserve">, </w:t>
      </w:r>
      <w:r w:rsidR="00C81A2A" w:rsidRPr="00C81A2A">
        <w:t xml:space="preserve">Associate </w:t>
      </w:r>
      <w:r w:rsidR="00D56A83">
        <w:t>D</w:t>
      </w:r>
      <w:r w:rsidR="00C81A2A" w:rsidRPr="00C81A2A">
        <w:t>irector</w:t>
      </w:r>
      <w:r w:rsidR="00BA4EAD" w:rsidRPr="00205638">
        <w:tab/>
      </w:r>
      <w:r w:rsidR="00682F9B">
        <w:tab/>
      </w:r>
      <w:r w:rsidR="00682F9B">
        <w:tab/>
      </w:r>
      <w:r w:rsidR="003A4E3F">
        <w:tab/>
      </w:r>
      <w:r w:rsidR="00BA4EAD" w:rsidRPr="00205638">
        <w:t xml:space="preserve">Present for </w:t>
      </w:r>
      <w:r w:rsidR="00BA4EAD" w:rsidRPr="00C7373D">
        <w:t>items</w:t>
      </w:r>
      <w:r w:rsidR="00021917">
        <w:t xml:space="preserve"> 1 to 4</w:t>
      </w:r>
      <w:r w:rsidR="0080646D">
        <w:t xml:space="preserve"> and 6 to </w:t>
      </w:r>
      <w:r w:rsidR="009103D6">
        <w:t>8</w:t>
      </w:r>
    </w:p>
    <w:p w14:paraId="1D608763" w14:textId="235FBDBE" w:rsidR="00095BBC" w:rsidRDefault="00095BBC" w:rsidP="00C7373D">
      <w:pPr>
        <w:pStyle w:val="Paragraphnonumbers"/>
      </w:pPr>
      <w:r>
        <w:t xml:space="preserve">George </w:t>
      </w:r>
      <w:proofErr w:type="spellStart"/>
      <w:r>
        <w:t>Braileanu</w:t>
      </w:r>
      <w:proofErr w:type="spellEnd"/>
      <w:r w:rsidRPr="002B5720">
        <w:t xml:space="preserve">, </w:t>
      </w:r>
      <w:bookmarkStart w:id="1" w:name="_Hlk78990472"/>
      <w:r w:rsidR="00C81A2A">
        <w:t>Technical Analyst</w:t>
      </w:r>
      <w:r w:rsidRPr="002B5720">
        <w:tab/>
      </w:r>
      <w:bookmarkEnd w:id="1"/>
      <w:r>
        <w:tab/>
      </w:r>
      <w:r>
        <w:tab/>
      </w:r>
      <w:r>
        <w:tab/>
      </w:r>
      <w:r w:rsidRPr="002B5720">
        <w:t xml:space="preserve">Present for </w:t>
      </w:r>
      <w:r w:rsidR="00021917">
        <w:t>items 1 to 4</w:t>
      </w:r>
    </w:p>
    <w:p w14:paraId="44F4832F" w14:textId="36A65B7B" w:rsidR="00B97012" w:rsidRDefault="00B97012" w:rsidP="00C7373D">
      <w:pPr>
        <w:pStyle w:val="Paragraphnonumbers"/>
      </w:pPr>
      <w:r>
        <w:t>George Millington</w:t>
      </w:r>
      <w:r w:rsidR="00C81A2A">
        <w:t xml:space="preserve">, </w:t>
      </w:r>
      <w:r w:rsidR="00C81A2A" w:rsidRPr="00C81A2A">
        <w:t>Technical Analyst</w:t>
      </w:r>
      <w:r w:rsidR="00C81A2A" w:rsidRPr="00C81A2A">
        <w:tab/>
      </w:r>
      <w:r>
        <w:tab/>
      </w:r>
      <w:r>
        <w:tab/>
      </w:r>
      <w:r>
        <w:tab/>
      </w:r>
      <w:r w:rsidRPr="002B5720">
        <w:t xml:space="preserve">Present for </w:t>
      </w:r>
      <w:r>
        <w:t>items 7 to 8</w:t>
      </w:r>
    </w:p>
    <w:p w14:paraId="453D9806" w14:textId="338CB7EB" w:rsidR="0080646D" w:rsidRDefault="0080646D" w:rsidP="00C7373D">
      <w:pPr>
        <w:pStyle w:val="Paragraphnonumbers"/>
      </w:pPr>
      <w:r>
        <w:t>Eleanor Donegan</w:t>
      </w:r>
      <w:r w:rsidRPr="002B5720">
        <w:t xml:space="preserve">, </w:t>
      </w:r>
      <w:r w:rsidR="00C81A2A" w:rsidRPr="00C81A2A">
        <w:t>Technical Adviser</w:t>
      </w:r>
      <w:r w:rsidRPr="002B5720">
        <w:tab/>
      </w:r>
      <w:r>
        <w:tab/>
      </w:r>
      <w:r>
        <w:tab/>
      </w:r>
      <w:r>
        <w:tab/>
      </w:r>
      <w:r w:rsidRPr="002B5720">
        <w:t xml:space="preserve">Present for </w:t>
      </w:r>
      <w:r>
        <w:t>items 1 to 4</w:t>
      </w:r>
    </w:p>
    <w:p w14:paraId="1B3692A5" w14:textId="1FDB2EFD" w:rsidR="00095BBC" w:rsidRDefault="00095BBC" w:rsidP="00C7373D">
      <w:pPr>
        <w:pStyle w:val="Paragraphnonumbers"/>
      </w:pPr>
      <w:r>
        <w:t>Heidi Livingstone</w:t>
      </w:r>
      <w:r w:rsidRPr="002B5720">
        <w:t xml:space="preserve">, </w:t>
      </w:r>
      <w:r w:rsidR="00C81A2A" w:rsidRPr="00C81A2A">
        <w:t>Senior Public Involvement Adviser</w:t>
      </w:r>
      <w:r>
        <w:tab/>
      </w:r>
      <w:r w:rsidRPr="002B5720">
        <w:t>Present for items</w:t>
      </w:r>
      <w:r w:rsidR="00FF76F4">
        <w:t xml:space="preserve"> 1 to 4.2</w:t>
      </w:r>
      <w:r w:rsidR="00021917">
        <w:t xml:space="preserve">, </w:t>
      </w:r>
      <w:r w:rsidR="00783FEC">
        <w:t>5</w:t>
      </w:r>
      <w:r w:rsidR="00021917">
        <w:t xml:space="preserve"> to </w:t>
      </w:r>
      <w:r w:rsidR="002E76AF">
        <w:t>5.2</w:t>
      </w:r>
    </w:p>
    <w:p w14:paraId="17A487D4" w14:textId="15C7F873" w:rsidR="00095BBC" w:rsidRDefault="00095BBC" w:rsidP="00C7373D">
      <w:pPr>
        <w:pStyle w:val="Paragraphnonumbers"/>
      </w:pPr>
      <w:r>
        <w:t>Lucy Ingram</w:t>
      </w:r>
      <w:r w:rsidRPr="002B5720">
        <w:t xml:space="preserve">, </w:t>
      </w:r>
      <w:r>
        <w:t>Administrator</w:t>
      </w:r>
      <w:r w:rsidRPr="002B5720">
        <w:tab/>
      </w:r>
      <w:r>
        <w:tab/>
      </w:r>
      <w:r>
        <w:tab/>
      </w:r>
      <w:r>
        <w:tab/>
      </w:r>
      <w:r w:rsidRPr="002B5720">
        <w:t xml:space="preserve">Present for </w:t>
      </w:r>
      <w:r w:rsidR="00021917">
        <w:t>items 1 to 4</w:t>
      </w:r>
      <w:r w:rsidR="0080646D">
        <w:t xml:space="preserve"> and 6 to </w:t>
      </w:r>
      <w:r w:rsidR="009103D6">
        <w:t>8</w:t>
      </w:r>
    </w:p>
    <w:p w14:paraId="1DFB9939" w14:textId="4BC4A797" w:rsidR="00095BBC" w:rsidRPr="00B97012" w:rsidRDefault="00095BBC" w:rsidP="00C81A2A">
      <w:pPr>
        <w:pStyle w:val="Paragraphnonumbers"/>
        <w:ind w:left="5760" w:hanging="5760"/>
        <w:rPr>
          <w:color w:val="FF0000"/>
        </w:rPr>
      </w:pPr>
      <w:r w:rsidRPr="00C81A2A">
        <w:t xml:space="preserve">Nick Cunningham, </w:t>
      </w:r>
      <w:r w:rsidR="00C81A2A" w:rsidRPr="00C81A2A">
        <w:t>Coordinator</w:t>
      </w:r>
      <w:r w:rsidRPr="00B97012">
        <w:rPr>
          <w:color w:val="FF0000"/>
        </w:rPr>
        <w:tab/>
      </w:r>
      <w:r w:rsidRPr="00B97012">
        <w:rPr>
          <w:color w:val="FF0000"/>
        </w:rPr>
        <w:tab/>
      </w:r>
      <w:r w:rsidR="00FF76F4" w:rsidRPr="00C81A2A">
        <w:t>Present for items 1 to 4.2</w:t>
      </w:r>
      <w:r w:rsidR="0080646D" w:rsidRPr="00C81A2A">
        <w:t xml:space="preserve">, 6 to </w:t>
      </w:r>
      <w:r w:rsidR="00C81A2A" w:rsidRPr="00C81A2A">
        <w:t>6.2 and 7 to 7.2</w:t>
      </w:r>
    </w:p>
    <w:p w14:paraId="5831E4F1" w14:textId="7CC0544E" w:rsidR="00095BBC" w:rsidRDefault="00095BBC" w:rsidP="00C7373D">
      <w:pPr>
        <w:pStyle w:val="Paragraphnonumbers"/>
      </w:pPr>
      <w:r>
        <w:t>Olivia Havercroft</w:t>
      </w:r>
      <w:r w:rsidRPr="002B5720">
        <w:t xml:space="preserve">, </w:t>
      </w:r>
      <w:r w:rsidR="00C81A2A" w:rsidRPr="00C81A2A">
        <w:t>Senior Medical Editor</w:t>
      </w:r>
      <w:r w:rsidRPr="002B5720">
        <w:tab/>
      </w:r>
      <w:r>
        <w:tab/>
      </w:r>
      <w:r>
        <w:tab/>
      </w:r>
      <w:r w:rsidRPr="002B5720">
        <w:t>Present for items</w:t>
      </w:r>
      <w:r w:rsidR="00021917">
        <w:t xml:space="preserve"> 1 to 4</w:t>
      </w:r>
    </w:p>
    <w:p w14:paraId="0D28C519" w14:textId="1989817D" w:rsidR="00095BBC" w:rsidRDefault="00095BBC" w:rsidP="00C7373D">
      <w:pPr>
        <w:pStyle w:val="Paragraphnonumbers"/>
      </w:pPr>
      <w:r>
        <w:t>Philip Williams</w:t>
      </w:r>
      <w:r w:rsidRPr="002B5720">
        <w:t xml:space="preserve">, </w:t>
      </w:r>
      <w:r w:rsidR="00C81A2A" w:rsidRPr="00C81A2A">
        <w:t>Finance/Business Analyst</w:t>
      </w:r>
      <w:r w:rsidRPr="002B5720">
        <w:tab/>
      </w:r>
      <w:r>
        <w:tab/>
      </w:r>
      <w:r w:rsidRPr="002B5720">
        <w:t>Present for all items</w:t>
      </w:r>
    </w:p>
    <w:p w14:paraId="701E17DC" w14:textId="789B09AD" w:rsidR="00095BBC" w:rsidRDefault="00095BBC" w:rsidP="00C7373D">
      <w:pPr>
        <w:pStyle w:val="Paragraphnonumbers"/>
      </w:pPr>
      <w:r>
        <w:t>Shonagh D</w:t>
      </w:r>
      <w:r w:rsidR="00C35588">
        <w:t>’</w:t>
      </w:r>
      <w:r>
        <w:t>Sylva</w:t>
      </w:r>
      <w:r w:rsidRPr="002B5720">
        <w:t xml:space="preserve">, </w:t>
      </w:r>
      <w:r>
        <w:t>Project Manager</w:t>
      </w:r>
      <w:r w:rsidRPr="002B5720">
        <w:tab/>
      </w:r>
      <w:r>
        <w:tab/>
      </w:r>
      <w:r>
        <w:tab/>
      </w:r>
      <w:r>
        <w:tab/>
      </w:r>
      <w:r w:rsidRPr="002B5720">
        <w:t>Present for items</w:t>
      </w:r>
      <w:r w:rsidR="00021917">
        <w:t xml:space="preserve"> 1 to 4 and </w:t>
      </w:r>
      <w:r w:rsidR="0080646D">
        <w:t>6 to</w:t>
      </w:r>
      <w:r w:rsidR="009103D6">
        <w:t xml:space="preserve"> 8</w:t>
      </w:r>
    </w:p>
    <w:p w14:paraId="4D865393" w14:textId="407ADF1C" w:rsidR="00095BBC" w:rsidRDefault="00095BBC" w:rsidP="00C7373D">
      <w:pPr>
        <w:pStyle w:val="Paragraphnonumbers"/>
      </w:pPr>
      <w:r>
        <w:t>Sophie McHugh</w:t>
      </w:r>
      <w:r w:rsidRPr="002B5720">
        <w:t xml:space="preserve">, </w:t>
      </w:r>
      <w:r>
        <w:t>Administrator</w:t>
      </w:r>
      <w:r w:rsidRPr="002B5720">
        <w:tab/>
      </w:r>
      <w:r>
        <w:tab/>
      </w:r>
      <w:r>
        <w:tab/>
      </w:r>
      <w:r>
        <w:tab/>
      </w:r>
      <w:r w:rsidRPr="002B5720">
        <w:t>Present for all items</w:t>
      </w:r>
    </w:p>
    <w:p w14:paraId="35410399" w14:textId="5C8A4BAE" w:rsidR="00095BBC" w:rsidRDefault="00095BBC" w:rsidP="00C7373D">
      <w:pPr>
        <w:pStyle w:val="Paragraphnonumbers"/>
      </w:pPr>
      <w:r>
        <w:t>Stevie Okoro</w:t>
      </w:r>
      <w:r w:rsidRPr="002B5720">
        <w:t xml:space="preserve">, </w:t>
      </w:r>
      <w:r w:rsidR="00C81A2A" w:rsidRPr="00C81A2A">
        <w:t xml:space="preserve">Technical </w:t>
      </w:r>
      <w:r w:rsidR="003F49BC">
        <w:t>A</w:t>
      </w:r>
      <w:r w:rsidR="00C81A2A" w:rsidRPr="00C81A2A">
        <w:t>nalyst</w:t>
      </w:r>
      <w:r w:rsidRPr="002B5720">
        <w:tab/>
      </w:r>
      <w:r>
        <w:tab/>
      </w:r>
      <w:r>
        <w:tab/>
      </w:r>
      <w:r>
        <w:tab/>
      </w:r>
      <w:r w:rsidRPr="002B5720">
        <w:t>Present for items</w:t>
      </w:r>
      <w:r w:rsidR="00021917">
        <w:t xml:space="preserve"> 1 to 4</w:t>
      </w:r>
    </w:p>
    <w:p w14:paraId="5A6C8872" w14:textId="6EB744E1" w:rsidR="00095BBC" w:rsidRDefault="00021917" w:rsidP="00095BBC">
      <w:pPr>
        <w:pStyle w:val="Paragraphnonumbers"/>
      </w:pPr>
      <w:r>
        <w:t>Nicole Elliott</w:t>
      </w:r>
      <w:r w:rsidR="00095BBC" w:rsidRPr="002B5720">
        <w:t xml:space="preserve">, </w:t>
      </w:r>
      <w:r w:rsidR="00C81A2A">
        <w:t>Associate Director</w:t>
      </w:r>
      <w:r w:rsidR="00095BBC" w:rsidRPr="002B5720">
        <w:tab/>
      </w:r>
      <w:r w:rsidR="00095BBC">
        <w:tab/>
      </w:r>
      <w:r w:rsidR="00095BBC">
        <w:tab/>
      </w:r>
      <w:r w:rsidR="00095BBC">
        <w:tab/>
      </w:r>
      <w:r w:rsidR="00095BBC" w:rsidRPr="002B5720">
        <w:t>Present for items</w:t>
      </w:r>
      <w:r>
        <w:t xml:space="preserve"> </w:t>
      </w:r>
      <w:r w:rsidR="00783FEC">
        <w:t>5</w:t>
      </w:r>
      <w:r>
        <w:t xml:space="preserve"> to</w:t>
      </w:r>
      <w:r w:rsidR="0080646D">
        <w:t xml:space="preserve"> 6</w:t>
      </w:r>
    </w:p>
    <w:p w14:paraId="10BB6CD6" w14:textId="16839970" w:rsidR="00095BBC" w:rsidRDefault="00021917" w:rsidP="00095BBC">
      <w:pPr>
        <w:pStyle w:val="Paragraphnonumbers"/>
      </w:pPr>
      <w:r>
        <w:t xml:space="preserve">Joanne </w:t>
      </w:r>
      <w:proofErr w:type="spellStart"/>
      <w:r>
        <w:t>Ekeledo</w:t>
      </w:r>
      <w:proofErr w:type="spellEnd"/>
      <w:r w:rsidR="00095BBC" w:rsidRPr="002B5720">
        <w:t xml:space="preserve">, </w:t>
      </w:r>
      <w:r w:rsidR="00C81A2A">
        <w:t>Project Manager</w:t>
      </w:r>
      <w:r w:rsidR="00095BBC" w:rsidRPr="002B5720">
        <w:tab/>
      </w:r>
      <w:r w:rsidR="00095BBC">
        <w:tab/>
      </w:r>
      <w:r w:rsidR="00095BBC">
        <w:tab/>
      </w:r>
      <w:r w:rsidR="00095BBC">
        <w:tab/>
      </w:r>
      <w:r w:rsidR="00095BBC" w:rsidRPr="002B5720">
        <w:t>Present for items</w:t>
      </w:r>
      <w:r>
        <w:t xml:space="preserve"> </w:t>
      </w:r>
      <w:r w:rsidR="00783FEC">
        <w:t>5</w:t>
      </w:r>
      <w:r>
        <w:t xml:space="preserve"> to</w:t>
      </w:r>
      <w:r w:rsidR="0080646D">
        <w:t xml:space="preserve"> 6</w:t>
      </w:r>
    </w:p>
    <w:p w14:paraId="014B050B" w14:textId="54E45564" w:rsidR="00095BBC" w:rsidRDefault="00021917" w:rsidP="00095BBC">
      <w:pPr>
        <w:pStyle w:val="Paragraphnonumbers"/>
      </w:pPr>
      <w:r>
        <w:t>Emma Gordon</w:t>
      </w:r>
      <w:r w:rsidR="00095BBC" w:rsidRPr="002B5720">
        <w:t xml:space="preserve">, </w:t>
      </w:r>
      <w:r>
        <w:t>Administrator</w:t>
      </w:r>
      <w:r w:rsidR="00095BBC" w:rsidRPr="002B5720">
        <w:tab/>
      </w:r>
      <w:r w:rsidR="00095BBC">
        <w:tab/>
      </w:r>
      <w:r w:rsidR="00095BBC">
        <w:tab/>
      </w:r>
      <w:r w:rsidR="00095BBC">
        <w:tab/>
      </w:r>
      <w:r w:rsidR="00095BBC" w:rsidRPr="002B5720">
        <w:t>Present for items</w:t>
      </w:r>
      <w:r>
        <w:t xml:space="preserve"> </w:t>
      </w:r>
      <w:r w:rsidR="00783FEC">
        <w:t>5</w:t>
      </w:r>
      <w:r>
        <w:t xml:space="preserve"> to</w:t>
      </w:r>
      <w:r w:rsidR="0080646D">
        <w:t xml:space="preserve"> 6</w:t>
      </w:r>
    </w:p>
    <w:p w14:paraId="360D2C6C" w14:textId="7ABB56B9" w:rsidR="00095BBC" w:rsidRDefault="00021917" w:rsidP="00095BBC">
      <w:pPr>
        <w:pStyle w:val="Paragraphnonumbers"/>
      </w:pPr>
      <w:r>
        <w:t>Catherine Pank</w:t>
      </w:r>
      <w:r w:rsidR="00095BBC" w:rsidRPr="002B5720">
        <w:t xml:space="preserve">, </w:t>
      </w:r>
      <w:r w:rsidR="00C81A2A">
        <w:t>Assistance Project Manager</w:t>
      </w:r>
      <w:r w:rsidR="00095BBC">
        <w:tab/>
      </w:r>
      <w:r w:rsidR="00095BBC">
        <w:tab/>
      </w:r>
      <w:r w:rsidR="00095BBC" w:rsidRPr="002B5720">
        <w:t>Present for items</w:t>
      </w:r>
      <w:r>
        <w:t xml:space="preserve"> </w:t>
      </w:r>
      <w:r w:rsidR="00783FEC">
        <w:t>5</w:t>
      </w:r>
      <w:r>
        <w:t xml:space="preserve"> to</w:t>
      </w:r>
      <w:r w:rsidR="0080646D">
        <w:t xml:space="preserve"> 6</w:t>
      </w:r>
    </w:p>
    <w:p w14:paraId="326DF245" w14:textId="3ABAAA8D" w:rsidR="00095BBC" w:rsidRDefault="00021917" w:rsidP="00095BBC">
      <w:pPr>
        <w:pStyle w:val="Paragraphnonumbers"/>
      </w:pPr>
      <w:r>
        <w:t>Louise Jones</w:t>
      </w:r>
      <w:r w:rsidR="00095BBC" w:rsidRPr="002B5720">
        <w:t xml:space="preserve">, </w:t>
      </w:r>
      <w:r w:rsidR="0080646D">
        <w:t xml:space="preserve">Administrator </w:t>
      </w:r>
      <w:r w:rsidR="00095BBC" w:rsidRPr="002B5720">
        <w:tab/>
      </w:r>
      <w:r w:rsidR="00095BBC">
        <w:tab/>
      </w:r>
      <w:r w:rsidR="00095BBC">
        <w:tab/>
      </w:r>
      <w:r w:rsidR="00095BBC">
        <w:tab/>
      </w:r>
      <w:r w:rsidR="00095BBC" w:rsidRPr="002B5720">
        <w:t>Present for items</w:t>
      </w:r>
      <w:r>
        <w:t xml:space="preserve"> </w:t>
      </w:r>
      <w:r w:rsidR="00783FEC">
        <w:t>5</w:t>
      </w:r>
      <w:r>
        <w:t xml:space="preserve"> to</w:t>
      </w:r>
      <w:r w:rsidR="0080646D">
        <w:t xml:space="preserve"> 6</w:t>
      </w:r>
    </w:p>
    <w:p w14:paraId="3EF40780" w14:textId="0EAA64C4" w:rsidR="00095BBC" w:rsidRDefault="00021917" w:rsidP="00095BBC">
      <w:pPr>
        <w:pStyle w:val="Paragraphnonumbers"/>
      </w:pPr>
      <w:proofErr w:type="spellStart"/>
      <w:r>
        <w:t>Yelan</w:t>
      </w:r>
      <w:proofErr w:type="spellEnd"/>
      <w:r>
        <w:t xml:space="preserve"> Guo</w:t>
      </w:r>
      <w:r w:rsidR="00095BBC" w:rsidRPr="002B5720">
        <w:t xml:space="preserve">, </w:t>
      </w:r>
      <w:r w:rsidR="00C81A2A" w:rsidRPr="00C81A2A">
        <w:t>Technical Adviser</w:t>
      </w:r>
      <w:r w:rsidR="00095BBC" w:rsidRPr="002B5720">
        <w:tab/>
      </w:r>
      <w:r w:rsidR="00095BBC">
        <w:tab/>
      </w:r>
      <w:r w:rsidR="00095BBC">
        <w:tab/>
      </w:r>
      <w:r w:rsidR="00095BBC">
        <w:tab/>
      </w:r>
      <w:r w:rsidR="00095BBC" w:rsidRPr="002B5720">
        <w:t>Present for items</w:t>
      </w:r>
      <w:r>
        <w:t xml:space="preserve"> </w:t>
      </w:r>
      <w:r w:rsidR="00783FEC">
        <w:t>5</w:t>
      </w:r>
      <w:r w:rsidR="0080646D">
        <w:t xml:space="preserve"> to 6 </w:t>
      </w:r>
    </w:p>
    <w:p w14:paraId="32D08973" w14:textId="1F32ECF0" w:rsidR="00095BBC" w:rsidRDefault="00021917" w:rsidP="00095BBC">
      <w:pPr>
        <w:pStyle w:val="Paragraphnonumbers"/>
      </w:pPr>
      <w:r>
        <w:t xml:space="preserve">Heather </w:t>
      </w:r>
      <w:proofErr w:type="spellStart"/>
      <w:r>
        <w:t>Stegenga</w:t>
      </w:r>
      <w:proofErr w:type="spellEnd"/>
      <w:r w:rsidR="00095BBC" w:rsidRPr="002B5720">
        <w:t xml:space="preserve">, </w:t>
      </w:r>
      <w:r w:rsidR="00C81A2A" w:rsidRPr="00C81A2A">
        <w:t>Technical Analyst</w:t>
      </w:r>
      <w:r w:rsidR="00095BBC" w:rsidRPr="002B5720">
        <w:tab/>
      </w:r>
      <w:r w:rsidR="00095BBC">
        <w:tab/>
      </w:r>
      <w:r w:rsidR="00095BBC">
        <w:tab/>
      </w:r>
      <w:r w:rsidR="00095BBC">
        <w:tab/>
      </w:r>
      <w:r w:rsidR="00095BBC" w:rsidRPr="002B5720">
        <w:t>Present for items</w:t>
      </w:r>
      <w:r>
        <w:t xml:space="preserve"> </w:t>
      </w:r>
      <w:r w:rsidR="00783FEC">
        <w:t>5</w:t>
      </w:r>
      <w:r>
        <w:t xml:space="preserve"> </w:t>
      </w:r>
      <w:r w:rsidR="0080646D">
        <w:t>to 6</w:t>
      </w:r>
    </w:p>
    <w:p w14:paraId="0535D35A" w14:textId="5CCFA6FD" w:rsidR="00095BBC" w:rsidRDefault="00021917" w:rsidP="00095BBC">
      <w:pPr>
        <w:pStyle w:val="Paragraphnonumbers"/>
      </w:pPr>
      <w:proofErr w:type="spellStart"/>
      <w:r>
        <w:t>Korin</w:t>
      </w:r>
      <w:proofErr w:type="spellEnd"/>
      <w:r>
        <w:t xml:space="preserve"> Knight</w:t>
      </w:r>
      <w:r w:rsidR="00095BBC" w:rsidRPr="002B5720">
        <w:t xml:space="preserve">, </w:t>
      </w:r>
      <w:r w:rsidR="00C81A2A" w:rsidRPr="00C81A2A">
        <w:t xml:space="preserve">Senior </w:t>
      </w:r>
      <w:r w:rsidR="00906F51">
        <w:t>D</w:t>
      </w:r>
      <w:r w:rsidR="00C81A2A" w:rsidRPr="00C81A2A">
        <w:t xml:space="preserve">igital </w:t>
      </w:r>
      <w:r w:rsidR="00906F51">
        <w:t>E</w:t>
      </w:r>
      <w:r w:rsidR="00C81A2A" w:rsidRPr="00C81A2A">
        <w:t>ditor</w:t>
      </w:r>
      <w:r w:rsidR="00095BBC" w:rsidRPr="00C81A2A">
        <w:tab/>
      </w:r>
      <w:r w:rsidR="00095BBC">
        <w:tab/>
      </w:r>
      <w:r w:rsidR="00095BBC">
        <w:tab/>
      </w:r>
      <w:r w:rsidR="00095BBC">
        <w:tab/>
      </w:r>
      <w:r w:rsidR="00095BBC" w:rsidRPr="002B5720">
        <w:t>Present for items</w:t>
      </w:r>
      <w:r>
        <w:t xml:space="preserve"> </w:t>
      </w:r>
      <w:r w:rsidR="00783FEC">
        <w:t>5</w:t>
      </w:r>
      <w:r>
        <w:t xml:space="preserve"> </w:t>
      </w:r>
      <w:r w:rsidR="0080646D">
        <w:t>to 6</w:t>
      </w:r>
    </w:p>
    <w:p w14:paraId="7CF9DD9D" w14:textId="17D2DDDD" w:rsidR="00095BBC" w:rsidRDefault="00021917" w:rsidP="00095BBC">
      <w:pPr>
        <w:pStyle w:val="Paragraphnonumbers"/>
      </w:pPr>
      <w:r>
        <w:t xml:space="preserve">Ella </w:t>
      </w:r>
      <w:r w:rsidR="00C81A2A">
        <w:t>L</w:t>
      </w:r>
      <w:r>
        <w:t>ivingstone</w:t>
      </w:r>
      <w:r w:rsidR="00095BBC" w:rsidRPr="002B5720">
        <w:t xml:space="preserve">, </w:t>
      </w:r>
      <w:r w:rsidR="00C81A2A" w:rsidRPr="00C81A2A">
        <w:t>Technical adviser</w:t>
      </w:r>
      <w:r w:rsidR="00095BBC" w:rsidRPr="002B5720">
        <w:tab/>
      </w:r>
      <w:r w:rsidR="00095BBC">
        <w:tab/>
      </w:r>
      <w:r w:rsidR="00095BBC">
        <w:tab/>
      </w:r>
      <w:r w:rsidR="00095BBC">
        <w:tab/>
      </w:r>
      <w:r w:rsidR="00095BBC" w:rsidRPr="002B5720">
        <w:t>Present for all items</w:t>
      </w:r>
    </w:p>
    <w:p w14:paraId="18B7B989" w14:textId="00C16BD2" w:rsidR="00095BBC" w:rsidRDefault="00783FEC" w:rsidP="00095BBC">
      <w:pPr>
        <w:pStyle w:val="Paragraphnonumbers"/>
      </w:pPr>
      <w:r>
        <w:t>Rosalee Mason</w:t>
      </w:r>
      <w:r w:rsidR="00095BBC" w:rsidRPr="002B5720">
        <w:t xml:space="preserve">, </w:t>
      </w:r>
      <w:r w:rsidR="00C81A2A" w:rsidRPr="00C81A2A">
        <w:t>Coordinator</w:t>
      </w:r>
      <w:r w:rsidR="00095BBC" w:rsidRPr="002B5720">
        <w:tab/>
      </w:r>
      <w:r w:rsidR="00095BBC">
        <w:tab/>
      </w:r>
      <w:r w:rsidR="00095BBC">
        <w:tab/>
      </w:r>
      <w:r w:rsidR="00095BBC">
        <w:tab/>
      </w:r>
      <w:r w:rsidR="00095BBC" w:rsidRPr="002B5720">
        <w:t>Present for all items</w:t>
      </w:r>
      <w:r>
        <w:t xml:space="preserve"> 5 to </w:t>
      </w:r>
      <w:r w:rsidR="002E76AF">
        <w:t>5.2</w:t>
      </w:r>
    </w:p>
    <w:p w14:paraId="5B558D04" w14:textId="1A7182E8" w:rsidR="00095BBC" w:rsidRDefault="0080646D" w:rsidP="00095BBC">
      <w:pPr>
        <w:pStyle w:val="Paragraphnonumbers"/>
      </w:pPr>
      <w:proofErr w:type="spellStart"/>
      <w:r>
        <w:t>Ewa</w:t>
      </w:r>
      <w:proofErr w:type="spellEnd"/>
      <w:r>
        <w:t xml:space="preserve"> </w:t>
      </w:r>
      <w:proofErr w:type="spellStart"/>
      <w:r>
        <w:t>Rupniewska</w:t>
      </w:r>
      <w:proofErr w:type="spellEnd"/>
      <w:r w:rsidR="00095BBC" w:rsidRPr="002B5720">
        <w:t xml:space="preserve">, </w:t>
      </w:r>
      <w:r w:rsidR="00C81A2A" w:rsidRPr="00C81A2A">
        <w:t>Technical Adviser</w:t>
      </w:r>
      <w:r w:rsidR="00095BBC" w:rsidRPr="002B5720">
        <w:tab/>
      </w:r>
      <w:r w:rsidR="00095BBC">
        <w:tab/>
      </w:r>
      <w:r w:rsidR="00095BBC">
        <w:tab/>
      </w:r>
      <w:r w:rsidR="00095BBC">
        <w:tab/>
      </w:r>
      <w:r w:rsidR="00095BBC" w:rsidRPr="002B5720">
        <w:t>Present for items</w:t>
      </w:r>
      <w:r>
        <w:t xml:space="preserve"> 6 to </w:t>
      </w:r>
      <w:r w:rsidR="00B97012">
        <w:t>8</w:t>
      </w:r>
    </w:p>
    <w:p w14:paraId="7C0FC0E5" w14:textId="1A819081" w:rsidR="00095BBC" w:rsidRDefault="0080646D" w:rsidP="00095BBC">
      <w:pPr>
        <w:pStyle w:val="Paragraphnonumbers"/>
      </w:pPr>
      <w:r>
        <w:t>Hannah Walker</w:t>
      </w:r>
      <w:r w:rsidR="00095BBC" w:rsidRPr="002B5720">
        <w:t xml:space="preserve">, </w:t>
      </w:r>
      <w:r w:rsidR="00C81A2A" w:rsidRPr="00C81A2A">
        <w:t>Coordinator</w:t>
      </w:r>
      <w:r w:rsidR="00095BBC" w:rsidRPr="002B5720">
        <w:tab/>
      </w:r>
      <w:r w:rsidR="00095BBC">
        <w:tab/>
      </w:r>
      <w:r w:rsidR="00095BBC">
        <w:tab/>
      </w:r>
      <w:r w:rsidR="00095BBC">
        <w:tab/>
      </w:r>
      <w:r w:rsidR="00095BBC" w:rsidRPr="002B5720">
        <w:t>Present for items</w:t>
      </w:r>
      <w:r>
        <w:t xml:space="preserve"> 6 to </w:t>
      </w:r>
      <w:r w:rsidR="009103D6">
        <w:t>7</w:t>
      </w:r>
    </w:p>
    <w:p w14:paraId="6695A822" w14:textId="452261A4" w:rsidR="00783FEC" w:rsidRDefault="0080646D" w:rsidP="00783FEC">
      <w:pPr>
        <w:pStyle w:val="Paragraphnonumbers"/>
      </w:pPr>
      <w:r>
        <w:t>Hayley Garnett</w:t>
      </w:r>
      <w:r w:rsidR="00783FEC" w:rsidRPr="002B5720">
        <w:t xml:space="preserve">, </w:t>
      </w:r>
      <w:r w:rsidR="004D720B" w:rsidRPr="004D720B">
        <w:t>Senior Medical Editor</w:t>
      </w:r>
      <w:r w:rsidR="00783FEC" w:rsidRPr="002B5720">
        <w:tab/>
      </w:r>
      <w:r w:rsidR="00783FEC">
        <w:tab/>
      </w:r>
      <w:r w:rsidR="00783FEC">
        <w:tab/>
      </w:r>
      <w:r w:rsidR="00783FEC">
        <w:tab/>
      </w:r>
      <w:r w:rsidR="00783FEC" w:rsidRPr="002B5720">
        <w:t>Present for items</w:t>
      </w:r>
      <w:r>
        <w:t xml:space="preserve"> 6 to </w:t>
      </w:r>
      <w:r w:rsidR="009103D6">
        <w:t>7</w:t>
      </w:r>
    </w:p>
    <w:p w14:paraId="24A19A0C" w14:textId="11C8DAAC" w:rsidR="00B97012" w:rsidRDefault="00B97012" w:rsidP="00783FEC">
      <w:pPr>
        <w:pStyle w:val="Paragraphnonumbers"/>
      </w:pPr>
      <w:r>
        <w:t>Helen Barnett</w:t>
      </w:r>
      <w:r w:rsidR="00C81A2A">
        <w:t xml:space="preserve">, </w:t>
      </w:r>
      <w:r w:rsidR="004D720B" w:rsidRPr="004D720B">
        <w:t>Senior Medical Editor</w:t>
      </w:r>
      <w:r>
        <w:tab/>
      </w:r>
      <w:r>
        <w:tab/>
      </w:r>
      <w:r>
        <w:tab/>
      </w:r>
      <w:r>
        <w:tab/>
      </w:r>
      <w:r w:rsidRPr="002B5720">
        <w:t xml:space="preserve">Present for </w:t>
      </w:r>
      <w:r>
        <w:t>items 7 to 8</w:t>
      </w:r>
    </w:p>
    <w:p w14:paraId="41B0F5C7" w14:textId="71FE56E8" w:rsidR="0080646D" w:rsidRDefault="0080646D" w:rsidP="00C7373D">
      <w:pPr>
        <w:pStyle w:val="Paragraphnonumbers"/>
      </w:pPr>
      <w:r>
        <w:t>Rebecca Thomas</w:t>
      </w:r>
      <w:r w:rsidR="00783FEC" w:rsidRPr="002B5720">
        <w:t xml:space="preserve">, </w:t>
      </w:r>
      <w:r w:rsidR="004D720B" w:rsidRPr="004D720B">
        <w:t>Technology</w:t>
      </w:r>
      <w:r w:rsidR="004D720B">
        <w:t xml:space="preserve"> Analyst</w:t>
      </w:r>
      <w:r w:rsidR="00783FEC" w:rsidRPr="002B5720">
        <w:tab/>
      </w:r>
      <w:r w:rsidR="00783FEC">
        <w:tab/>
      </w:r>
      <w:r w:rsidR="00783FEC">
        <w:tab/>
      </w:r>
      <w:r w:rsidR="00783FEC">
        <w:tab/>
      </w:r>
      <w:r w:rsidR="00783FEC" w:rsidRPr="002B5720">
        <w:t>Present for items</w:t>
      </w:r>
      <w:r>
        <w:t xml:space="preserve"> 6 to </w:t>
      </w:r>
      <w:r w:rsidR="009103D6">
        <w:t>7</w:t>
      </w:r>
    </w:p>
    <w:bookmarkStart w:id="2" w:name="_Hlk1984286"/>
    <w:p w14:paraId="50F9F79D" w14:textId="01D6AF4B" w:rsidR="00BA4EAD" w:rsidRPr="006231D3" w:rsidRDefault="00C20CBA" w:rsidP="003E65BA">
      <w:pPr>
        <w:pStyle w:val="Heading3unnumbered"/>
      </w:pPr>
      <w:sdt>
        <w:sdtPr>
          <w:id w:val="-752736027"/>
          <w:placeholder>
            <w:docPart w:val="01F0A3A1EBF74AA7A681DB381451902F"/>
          </w:placeholder>
        </w:sdtPr>
        <w:sdtEndPr/>
        <w:sdtContent>
          <w:r w:rsidR="007410F2">
            <w:t>E</w:t>
          </w:r>
          <w:r w:rsidR="00BA4EAD" w:rsidRPr="006231D3">
            <w:t>xternal group</w:t>
          </w:r>
        </w:sdtContent>
      </w:sdt>
      <w:r w:rsidR="00BA4EAD" w:rsidRPr="006231D3">
        <w:t xml:space="preserve"> representatives present</w:t>
      </w:r>
    </w:p>
    <w:bookmarkEnd w:id="2"/>
    <w:p w14:paraId="209D2518" w14:textId="3B7388BF" w:rsidR="00BA4EAD" w:rsidRPr="00085585" w:rsidRDefault="00E33553" w:rsidP="00085585">
      <w:pPr>
        <w:pStyle w:val="Paragraphnonumbers"/>
      </w:pPr>
      <w:r w:rsidRPr="00E33553">
        <w:t>Dr Graham Scotland</w:t>
      </w:r>
      <w:r w:rsidR="00BA4EAD" w:rsidRPr="00085585">
        <w:t xml:space="preserve">, </w:t>
      </w:r>
      <w:r w:rsidRPr="00E33553">
        <w:t>Reader in Health Economics</w:t>
      </w:r>
      <w:r w:rsidR="00BA4EAD" w:rsidRPr="00085585">
        <w:t xml:space="preserve">, </w:t>
      </w:r>
      <w:r w:rsidRPr="00E33553">
        <w:t>Aberdeen HTA Group</w:t>
      </w:r>
      <w:r w:rsidR="00085585" w:rsidRPr="00085585">
        <w:tab/>
      </w:r>
      <w:r>
        <w:tab/>
      </w:r>
      <w:r>
        <w:tab/>
      </w:r>
      <w:r>
        <w:tab/>
      </w:r>
      <w:r>
        <w:tab/>
      </w:r>
      <w:r>
        <w:tab/>
      </w:r>
      <w:r>
        <w:tab/>
      </w:r>
      <w:r w:rsidR="00085585" w:rsidRPr="00085585">
        <w:t xml:space="preserve">Present for items </w:t>
      </w:r>
      <w:r w:rsidR="007410F2">
        <w:t xml:space="preserve">1 to </w:t>
      </w:r>
      <w:r w:rsidR="00FF76F4">
        <w:t>4.2</w:t>
      </w:r>
    </w:p>
    <w:p w14:paraId="47A4C224" w14:textId="30D9C9CB" w:rsidR="00085585" w:rsidRPr="00085585" w:rsidRDefault="00E33553" w:rsidP="00085585">
      <w:pPr>
        <w:pStyle w:val="Paragraphnonumbers"/>
      </w:pPr>
      <w:r w:rsidRPr="00E33553">
        <w:t>Dr Neil Scott</w:t>
      </w:r>
      <w:r w:rsidR="00085585" w:rsidRPr="00085585">
        <w:t xml:space="preserve">, </w:t>
      </w:r>
      <w:r w:rsidRPr="00E33553">
        <w:t>Medical Statistician</w:t>
      </w:r>
      <w:r w:rsidR="00085585" w:rsidRPr="00085585">
        <w:t xml:space="preserve">, </w:t>
      </w:r>
      <w:r w:rsidRPr="00E33553">
        <w:t>Aberdeen HTA Group</w:t>
      </w:r>
      <w:r>
        <w:tab/>
      </w:r>
      <w:r>
        <w:tab/>
      </w:r>
      <w:r>
        <w:tab/>
      </w:r>
      <w:r>
        <w:tab/>
      </w:r>
      <w:r>
        <w:tab/>
      </w:r>
      <w:r>
        <w:tab/>
      </w:r>
      <w:r>
        <w:tab/>
      </w:r>
      <w:r w:rsidR="00085585" w:rsidRPr="00085585">
        <w:tab/>
      </w:r>
      <w:r w:rsidR="003A4E3F">
        <w:tab/>
      </w:r>
      <w:r w:rsidR="00085585" w:rsidRPr="00085585">
        <w:t xml:space="preserve">Present for items </w:t>
      </w:r>
      <w:r w:rsidR="007410F2">
        <w:t>1 to</w:t>
      </w:r>
      <w:r w:rsidR="00FF76F4">
        <w:t xml:space="preserve"> 4.2</w:t>
      </w:r>
    </w:p>
    <w:p w14:paraId="63D95DD5" w14:textId="2697C5FC" w:rsidR="007A0091" w:rsidRDefault="007A0091" w:rsidP="003E65BA">
      <w:pPr>
        <w:pStyle w:val="Paragraphnonumbers"/>
        <w:tabs>
          <w:tab w:val="left" w:pos="4080"/>
        </w:tabs>
      </w:pPr>
      <w:r w:rsidRPr="007A0091">
        <w:t>Sabine Grimm</w:t>
      </w:r>
      <w:r w:rsidR="00085585" w:rsidRPr="00085585">
        <w:t xml:space="preserve">, </w:t>
      </w:r>
      <w:r w:rsidR="00F13B7C" w:rsidRPr="00F13B7C">
        <w:t>Researcher</w:t>
      </w:r>
      <w:r w:rsidR="00085585" w:rsidRPr="00085585">
        <w:t xml:space="preserve">, </w:t>
      </w:r>
      <w:proofErr w:type="spellStart"/>
      <w:r w:rsidRPr="007A0091">
        <w:t>Kleijnen</w:t>
      </w:r>
      <w:proofErr w:type="spellEnd"/>
      <w:r w:rsidRPr="007A0091">
        <w:t xml:space="preserve"> Systematic Reviews</w:t>
      </w:r>
      <w:r w:rsidR="00085585" w:rsidRPr="00085585">
        <w:tab/>
      </w:r>
      <w:r w:rsidR="00682F9B">
        <w:tab/>
      </w:r>
      <w:r w:rsidR="00682F9B">
        <w:tab/>
      </w:r>
      <w:r w:rsidR="00682F9B">
        <w:tab/>
      </w:r>
    </w:p>
    <w:p w14:paraId="16B8B04E" w14:textId="3A5160A8" w:rsidR="00085585" w:rsidRPr="00085585" w:rsidRDefault="007A0091" w:rsidP="003E65BA">
      <w:pPr>
        <w:pStyle w:val="Paragraphnonumbers"/>
        <w:tabs>
          <w:tab w:val="left" w:pos="4080"/>
        </w:tabs>
      </w:pPr>
      <w:r>
        <w:tab/>
      </w:r>
      <w:r>
        <w:tab/>
      </w:r>
      <w:r>
        <w:tab/>
      </w:r>
      <w:r>
        <w:tab/>
      </w:r>
      <w:r w:rsidR="003A4E3F">
        <w:tab/>
      </w:r>
      <w:r w:rsidR="00085585" w:rsidRPr="00085585">
        <w:t xml:space="preserve">Present for items </w:t>
      </w:r>
      <w:r w:rsidR="00783FEC">
        <w:t xml:space="preserve">5 to </w:t>
      </w:r>
      <w:r w:rsidR="0080646D">
        <w:t>5.3</w:t>
      </w:r>
    </w:p>
    <w:p w14:paraId="46504FEA" w14:textId="0A169FD3" w:rsidR="00085585" w:rsidRDefault="00783FEC" w:rsidP="00085585">
      <w:pPr>
        <w:pStyle w:val="Paragraphnonumbers"/>
      </w:pPr>
      <w:r>
        <w:t>Robert Wolff</w:t>
      </w:r>
      <w:r w:rsidR="00085585" w:rsidRPr="00085585">
        <w:t xml:space="preserve">, </w:t>
      </w:r>
      <w:r w:rsidR="00F13B7C" w:rsidRPr="00F13B7C">
        <w:t>Managing Director</w:t>
      </w:r>
      <w:r w:rsidR="00085585" w:rsidRPr="00085585">
        <w:t xml:space="preserve">, </w:t>
      </w:r>
      <w:proofErr w:type="spellStart"/>
      <w:r w:rsidR="007A0091" w:rsidRPr="007A0091">
        <w:t>Kleijnen</w:t>
      </w:r>
      <w:proofErr w:type="spellEnd"/>
      <w:r w:rsidR="007A0091" w:rsidRPr="007A0091">
        <w:t xml:space="preserve"> Systematic Reviews</w:t>
      </w:r>
      <w:r w:rsidR="007A0091">
        <w:tab/>
      </w:r>
      <w:r w:rsidR="007A0091">
        <w:tab/>
      </w:r>
      <w:r w:rsidR="007A0091">
        <w:tab/>
      </w:r>
      <w:r w:rsidR="007A0091">
        <w:tab/>
      </w:r>
      <w:r w:rsidR="007A0091">
        <w:tab/>
      </w:r>
      <w:r w:rsidR="00085585" w:rsidRPr="00085585">
        <w:tab/>
      </w:r>
      <w:r w:rsidR="00682F9B">
        <w:tab/>
      </w:r>
      <w:r w:rsidR="00682F9B">
        <w:tab/>
      </w:r>
      <w:r w:rsidR="00085585" w:rsidRPr="00085585">
        <w:t xml:space="preserve">Present for items </w:t>
      </w:r>
      <w:r>
        <w:t xml:space="preserve">5 to </w:t>
      </w:r>
      <w:r w:rsidR="0080646D">
        <w:t>5.3</w:t>
      </w:r>
    </w:p>
    <w:p w14:paraId="14104B21" w14:textId="77777777" w:rsidR="007A0091" w:rsidRDefault="007A0091" w:rsidP="007A0091">
      <w:pPr>
        <w:pStyle w:val="Paragraphnonumbers"/>
      </w:pPr>
      <w:r w:rsidRPr="007A0091">
        <w:t>Mubarak Patel</w:t>
      </w:r>
      <w:r w:rsidRPr="00085585">
        <w:t xml:space="preserve">, </w:t>
      </w:r>
      <w:r w:rsidRPr="007A0091">
        <w:t>Research Associate, Statistician</w:t>
      </w:r>
      <w:r w:rsidRPr="00085585">
        <w:t>,</w:t>
      </w:r>
    </w:p>
    <w:p w14:paraId="16B477D5" w14:textId="171FA1EF" w:rsidR="007A0091" w:rsidRPr="00085585" w:rsidRDefault="002812F1" w:rsidP="007A0091">
      <w:pPr>
        <w:pStyle w:val="Paragraphnonumbers"/>
      </w:pPr>
      <w:r w:rsidRPr="002812F1">
        <w:t>Warwick Evidence</w:t>
      </w:r>
      <w:r w:rsidR="007A0091" w:rsidRPr="00085585">
        <w:tab/>
      </w:r>
      <w:r w:rsidR="007A0091">
        <w:tab/>
      </w:r>
      <w:r w:rsidR="007A0091">
        <w:tab/>
      </w:r>
      <w:r w:rsidR="007A0091">
        <w:tab/>
      </w:r>
      <w:r w:rsidR="007A0091" w:rsidRPr="00085585">
        <w:t xml:space="preserve">Present for items </w:t>
      </w:r>
      <w:r w:rsidR="0080646D">
        <w:t xml:space="preserve">6 to </w:t>
      </w:r>
      <w:r w:rsidR="00C81A2A">
        <w:t>6.3</w:t>
      </w:r>
    </w:p>
    <w:p w14:paraId="6AEEA051" w14:textId="2DA68CD1" w:rsidR="002812F1" w:rsidRDefault="007A0091" w:rsidP="007A0091">
      <w:pPr>
        <w:pStyle w:val="Paragraphnonumbers"/>
      </w:pPr>
      <w:r w:rsidRPr="007A0091">
        <w:t>Ewen Cummins</w:t>
      </w:r>
      <w:r w:rsidRPr="00085585">
        <w:t xml:space="preserve">, </w:t>
      </w:r>
      <w:r w:rsidR="002812F1" w:rsidRPr="002812F1">
        <w:t>Health Economist</w:t>
      </w:r>
      <w:r w:rsidRPr="00085585">
        <w:t xml:space="preserve">, </w:t>
      </w:r>
      <w:r w:rsidR="002812F1" w:rsidRPr="002812F1">
        <w:t>Warwick Evidence</w:t>
      </w:r>
      <w:r w:rsidRPr="00085585">
        <w:tab/>
      </w:r>
      <w:r>
        <w:tab/>
      </w:r>
    </w:p>
    <w:p w14:paraId="2465DAE8" w14:textId="14D7C00B" w:rsidR="007A0091" w:rsidRPr="00085585" w:rsidRDefault="002812F1" w:rsidP="007A0091">
      <w:pPr>
        <w:pStyle w:val="Paragraphnonumbers"/>
      </w:pPr>
      <w:r>
        <w:tab/>
      </w:r>
      <w:r>
        <w:tab/>
      </w:r>
      <w:r w:rsidR="007A0091">
        <w:tab/>
      </w:r>
      <w:r w:rsidR="007A0091">
        <w:tab/>
      </w:r>
      <w:r w:rsidR="007A0091" w:rsidRPr="00085585">
        <w:t xml:space="preserve">Present for items </w:t>
      </w:r>
      <w:r w:rsidR="0080646D">
        <w:t>6 to</w:t>
      </w:r>
      <w:r w:rsidR="00C81A2A">
        <w:t xml:space="preserve"> 6.3</w:t>
      </w:r>
    </w:p>
    <w:p w14:paraId="67944545" w14:textId="4139EAD3" w:rsidR="002812F1" w:rsidRDefault="002812F1" w:rsidP="007A0091">
      <w:pPr>
        <w:pStyle w:val="Paragraphnonumbers"/>
      </w:pPr>
      <w:r w:rsidRPr="002812F1">
        <w:t>Dr Dwayne Boyers</w:t>
      </w:r>
      <w:r w:rsidR="007A0091" w:rsidRPr="00085585">
        <w:t xml:space="preserve">, </w:t>
      </w:r>
      <w:r w:rsidRPr="002812F1">
        <w:t>Health Economist</w:t>
      </w:r>
      <w:r w:rsidR="007A0091" w:rsidRPr="00085585">
        <w:t xml:space="preserve">, </w:t>
      </w:r>
      <w:r w:rsidRPr="002812F1">
        <w:t>Aberdeen HTA Group</w:t>
      </w:r>
      <w:r w:rsidR="007A0091">
        <w:tab/>
      </w:r>
    </w:p>
    <w:p w14:paraId="728BB66B" w14:textId="54CFB44C" w:rsidR="007A0091" w:rsidRPr="00085585" w:rsidRDefault="002812F1" w:rsidP="007A0091">
      <w:pPr>
        <w:pStyle w:val="Paragraphnonumbers"/>
      </w:pPr>
      <w:r>
        <w:tab/>
      </w:r>
      <w:r>
        <w:tab/>
      </w:r>
      <w:r>
        <w:tab/>
      </w:r>
      <w:r>
        <w:tab/>
      </w:r>
      <w:r w:rsidR="007A0091" w:rsidRPr="00085585">
        <w:t xml:space="preserve">Present for items </w:t>
      </w:r>
      <w:r w:rsidR="009103D6">
        <w:t xml:space="preserve">7 to </w:t>
      </w:r>
      <w:r w:rsidR="00DC31E0">
        <w:t>7.3</w:t>
      </w:r>
    </w:p>
    <w:p w14:paraId="555DD347" w14:textId="4DCAB1B6" w:rsidR="002812F1" w:rsidRDefault="002812F1" w:rsidP="007A0091">
      <w:pPr>
        <w:pStyle w:val="Paragraphnonumbers"/>
      </w:pPr>
      <w:r w:rsidRPr="002812F1">
        <w:t xml:space="preserve">Dr Lorna </w:t>
      </w:r>
      <w:proofErr w:type="spellStart"/>
      <w:r w:rsidRPr="002812F1">
        <w:t>Aucott</w:t>
      </w:r>
      <w:proofErr w:type="spellEnd"/>
      <w:r w:rsidR="007A0091" w:rsidRPr="00085585">
        <w:t xml:space="preserve">, </w:t>
      </w:r>
      <w:r w:rsidRPr="002812F1">
        <w:t>Senior Statistician</w:t>
      </w:r>
      <w:r w:rsidR="007A0091" w:rsidRPr="00085585">
        <w:t xml:space="preserve">, </w:t>
      </w:r>
      <w:r w:rsidRPr="002812F1">
        <w:t>Aberdeen HTA Group</w:t>
      </w:r>
      <w:r w:rsidR="007A0091" w:rsidRPr="00085585">
        <w:tab/>
      </w:r>
      <w:r w:rsidR="007A0091">
        <w:tab/>
      </w:r>
    </w:p>
    <w:p w14:paraId="74E2134A" w14:textId="2DA81329" w:rsidR="007A0091" w:rsidRPr="00085585" w:rsidRDefault="002812F1" w:rsidP="007A0091">
      <w:pPr>
        <w:pStyle w:val="Paragraphnonumbers"/>
      </w:pPr>
      <w:r>
        <w:tab/>
      </w:r>
      <w:r>
        <w:tab/>
      </w:r>
      <w:r w:rsidR="007A0091">
        <w:tab/>
      </w:r>
      <w:r w:rsidR="007A0091">
        <w:tab/>
      </w:r>
      <w:r w:rsidR="007A0091" w:rsidRPr="00085585">
        <w:t xml:space="preserve">Present for items </w:t>
      </w:r>
      <w:r w:rsidR="009103D6">
        <w:t>7 to</w:t>
      </w:r>
      <w:r w:rsidR="00DC31E0">
        <w:t xml:space="preserve"> 7.3</w:t>
      </w:r>
    </w:p>
    <w:p w14:paraId="52515EF3" w14:textId="77777777" w:rsidR="007A0091" w:rsidRPr="00085585" w:rsidRDefault="007A0091" w:rsidP="00085585">
      <w:pPr>
        <w:pStyle w:val="Paragraphnonumbers"/>
      </w:pPr>
    </w:p>
    <w:p w14:paraId="1216AAF6" w14:textId="0C3FA8E9" w:rsidR="00BA4EAD" w:rsidRPr="006231D3" w:rsidRDefault="00CB14E1" w:rsidP="003E65BA">
      <w:pPr>
        <w:pStyle w:val="Heading3unnumbered"/>
      </w:pPr>
      <w:r>
        <w:t>E</w:t>
      </w:r>
      <w:r w:rsidR="00BA4EAD" w:rsidRPr="006231D3">
        <w:t>xperts present</w:t>
      </w:r>
      <w:r w:rsidR="00E33553">
        <w:tab/>
      </w:r>
      <w:r w:rsidR="00E33553">
        <w:tab/>
      </w:r>
      <w:r w:rsidR="00E33553">
        <w:tab/>
      </w:r>
    </w:p>
    <w:p w14:paraId="29EE842A" w14:textId="77777777" w:rsidR="00E33553" w:rsidRDefault="00E33553" w:rsidP="00085585">
      <w:pPr>
        <w:pStyle w:val="Paragraphnonumbers"/>
      </w:pPr>
      <w:bookmarkStart w:id="3" w:name="_Hlk81823386"/>
      <w:r w:rsidRPr="00E33553">
        <w:t>Professor Christopher Aldo Rinaldi</w:t>
      </w:r>
      <w:bookmarkEnd w:id="3"/>
      <w:r w:rsidR="00BA4EAD" w:rsidRPr="00085585">
        <w:t xml:space="preserve">, </w:t>
      </w:r>
      <w:r w:rsidRPr="00E33553">
        <w:t xml:space="preserve">Consultant Cardiologist, </w:t>
      </w:r>
    </w:p>
    <w:p w14:paraId="0AA968E0" w14:textId="705300F3" w:rsidR="00085585" w:rsidRPr="00085585" w:rsidRDefault="00E33553" w:rsidP="00085585">
      <w:pPr>
        <w:pStyle w:val="Paragraphnonumbers"/>
      </w:pPr>
      <w:r w:rsidRPr="00E33553">
        <w:t>Guy’s &amp; St Thomas’ Hospitals</w:t>
      </w:r>
      <w:r>
        <w:tab/>
      </w:r>
      <w:r>
        <w:tab/>
      </w:r>
      <w:r>
        <w:tab/>
      </w:r>
      <w:r>
        <w:tab/>
      </w:r>
      <w:r w:rsidR="00085585" w:rsidRPr="00085585">
        <w:t xml:space="preserve">Present for items </w:t>
      </w:r>
      <w:r w:rsidR="00FF76F4">
        <w:t>1 to 4.2</w:t>
      </w:r>
    </w:p>
    <w:p w14:paraId="0379ADB9" w14:textId="3B5858B9" w:rsidR="007A0091" w:rsidRDefault="00E33553" w:rsidP="00E33553">
      <w:pPr>
        <w:pStyle w:val="Paragraphnonumbers"/>
      </w:pPr>
      <w:r w:rsidRPr="00E33553">
        <w:t>Dr Andrew Turley</w:t>
      </w:r>
      <w:r w:rsidR="00085585" w:rsidRPr="00085585">
        <w:t xml:space="preserve">, </w:t>
      </w:r>
      <w:r>
        <w:t>Consultant Cardiologist,</w:t>
      </w:r>
    </w:p>
    <w:p w14:paraId="2029141F" w14:textId="40B01CA4" w:rsidR="00BA4EAD" w:rsidRPr="00085585" w:rsidRDefault="00E33553" w:rsidP="00E33553">
      <w:pPr>
        <w:pStyle w:val="Paragraphnonumbers"/>
      </w:pPr>
      <w:r>
        <w:t>South Tees Hospitals NHS Foundation Trust</w:t>
      </w:r>
      <w:r w:rsidR="00682F9B">
        <w:tab/>
      </w:r>
      <w:r w:rsidR="00682F9B">
        <w:tab/>
      </w:r>
      <w:r w:rsidR="00085585" w:rsidRPr="00085585">
        <w:t xml:space="preserve">Present for items </w:t>
      </w:r>
      <w:r w:rsidR="00FF76F4">
        <w:t>1 to 4.2</w:t>
      </w:r>
    </w:p>
    <w:p w14:paraId="72439B33" w14:textId="77777777" w:rsidR="007A0091" w:rsidRDefault="007A0091" w:rsidP="00085585">
      <w:pPr>
        <w:pStyle w:val="Paragraphnonumbers"/>
      </w:pPr>
      <w:r w:rsidRPr="007A0091">
        <w:t xml:space="preserve">Dr Jonathan </w:t>
      </w:r>
      <w:proofErr w:type="spellStart"/>
      <w:r w:rsidRPr="007A0091">
        <w:t>Sandoe</w:t>
      </w:r>
      <w:proofErr w:type="spellEnd"/>
      <w:r w:rsidR="00085585" w:rsidRPr="00085585">
        <w:t xml:space="preserve">, </w:t>
      </w:r>
      <w:r w:rsidRPr="007A0091">
        <w:t xml:space="preserve">Associate Clinical Professor </w:t>
      </w:r>
    </w:p>
    <w:p w14:paraId="479B1DA5" w14:textId="77777777" w:rsidR="007A0091" w:rsidRDefault="007A0091" w:rsidP="00085585">
      <w:pPr>
        <w:pStyle w:val="Paragraphnonumbers"/>
      </w:pPr>
      <w:r w:rsidRPr="007A0091">
        <w:t xml:space="preserve">Microbiology and Honorary Consultant Microbiologist, </w:t>
      </w:r>
    </w:p>
    <w:p w14:paraId="62F5AC52" w14:textId="58280F9A" w:rsidR="00085585" w:rsidRPr="00085585" w:rsidRDefault="007A0091" w:rsidP="00085585">
      <w:pPr>
        <w:pStyle w:val="Paragraphnonumbers"/>
      </w:pPr>
      <w:r w:rsidRPr="007A0091">
        <w:t>University of Leeds</w:t>
      </w:r>
      <w:r w:rsidR="00682F9B">
        <w:tab/>
      </w:r>
      <w:r>
        <w:tab/>
      </w:r>
      <w:r>
        <w:tab/>
      </w:r>
      <w:r>
        <w:tab/>
      </w:r>
      <w:r w:rsidR="00085585" w:rsidRPr="00085585">
        <w:t xml:space="preserve">Present for items </w:t>
      </w:r>
      <w:r w:rsidR="00FF76F4">
        <w:t>1 to 4.2</w:t>
      </w:r>
    </w:p>
    <w:p w14:paraId="05E0B570" w14:textId="21B8D197" w:rsidR="00085585" w:rsidRDefault="009D1A06" w:rsidP="00085585">
      <w:pPr>
        <w:pStyle w:val="Paragraphnonumbers"/>
      </w:pPr>
      <w:r>
        <w:t xml:space="preserve">Mrs </w:t>
      </w:r>
      <w:r w:rsidR="007A0091" w:rsidRPr="007A0091">
        <w:t xml:space="preserve">Trudie </w:t>
      </w:r>
      <w:proofErr w:type="spellStart"/>
      <w:r w:rsidR="007A0091" w:rsidRPr="007A0091">
        <w:t>Lobban</w:t>
      </w:r>
      <w:proofErr w:type="spellEnd"/>
      <w:r w:rsidR="00085585" w:rsidRPr="00085585">
        <w:t xml:space="preserve">, </w:t>
      </w:r>
      <w:r w:rsidR="007A0091" w:rsidRPr="007A0091">
        <w:t>Founder &amp; CEO, AF Association</w:t>
      </w:r>
      <w:r w:rsidR="003A4E3F">
        <w:tab/>
      </w:r>
      <w:r w:rsidR="00085585" w:rsidRPr="00085585">
        <w:t xml:space="preserve">Present for items </w:t>
      </w:r>
      <w:r w:rsidR="00FF76F4">
        <w:t>1 to 4.2</w:t>
      </w:r>
    </w:p>
    <w:p w14:paraId="03AA6230" w14:textId="77777777" w:rsidR="007F068A" w:rsidRPr="007F068A" w:rsidRDefault="007A0091" w:rsidP="007F068A">
      <w:pPr>
        <w:pStyle w:val="Paragraphnonumbers"/>
      </w:pPr>
      <w:r w:rsidRPr="007F068A">
        <w:t xml:space="preserve">Prof. Richard </w:t>
      </w:r>
      <w:proofErr w:type="spellStart"/>
      <w:r w:rsidRPr="007F068A">
        <w:t>Attanoos</w:t>
      </w:r>
      <w:proofErr w:type="spellEnd"/>
      <w:r w:rsidRPr="007F068A">
        <w:t xml:space="preserve">, </w:t>
      </w:r>
      <w:r w:rsidR="007F068A" w:rsidRPr="007F068A">
        <w:t xml:space="preserve">Consultant Pathologist, </w:t>
      </w:r>
    </w:p>
    <w:p w14:paraId="3C79DF35" w14:textId="0024179C" w:rsidR="007A0091" w:rsidRDefault="007F068A" w:rsidP="007F068A">
      <w:pPr>
        <w:pStyle w:val="Paragraphnonumbers"/>
      </w:pPr>
      <w:r w:rsidRPr="007F068A">
        <w:t>University Hospital of Wales</w:t>
      </w:r>
      <w:r w:rsidR="007A0091" w:rsidRPr="007F068A">
        <w:tab/>
      </w:r>
      <w:r w:rsidR="007A0091" w:rsidRPr="007F068A">
        <w:tab/>
      </w:r>
      <w:r w:rsidR="007A0091" w:rsidRPr="007F068A">
        <w:tab/>
      </w:r>
      <w:r w:rsidR="007A0091" w:rsidRPr="007F068A">
        <w:tab/>
        <w:t xml:space="preserve">Present for items </w:t>
      </w:r>
      <w:r w:rsidRPr="007F068A">
        <w:t>5 to 5.2</w:t>
      </w:r>
    </w:p>
    <w:p w14:paraId="45E79E55" w14:textId="77777777" w:rsidR="007F068A" w:rsidRDefault="002E76AF" w:rsidP="007F068A">
      <w:pPr>
        <w:pStyle w:val="Paragraphnonumbers"/>
      </w:pPr>
      <w:r>
        <w:t xml:space="preserve">Dr </w:t>
      </w:r>
      <w:r w:rsidR="00783FEC">
        <w:t>Toby Talbot</w:t>
      </w:r>
      <w:r w:rsidR="00783FEC" w:rsidRPr="00085585">
        <w:t xml:space="preserve">, </w:t>
      </w:r>
      <w:r w:rsidR="007F068A" w:rsidRPr="007F068A">
        <w:t xml:space="preserve">Consultant Clinical Oncologist, </w:t>
      </w:r>
    </w:p>
    <w:p w14:paraId="509ACC9F" w14:textId="674E678E" w:rsidR="00783FEC" w:rsidRPr="00085585" w:rsidRDefault="007F068A" w:rsidP="007F068A">
      <w:pPr>
        <w:pStyle w:val="Paragraphnonumbers"/>
      </w:pPr>
      <w:r w:rsidRPr="007F068A">
        <w:t>Royal Cornwall Hospitals</w:t>
      </w:r>
      <w:r w:rsidR="00783FEC">
        <w:tab/>
      </w:r>
      <w:r w:rsidR="00783FEC">
        <w:tab/>
      </w:r>
      <w:r w:rsidR="00783FEC">
        <w:tab/>
      </w:r>
      <w:r w:rsidR="00783FEC">
        <w:tab/>
      </w:r>
      <w:r w:rsidR="00783FEC" w:rsidRPr="00085585">
        <w:t xml:space="preserve">Present for items </w:t>
      </w:r>
      <w:r w:rsidR="00783FEC">
        <w:t xml:space="preserve">5 to </w:t>
      </w:r>
      <w:r w:rsidR="002E76AF">
        <w:t>5.2</w:t>
      </w:r>
    </w:p>
    <w:p w14:paraId="669E75B5" w14:textId="77777777" w:rsidR="007A0091" w:rsidRDefault="007A0091" w:rsidP="007A0091">
      <w:pPr>
        <w:pStyle w:val="Paragraphnonumbers"/>
      </w:pPr>
      <w:r w:rsidRPr="007A0091">
        <w:t>Mr Richard Lech</w:t>
      </w:r>
      <w:r w:rsidRPr="00085585">
        <w:t xml:space="preserve">, </w:t>
      </w:r>
      <w:r w:rsidRPr="007A0091">
        <w:t xml:space="preserve">Patient with lived experience </w:t>
      </w:r>
    </w:p>
    <w:p w14:paraId="2A74D836" w14:textId="66F8CE6B" w:rsidR="007A0091" w:rsidRDefault="007A0091" w:rsidP="007A0091">
      <w:pPr>
        <w:pStyle w:val="Paragraphnonumbers"/>
      </w:pPr>
      <w:r w:rsidRPr="007A0091">
        <w:t>nominated by Mesothelioma UK</w:t>
      </w:r>
      <w:r>
        <w:tab/>
      </w:r>
      <w:r>
        <w:tab/>
      </w:r>
      <w:r>
        <w:tab/>
      </w:r>
      <w:r>
        <w:tab/>
      </w:r>
      <w:r w:rsidRPr="00085585">
        <w:t xml:space="preserve">Present for items </w:t>
      </w:r>
      <w:r w:rsidR="00783FEC">
        <w:t>5 to</w:t>
      </w:r>
      <w:r w:rsidR="002E76AF">
        <w:t xml:space="preserve"> 5.2</w:t>
      </w:r>
    </w:p>
    <w:p w14:paraId="679629CA" w14:textId="69C2F9BC" w:rsidR="007A0091" w:rsidRDefault="007A0091" w:rsidP="007A0091">
      <w:pPr>
        <w:pStyle w:val="Paragraphnonumbers"/>
      </w:pPr>
      <w:r w:rsidRPr="007A0091">
        <w:t>Mrs Leah Taylor</w:t>
      </w:r>
      <w:r w:rsidRPr="00085585">
        <w:t xml:space="preserve">, </w:t>
      </w:r>
      <w:r w:rsidRPr="007A0091">
        <w:t>Mesothelioma Clinical Nurse Specialist</w:t>
      </w:r>
      <w:r>
        <w:tab/>
      </w:r>
      <w:r>
        <w:tab/>
      </w:r>
      <w:r>
        <w:tab/>
      </w:r>
      <w:r>
        <w:tab/>
      </w:r>
      <w:r>
        <w:tab/>
      </w:r>
      <w:r>
        <w:tab/>
      </w:r>
      <w:r>
        <w:tab/>
      </w:r>
      <w:r>
        <w:tab/>
      </w:r>
      <w:r>
        <w:tab/>
      </w:r>
      <w:r w:rsidRPr="00085585">
        <w:t xml:space="preserve">Present for items </w:t>
      </w:r>
      <w:r w:rsidR="00783FEC">
        <w:t>5</w:t>
      </w:r>
      <w:r w:rsidR="00021917">
        <w:t xml:space="preserve"> to</w:t>
      </w:r>
      <w:r w:rsidR="002E76AF">
        <w:t xml:space="preserve"> 5.2</w:t>
      </w:r>
    </w:p>
    <w:p w14:paraId="64ED35BD" w14:textId="0FB85910" w:rsidR="007A0091" w:rsidRPr="00085585" w:rsidRDefault="007A0091" w:rsidP="007A0091">
      <w:pPr>
        <w:pStyle w:val="Paragraphnonumbers"/>
      </w:pPr>
      <w:r>
        <w:t xml:space="preserve">Professor </w:t>
      </w:r>
      <w:r w:rsidRPr="000156F3">
        <w:rPr>
          <w:rFonts w:eastAsia="Calibri"/>
          <w:lang w:eastAsia="en-US"/>
        </w:rPr>
        <w:t>Peter Clark</w:t>
      </w:r>
      <w:r w:rsidRPr="00783FEC">
        <w:rPr>
          <w:rFonts w:eastAsia="Calibri"/>
          <w:lang w:eastAsia="en-US"/>
        </w:rPr>
        <w:t>, Cancer Drugs Fund Lead</w:t>
      </w:r>
      <w:r>
        <w:rPr>
          <w:rFonts w:eastAsia="Calibri"/>
          <w:lang w:eastAsia="en-US"/>
        </w:rPr>
        <w:tab/>
      </w:r>
      <w:r w:rsidRPr="00085585">
        <w:t xml:space="preserve">Present for items </w:t>
      </w:r>
      <w:r w:rsidR="00783FEC">
        <w:t>5</w:t>
      </w:r>
      <w:r w:rsidR="00021917">
        <w:t xml:space="preserve"> to</w:t>
      </w:r>
      <w:r w:rsidR="00DC31E0">
        <w:t xml:space="preserve"> 5.3 and</w:t>
      </w:r>
      <w:r w:rsidR="00021917">
        <w:t xml:space="preserve"> </w:t>
      </w:r>
      <w:r w:rsidR="00DC31E0">
        <w:t>6 to 6.3</w:t>
      </w:r>
    </w:p>
    <w:p w14:paraId="703606D4" w14:textId="055F82F5" w:rsidR="00422523" w:rsidRDefault="00422523">
      <w:pPr>
        <w:rPr>
          <w:rFonts w:eastAsia="Times New Roman"/>
          <w:sz w:val="24"/>
          <w:lang w:eastAsia="en-GB"/>
        </w:rPr>
      </w:pPr>
    </w:p>
    <w:p w14:paraId="63B0DBEA" w14:textId="77777777" w:rsidR="00FD0266" w:rsidRDefault="00FD0266" w:rsidP="003E65BA">
      <w:pPr>
        <w:pStyle w:val="Heading2"/>
      </w:pPr>
      <w:r>
        <w:t>Minutes</w:t>
      </w:r>
    </w:p>
    <w:p w14:paraId="12F1853D" w14:textId="77777777" w:rsidR="00463336" w:rsidRPr="00085585" w:rsidRDefault="00463336" w:rsidP="003E65BA">
      <w:pPr>
        <w:pStyle w:val="Heading3"/>
      </w:pPr>
      <w:bookmarkStart w:id="4" w:name="_Hlk72144168"/>
      <w:r w:rsidRPr="00085585">
        <w:t xml:space="preserve">Introduction to </w:t>
      </w:r>
      <w:r w:rsidRPr="00CB14E1">
        <w:t>the</w:t>
      </w:r>
      <w:r w:rsidRPr="00085585">
        <w:t xml:space="preserve"> meeting</w:t>
      </w:r>
    </w:p>
    <w:bookmarkEnd w:id="4"/>
    <w:p w14:paraId="569137D8" w14:textId="52996E53" w:rsidR="00C978CB" w:rsidRPr="00C978CB" w:rsidRDefault="00C978CB">
      <w:pPr>
        <w:pStyle w:val="Level2numbered"/>
      </w:pPr>
      <w:r w:rsidRPr="00A82301">
        <w:t>The cha</w:t>
      </w:r>
      <w:r w:rsidRPr="00DC31E0">
        <w:t>i</w:t>
      </w:r>
      <w:r w:rsidR="00411477" w:rsidRPr="00DC31E0">
        <w:t>r,</w:t>
      </w:r>
      <w:r w:rsidR="00B30A82" w:rsidRPr="00DC31E0">
        <w:t xml:space="preserve"> </w:t>
      </w:r>
      <w:r w:rsidR="00411477">
        <w:t>Dr Paul Arundel</w:t>
      </w:r>
      <w:r w:rsidRPr="00A82301">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6B40C3A8" w14:textId="77777777" w:rsidR="003E5516" w:rsidRDefault="00DC1F86" w:rsidP="003E65BA">
      <w:pPr>
        <w:pStyle w:val="Heading3"/>
      </w:pPr>
      <w:r w:rsidRPr="00C015B8">
        <w:t>N</w:t>
      </w:r>
      <w:r w:rsidR="007507BD" w:rsidRPr="00C015B8">
        <w:t xml:space="preserve">ews and </w:t>
      </w:r>
      <w:r w:rsidRPr="00C015B8">
        <w:t>announcements</w:t>
      </w:r>
    </w:p>
    <w:p w14:paraId="2E9EF7F2" w14:textId="4DCCBF62" w:rsidR="00C015B8" w:rsidRPr="00205638" w:rsidRDefault="00C20CBA">
      <w:pPr>
        <w:pStyle w:val="Level2numbered"/>
      </w:pPr>
      <w:sdt>
        <w:sdtPr>
          <w:id w:val="794557756"/>
          <w:placeholder>
            <w:docPart w:val="767F2F32719E492FBEBC987D8A2849E7"/>
          </w:placeholder>
        </w:sdtPr>
        <w:sdtEndPr/>
        <w:sdtContent>
          <w:r w:rsidR="00F401DA">
            <w:t>None</w:t>
          </w:r>
        </w:sdtContent>
      </w:sdt>
      <w:r w:rsidR="00E56B48">
        <w:t>.</w:t>
      </w:r>
    </w:p>
    <w:p w14:paraId="239AD8C1" w14:textId="77777777" w:rsidR="00DC1F86" w:rsidRPr="002E76AF" w:rsidRDefault="00DC1F86" w:rsidP="003E65BA">
      <w:pPr>
        <w:pStyle w:val="Heading3"/>
      </w:pPr>
      <w:r w:rsidRPr="002E76AF">
        <w:t xml:space="preserve">Minutes </w:t>
      </w:r>
      <w:r w:rsidR="00C015B8" w:rsidRPr="002E76AF">
        <w:t>from the last</w:t>
      </w:r>
      <w:r w:rsidRPr="002E76AF">
        <w:t xml:space="preserve"> meeting</w:t>
      </w:r>
    </w:p>
    <w:p w14:paraId="067A35CA" w14:textId="1F296EB2" w:rsidR="00DC1F86" w:rsidRPr="002E76AF" w:rsidRDefault="00DC1F86" w:rsidP="00F57A78">
      <w:pPr>
        <w:pStyle w:val="Level2numbered"/>
      </w:pPr>
      <w:r w:rsidRPr="002E76AF">
        <w:t xml:space="preserve">The committee </w:t>
      </w:r>
      <w:r w:rsidR="00C015B8" w:rsidRPr="002E76AF">
        <w:t>approved</w:t>
      </w:r>
      <w:r w:rsidRPr="002E76AF">
        <w:t xml:space="preserve"> the minutes </w:t>
      </w:r>
      <w:r w:rsidR="00C015B8" w:rsidRPr="002E76AF">
        <w:t xml:space="preserve">of the committee meeting held on </w:t>
      </w:r>
      <w:sdt>
        <w:sdtPr>
          <w:id w:val="-1441139329"/>
          <w:placeholder>
            <w:docPart w:val="A152B05BABB1420D8BDEB98EC39CA482"/>
          </w:placeholder>
        </w:sdtPr>
        <w:sdtEndPr/>
        <w:sdtContent>
          <w:r w:rsidR="000377B5" w:rsidRPr="002E76AF">
            <w:rPr>
              <w:b/>
              <w:lang w:val="en-US"/>
            </w:rPr>
            <w:t>Wednesday 7 July 2021</w:t>
          </w:r>
        </w:sdtContent>
      </w:sdt>
      <w:r w:rsidR="00205638" w:rsidRPr="002E76AF">
        <w:t xml:space="preserve"> </w:t>
      </w:r>
    </w:p>
    <w:p w14:paraId="0F94EB44" w14:textId="2E51B542" w:rsidR="00A269AF" w:rsidRPr="00205638" w:rsidRDefault="00C20CBA" w:rsidP="000377B5">
      <w:pPr>
        <w:pStyle w:val="Heading3"/>
      </w:pPr>
      <w:sdt>
        <w:sdtPr>
          <w:id w:val="-1147583954"/>
          <w:placeholder>
            <w:docPart w:val="52359D7F64BF452BB04F0367D14C9883"/>
          </w:placeholder>
          <w:dropDownList>
            <w:listItem w:value="Choose an option"/>
            <w:listItem w:displayText="Appraisal" w:value="Appraisal"/>
            <w:listItem w:displayText="Evaluation" w:value="Evaluation"/>
          </w:dropDownList>
        </w:sdtPr>
        <w:sdtEndPr/>
        <w:sdtContent>
          <w:r w:rsidR="000377B5">
            <w:t>Appraisal</w:t>
          </w:r>
        </w:sdtContent>
      </w:sdt>
      <w:r w:rsidR="00A269AF" w:rsidRPr="00205638">
        <w:t xml:space="preserve"> of </w:t>
      </w:r>
      <w:sdt>
        <w:sdtPr>
          <w:id w:val="588354665"/>
          <w:placeholder>
            <w:docPart w:val="A11F41C9C21C4AF1B071897BD4AFE720"/>
          </w:placeholder>
        </w:sdtPr>
        <w:sdtEndPr/>
        <w:sdtContent>
          <w:r w:rsidR="000377B5" w:rsidRPr="000377B5">
            <w:rPr>
              <w:bCs w:val="0"/>
            </w:rPr>
            <w:t>[ID1440]</w:t>
          </w:r>
          <w:r w:rsidR="000377B5">
            <w:rPr>
              <w:bCs w:val="0"/>
            </w:rPr>
            <w:t xml:space="preserve"> </w:t>
          </w:r>
          <w:r w:rsidR="000377B5" w:rsidRPr="000377B5">
            <w:rPr>
              <w:bCs w:val="0"/>
            </w:rPr>
            <w:t>TYRX Absorbable Antibacterial Envelope for preventing infection from cardiac implantable electronic devices</w:t>
          </w:r>
        </w:sdtContent>
      </w:sdt>
    </w:p>
    <w:p w14:paraId="5F125BAE" w14:textId="77777777" w:rsidR="00947812" w:rsidRPr="000C4E08" w:rsidRDefault="001662DA" w:rsidP="00F57A78">
      <w:pPr>
        <w:pStyle w:val="Level2numbered"/>
      </w:pPr>
      <w:r w:rsidRPr="00031524">
        <w:t>Part</w:t>
      </w:r>
      <w:r w:rsidRPr="000C4E08">
        <w:t xml:space="preserve"> 1 – Open session</w:t>
      </w:r>
    </w:p>
    <w:p w14:paraId="5E540317" w14:textId="7BD32684" w:rsidR="007D0D24" w:rsidRPr="00205638" w:rsidRDefault="002F5606" w:rsidP="002C258D">
      <w:pPr>
        <w:pStyle w:val="Level3numbered"/>
      </w:pPr>
      <w:r w:rsidRPr="00205638">
        <w:t xml:space="preserve">The </w:t>
      </w:r>
      <w:r w:rsidR="00DA7E81" w:rsidRPr="00031524">
        <w:t>chair</w:t>
      </w:r>
      <w:r w:rsidR="00411477">
        <w:t>, Dr Paul Arundel,</w:t>
      </w:r>
      <w:r w:rsidRPr="00205638">
        <w:t xml:space="preserve"> </w:t>
      </w:r>
      <w:r w:rsidRPr="002C258D">
        <w:t>welcomed</w:t>
      </w:r>
      <w:r w:rsidRPr="00205638">
        <w:t xml:space="preserve"> the invited </w:t>
      </w:r>
      <w:r w:rsidR="00F95663" w:rsidRPr="00205638">
        <w:t xml:space="preserve">professional </w:t>
      </w:r>
      <w:r w:rsidRPr="00205638">
        <w:t>experts</w:t>
      </w:r>
      <w:r w:rsidR="00402715" w:rsidRPr="00205638">
        <w:t xml:space="preserve">, </w:t>
      </w:r>
      <w:r w:rsidR="00F95663" w:rsidRPr="00205638">
        <w:t>external 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sdt>
        <w:sdtPr>
          <w:id w:val="1054508510"/>
          <w:placeholder>
            <w:docPart w:val="4D3DD3865DD143359465886321F067CD"/>
          </w:placeholder>
        </w:sdtPr>
        <w:sdtEndPr/>
        <w:sdtContent>
          <w:r w:rsidR="002812F1" w:rsidRPr="002812F1">
            <w:t>Medtronic</w:t>
          </w:r>
        </w:sdtContent>
      </w:sdt>
      <w:r w:rsidR="002812F1">
        <w:t>.</w:t>
      </w:r>
      <w:r w:rsidR="00377867">
        <w:t xml:space="preserve"> </w:t>
      </w:r>
    </w:p>
    <w:p w14:paraId="5807843D" w14:textId="2B0DDC92" w:rsidR="004E02E2" w:rsidRDefault="002F5606" w:rsidP="002C258D">
      <w:pPr>
        <w:pStyle w:val="Level3numbered"/>
      </w:pPr>
      <w:r w:rsidRPr="00205638">
        <w:t xml:space="preserve">The </w:t>
      </w:r>
      <w:r w:rsidR="00DA7E81" w:rsidRPr="00205638">
        <w:t>chair</w:t>
      </w:r>
      <w:r w:rsidR="00411477">
        <w:t>, Dr Paul Arundel</w:t>
      </w:r>
      <w:r w:rsidRPr="00205638">
        <w:t xml:space="preserve"> asked all committee members</w:t>
      </w:r>
      <w:r w:rsidR="00903E68" w:rsidRPr="00205638">
        <w:t>,</w:t>
      </w:r>
      <w:r w:rsidRPr="00205638">
        <w:t xml:space="preserve"> </w:t>
      </w:r>
      <w:r w:rsidR="00F95663" w:rsidRPr="00205638">
        <w:t xml:space="preserve">professional </w:t>
      </w:r>
      <w:r w:rsidRPr="00205638">
        <w:t>experts</w:t>
      </w:r>
      <w:r w:rsidR="00903E68" w:rsidRPr="00205638">
        <w:t xml:space="preserve">, </w:t>
      </w:r>
      <w:r w:rsidR="00F95663" w:rsidRPr="00205638">
        <w:t>external 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1100B512" w14:textId="3183F9F1" w:rsidR="00905A0F" w:rsidRPr="00E00AAB" w:rsidRDefault="00411477" w:rsidP="00905A0F">
      <w:pPr>
        <w:pStyle w:val="Bulletindent1"/>
      </w:pPr>
      <w:r w:rsidRPr="00411477">
        <w:t>Professor Christopher Aldo Rinaldi</w:t>
      </w:r>
      <w:r w:rsidRPr="00411477" w:rsidDel="00411477">
        <w:t xml:space="preserve"> </w:t>
      </w:r>
      <w:r w:rsidR="00905A0F" w:rsidRPr="00E00AAB">
        <w:t>declared a</w:t>
      </w:r>
      <w:r w:rsidR="000E2796">
        <w:t>n indirect</w:t>
      </w:r>
      <w:r w:rsidR="00905A0F">
        <w:t xml:space="preserve"> </w:t>
      </w:r>
      <w:r w:rsidR="00905A0F" w:rsidRPr="00E00AAB">
        <w:t xml:space="preserve">interest as he </w:t>
      </w:r>
      <w:r w:rsidR="000E2796" w:rsidRPr="000E2796">
        <w:t>receive</w:t>
      </w:r>
      <w:r w:rsidR="000E2796">
        <w:t>s</w:t>
      </w:r>
      <w:r w:rsidR="000E2796" w:rsidRPr="000E2796">
        <w:t xml:space="preserve"> research funding to undertake cardiac device research from Medtronic.</w:t>
      </w:r>
    </w:p>
    <w:p w14:paraId="632F2464" w14:textId="4DD38862" w:rsidR="00905A0F" w:rsidRPr="00E00AAB" w:rsidRDefault="00905A0F" w:rsidP="000E2796">
      <w:pPr>
        <w:pStyle w:val="Bulletindent1"/>
        <w:numPr>
          <w:ilvl w:val="0"/>
          <w:numId w:val="0"/>
        </w:numPr>
        <w:ind w:left="2269"/>
      </w:pPr>
      <w:r w:rsidRPr="00E00AAB">
        <w:t xml:space="preserve">It was agreed that his declaration would not prevent </w:t>
      </w:r>
      <w:r w:rsidR="000E2796" w:rsidRPr="000E2796">
        <w:t>Professor Christopher Aldo Rinald</w:t>
      </w:r>
      <w:r w:rsidR="00411477">
        <w:t>i</w:t>
      </w:r>
      <w:r>
        <w:t xml:space="preserve"> </w:t>
      </w:r>
      <w:r w:rsidRPr="00E00AAB">
        <w:t>from providing expert advice to the committee.</w:t>
      </w:r>
    </w:p>
    <w:p w14:paraId="5DFB1319" w14:textId="0762D902" w:rsidR="00905A0F" w:rsidRPr="00E00AAB" w:rsidRDefault="00906F51" w:rsidP="00905A0F">
      <w:pPr>
        <w:pStyle w:val="Bulletindent1"/>
      </w:pPr>
      <w:r>
        <w:t xml:space="preserve">Dr </w:t>
      </w:r>
      <w:r w:rsidR="00905A0F">
        <w:t xml:space="preserve">Andrew Turley </w:t>
      </w:r>
      <w:r w:rsidR="00905A0F" w:rsidRPr="00E00AAB">
        <w:t xml:space="preserve">declared a </w:t>
      </w:r>
      <w:r w:rsidR="000E2796">
        <w:t>d</w:t>
      </w:r>
      <w:r w:rsidR="000E2796" w:rsidRPr="000E2796">
        <w:t xml:space="preserve">irect – financial </w:t>
      </w:r>
      <w:r w:rsidR="000E2796">
        <w:t>interest</w:t>
      </w:r>
      <w:r w:rsidR="00905A0F" w:rsidRPr="00E00AAB">
        <w:t xml:space="preserve"> as he </w:t>
      </w:r>
      <w:r w:rsidR="000E2796" w:rsidRPr="000E2796">
        <w:t>received payment from Medtronic for</w:t>
      </w:r>
      <w:r w:rsidR="00C35588">
        <w:t xml:space="preserve"> a</w:t>
      </w:r>
      <w:r w:rsidR="000E2796" w:rsidRPr="000E2796">
        <w:t xml:space="preserve"> speaking engagement (Heart Rhythm Congress 2017) and direct payment to attend a meeting to discuss innovations including </w:t>
      </w:r>
      <w:r w:rsidR="00C35588">
        <w:t>TYRX</w:t>
      </w:r>
      <w:r w:rsidR="00C35588" w:rsidRPr="000E2796">
        <w:t xml:space="preserve"> </w:t>
      </w:r>
      <w:r w:rsidR="000E2796" w:rsidRPr="000E2796">
        <w:t>(Medtronic, Minneapolis, October 2019)</w:t>
      </w:r>
      <w:r w:rsidR="00905A0F">
        <w:t>.</w:t>
      </w:r>
    </w:p>
    <w:p w14:paraId="0CBB8597" w14:textId="0ECEC379" w:rsidR="00905A0F" w:rsidRPr="00905A0F" w:rsidRDefault="00905A0F" w:rsidP="000E2796">
      <w:pPr>
        <w:pStyle w:val="Bulletindent1"/>
        <w:numPr>
          <w:ilvl w:val="0"/>
          <w:numId w:val="0"/>
        </w:numPr>
        <w:ind w:left="2269"/>
      </w:pPr>
      <w:r w:rsidRPr="00E00AAB">
        <w:t>It was agreed that his declaration would not prevent</w:t>
      </w:r>
      <w:r w:rsidR="000E2796">
        <w:t xml:space="preserve"> </w:t>
      </w:r>
      <w:r w:rsidR="00411477">
        <w:t xml:space="preserve">Dr </w:t>
      </w:r>
      <w:r w:rsidR="000E2796" w:rsidRPr="000E2796">
        <w:t>Andrew Turley</w:t>
      </w:r>
      <w:r>
        <w:t xml:space="preserve"> </w:t>
      </w:r>
      <w:r w:rsidRPr="00E00AAB">
        <w:t>from providing expert advice to the committee.</w:t>
      </w:r>
    </w:p>
    <w:p w14:paraId="5B77C2EA" w14:textId="74106F93" w:rsidR="009B1704" w:rsidRPr="00C02D61" w:rsidRDefault="009B1704" w:rsidP="0099758F">
      <w:pPr>
        <w:pStyle w:val="Bulletindent1"/>
        <w:numPr>
          <w:ilvl w:val="2"/>
          <w:numId w:val="29"/>
        </w:numPr>
      </w:pPr>
      <w:r w:rsidRPr="00C02D61">
        <w:t xml:space="preserve">The Chair </w:t>
      </w:r>
      <w:r w:rsidR="009E4E35">
        <w:t xml:space="preserve">led </w:t>
      </w:r>
      <w:r w:rsidR="00C04D2E">
        <w:t xml:space="preserve">a discussion </w:t>
      </w:r>
      <w:sdt>
        <w:sdtPr>
          <w:id w:val="1322003521"/>
          <w:placeholder>
            <w:docPart w:val="CB594E6E042E40218A9D044FBD974F30"/>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F401DA">
            <w:t>of the evidence presented to the committee.</w:t>
          </w:r>
        </w:sdtContent>
      </w:sdt>
      <w:r w:rsidR="00C04D2E">
        <w:t xml:space="preserve"> This information was presented to the committee by </w:t>
      </w:r>
      <w:sdt>
        <w:sdtPr>
          <w:alias w:val="Enter the names of the lead team"/>
          <w:tag w:val="Enter the names of the lead team"/>
          <w:id w:val="489226508"/>
          <w:placeholder>
            <w:docPart w:val="01F0A3A1EBF74AA7A681DB381451902F"/>
          </w:placeholder>
        </w:sdtPr>
        <w:sdtEndPr/>
        <w:sdtContent>
          <w:r w:rsidR="000B7E44" w:rsidRPr="007410F2">
            <w:t>Henry Edwards</w:t>
          </w:r>
          <w:r w:rsidR="007410F2" w:rsidRPr="007410F2">
            <w:t xml:space="preserve"> and</w:t>
          </w:r>
          <w:r w:rsidR="0099758F" w:rsidRPr="007410F2">
            <w:t xml:space="preserve"> </w:t>
          </w:r>
          <w:r w:rsidR="00411477">
            <w:t xml:space="preserve">Professor </w:t>
          </w:r>
          <w:r w:rsidR="0099758F" w:rsidRPr="007410F2">
            <w:t>Nicky Welton</w:t>
          </w:r>
        </w:sdtContent>
      </w:sdt>
      <w:r w:rsidR="00C04D2E" w:rsidRPr="007410F2">
        <w:t>.</w:t>
      </w:r>
      <w:r w:rsidR="00C04D2E">
        <w:t xml:space="preserve"> </w:t>
      </w:r>
    </w:p>
    <w:p w14:paraId="11986A40" w14:textId="77777777" w:rsidR="00D22F90" w:rsidRPr="00E00AAB" w:rsidRDefault="00D22F90" w:rsidP="002C258D">
      <w:pPr>
        <w:pStyle w:val="Level3numbered"/>
      </w:pPr>
      <w:r w:rsidRPr="001F551E">
        <w:t>The committee discussed confidential information submitted for this item.</w:t>
      </w:r>
    </w:p>
    <w:p w14:paraId="1F30C409" w14:textId="563C347C" w:rsidR="00D14E64" w:rsidRPr="001F551E" w:rsidRDefault="00D22F90" w:rsidP="00F57A78">
      <w:pPr>
        <w:pStyle w:val="Level2numbered"/>
      </w:pPr>
      <w:r w:rsidRPr="001F551E">
        <w:t>Part 2</w:t>
      </w:r>
      <w:r w:rsidR="00613786" w:rsidRPr="001F551E">
        <w:t xml:space="preserve"> – </w:t>
      </w:r>
      <w:r w:rsidRPr="001F551E">
        <w:t xml:space="preserve">Closed session (company representatives, </w:t>
      </w:r>
      <w:r w:rsidR="00FF522D" w:rsidRPr="001F551E">
        <w:t xml:space="preserve">professional </w:t>
      </w:r>
      <w:r w:rsidRPr="001F551E">
        <w:t xml:space="preserve">experts, </w:t>
      </w:r>
      <w:r w:rsidR="00FF522D" w:rsidRPr="001F551E">
        <w:t xml:space="preserve">external group </w:t>
      </w:r>
      <w:r w:rsidRPr="001F551E">
        <w:t>representatives and members of the public were asked to leave the meeting)</w:t>
      </w:r>
    </w:p>
    <w:p w14:paraId="2CDD5C3F" w14:textId="35956026" w:rsidR="009114CE" w:rsidRPr="00FF76F4" w:rsidRDefault="00D14E64" w:rsidP="002C258D">
      <w:pPr>
        <w:pStyle w:val="Level3numbered"/>
      </w:pPr>
      <w:r w:rsidRPr="00FF76F4">
        <w:t xml:space="preserve">The </w:t>
      </w:r>
      <w:r w:rsidR="003965A8" w:rsidRPr="00FF76F4">
        <w:t>c</w:t>
      </w:r>
      <w:r w:rsidRPr="00FF76F4">
        <w:t xml:space="preserve">ommittee then </w:t>
      </w:r>
      <w:r w:rsidR="00842ACF" w:rsidRPr="00FF76F4">
        <w:t xml:space="preserve">agreed on the content of the </w:t>
      </w:r>
      <w:sdt>
        <w:sdtPr>
          <w:id w:val="-1156679365"/>
          <w:placeholder>
            <w:docPart w:val="DA05501620BE41CFB4F7EF401316C02D"/>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FF76F4" w:rsidRPr="00FF76F4">
            <w:t>Appraisal Consultation Document (ACD)</w:t>
          </w:r>
        </w:sdtContent>
      </w:sdt>
      <w:r w:rsidR="00842ACF" w:rsidRPr="00FF76F4">
        <w:t>.</w:t>
      </w:r>
      <w:r w:rsidR="005E2873" w:rsidRPr="00FF76F4">
        <w:t xml:space="preserve"> </w:t>
      </w:r>
      <w:r w:rsidR="00842ACF" w:rsidRPr="00FF76F4">
        <w:t>The committee decision was reached</w:t>
      </w:r>
      <w:r w:rsidR="001420B9" w:rsidRPr="00FF76F4">
        <w:t xml:space="preserve"> </w:t>
      </w:r>
      <w:sdt>
        <w:sdtPr>
          <w:id w:val="-100185539"/>
          <w:placeholder>
            <w:docPart w:val="11ED7C09F9AA422982A1E6B8E85C3715"/>
          </w:placeholder>
          <w:dropDownList>
            <w:listItem w:displayText="by consensus." w:value="by consensus."/>
            <w:listItem w:displayText="through a vote by members." w:value="through a vote by members."/>
          </w:dropDownList>
        </w:sdtPr>
        <w:sdtEndPr/>
        <w:sdtContent>
          <w:r w:rsidR="00FF76F4">
            <w:t>by consensus.</w:t>
          </w:r>
        </w:sdtContent>
      </w:sdt>
    </w:p>
    <w:p w14:paraId="4328A199" w14:textId="19D13B8B" w:rsidR="009B1704" w:rsidRPr="00FF76F4" w:rsidRDefault="009B1704" w:rsidP="009B1704">
      <w:pPr>
        <w:pStyle w:val="Level3numbered"/>
      </w:pPr>
      <w:r w:rsidRPr="00FF76F4">
        <w:t xml:space="preserve">The committee asked the NICE technical team to prepare the </w:t>
      </w:r>
      <w:sdt>
        <w:sdtPr>
          <w:id w:val="-1378927998"/>
          <w:placeholder>
            <w:docPart w:val="DB14BF3ADB92474DB9EABA2E4FBAEFB6"/>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FF76F4" w:rsidRPr="00FF76F4">
            <w:t>Appraisal Consultation Document (ACD)</w:t>
          </w:r>
        </w:sdtContent>
      </w:sdt>
      <w:r w:rsidRPr="00FF76F4">
        <w:t xml:space="preserve"> in line with </w:t>
      </w:r>
      <w:r w:rsidR="003F49BC">
        <w:t>its</w:t>
      </w:r>
      <w:r w:rsidR="003F49BC" w:rsidRPr="00FF76F4">
        <w:t xml:space="preserve"> </w:t>
      </w:r>
      <w:r w:rsidRPr="00FF76F4">
        <w:t>decisions.</w:t>
      </w:r>
    </w:p>
    <w:p w14:paraId="25F7C40E" w14:textId="72A5D8A9" w:rsidR="00A269AF" w:rsidRPr="003E5516" w:rsidRDefault="00C20CBA" w:rsidP="00906F51">
      <w:pPr>
        <w:pStyle w:val="Heading3"/>
      </w:pPr>
      <w:sdt>
        <w:sdtPr>
          <w:id w:val="302514540"/>
          <w:placeholder>
            <w:docPart w:val="0F9A6F36276D4959896C3CBE735AC7BF"/>
          </w:placeholder>
          <w:dropDownList>
            <w:listItem w:value="Choose an option"/>
            <w:listItem w:displayText="Appraisal" w:value="Appraisal"/>
            <w:listItem w:displayText="Evaluation" w:value="Evaluation"/>
          </w:dropDownList>
        </w:sdtPr>
        <w:sdtEndPr/>
        <w:sdtContent>
          <w:r w:rsidR="000377B5">
            <w:t>Appraisal</w:t>
          </w:r>
        </w:sdtContent>
      </w:sdt>
      <w:r w:rsidR="00A269AF">
        <w:t xml:space="preserve"> of </w:t>
      </w:r>
      <w:sdt>
        <w:sdtPr>
          <w:id w:val="-796520181"/>
          <w:placeholder>
            <w:docPart w:val="A34AC15A055243D392E5BB0FEAC4E6C9"/>
          </w:placeholder>
        </w:sdtPr>
        <w:sdtEndPr/>
        <w:sdtContent>
          <w:r w:rsidR="00C35588">
            <w:t>[</w:t>
          </w:r>
          <w:r w:rsidR="002812F1" w:rsidRPr="000377B5">
            <w:t>ID1609</w:t>
          </w:r>
          <w:r w:rsidR="00C35588">
            <w:t>]</w:t>
          </w:r>
          <w:r w:rsidR="002812F1" w:rsidRPr="000377B5">
            <w:t xml:space="preserve"> </w:t>
          </w:r>
          <w:r w:rsidR="00906F51" w:rsidRPr="00906F51">
            <w:rPr>
              <w:bCs w:val="0"/>
            </w:rPr>
            <w:t>Nivolumab with ipilimumab for untreated unresectable malignant pleural mesothelioma</w:t>
          </w:r>
          <w:r w:rsidR="002812F1">
            <w:t xml:space="preserve">) </w:t>
          </w:r>
        </w:sdtContent>
      </w:sdt>
    </w:p>
    <w:p w14:paraId="2D29147E" w14:textId="77777777" w:rsidR="00205638" w:rsidRPr="00EF1B45" w:rsidRDefault="00205638" w:rsidP="00F57A78">
      <w:pPr>
        <w:pStyle w:val="Level2numbered"/>
      </w:pPr>
      <w:r w:rsidRPr="00EF1B45">
        <w:t>Part 1 – Open session</w:t>
      </w:r>
    </w:p>
    <w:p w14:paraId="1C040396" w14:textId="2CFF9B5B" w:rsidR="00205638" w:rsidRPr="00205638" w:rsidRDefault="00205638" w:rsidP="002C258D">
      <w:pPr>
        <w:pStyle w:val="Level3numbered"/>
      </w:pPr>
      <w:r w:rsidRPr="00205638">
        <w:t xml:space="preserve">The </w:t>
      </w:r>
      <w:r w:rsidR="00906F51" w:rsidRPr="00205638">
        <w:t>chair</w:t>
      </w:r>
      <w:r w:rsidR="00906F51">
        <w:t xml:space="preserve">, </w:t>
      </w:r>
      <w:r w:rsidR="00411477">
        <w:t>Professor</w:t>
      </w:r>
      <w:r w:rsidR="00411477" w:rsidRPr="00C959F5">
        <w:t xml:space="preserve"> </w:t>
      </w:r>
      <w:r w:rsidR="00906F51">
        <w:t>Amanda</w:t>
      </w:r>
      <w:r w:rsidR="003F49BC">
        <w:t xml:space="preserve"> </w:t>
      </w:r>
      <w:proofErr w:type="spellStart"/>
      <w:r w:rsidR="003F49BC">
        <w:t>Adler</w:t>
      </w:r>
      <w:r w:rsidRPr="00205638">
        <w:t>welcomed</w:t>
      </w:r>
      <w:proofErr w:type="spellEnd"/>
      <w:r w:rsidRPr="00205638">
        <w:t xml:space="preserve"> the invited professional experts, external group representatives, members of the public and company representatives from </w:t>
      </w:r>
      <w:sdt>
        <w:sdtPr>
          <w:id w:val="-11614080"/>
          <w:placeholder>
            <w:docPart w:val="71420CDEB392491AB7407B61AF28192C"/>
          </w:placeholder>
        </w:sdtPr>
        <w:sdtEndPr/>
        <w:sdtContent>
          <w:r w:rsidR="00015D80" w:rsidRPr="00015D80">
            <w:t>Bristol-Myers Squibb Pharmaceuticals</w:t>
          </w:r>
          <w:r w:rsidR="003F49BC">
            <w:t>.</w:t>
          </w:r>
        </w:sdtContent>
      </w:sdt>
    </w:p>
    <w:p w14:paraId="0BD0BFEE" w14:textId="2A49FF82" w:rsidR="000377B5" w:rsidRDefault="00205638" w:rsidP="00015D80">
      <w:pPr>
        <w:pStyle w:val="Level3numbered"/>
      </w:pPr>
      <w:r w:rsidRPr="00205638">
        <w:t xml:space="preserve">The chair asked all committee members, professional experts, external group representatives and NICE </w:t>
      </w:r>
      <w:r w:rsidRPr="002C258D">
        <w:t>staff</w:t>
      </w:r>
      <w:r w:rsidRPr="00205638">
        <w:t xml:space="preserve"> present to declare any relevant interests in relation to the item being considered. </w:t>
      </w:r>
    </w:p>
    <w:p w14:paraId="426236E7" w14:textId="4A4D5CC1" w:rsidR="000377B5" w:rsidRPr="00B30A82" w:rsidRDefault="00015D80" w:rsidP="000377B5">
      <w:pPr>
        <w:pStyle w:val="Bulletindent1"/>
      </w:pPr>
      <w:r w:rsidRPr="00B30A82">
        <w:t>Dr Toby Talbot</w:t>
      </w:r>
      <w:r w:rsidR="000377B5" w:rsidRPr="00B30A82">
        <w:t xml:space="preserve"> declared a </w:t>
      </w:r>
      <w:r w:rsidRPr="00B30A82">
        <w:t>Direct, Financial</w:t>
      </w:r>
      <w:r w:rsidR="000377B5" w:rsidRPr="00B30A82">
        <w:t xml:space="preserve"> interest as he </w:t>
      </w:r>
      <w:r w:rsidRPr="00B30A82">
        <w:t xml:space="preserve">received fees from BMS for advisory board activity directly relating to the results from the Checkmate 743 trial, date of meeting Thursday 10th September 2020. Previous paid activities with BMS include delivering talks and teaching, advisory board meetings relevant to other tumour types (other than mesothelioma) and sponsorship to attend national and international meetings and conferences – multiple occurrences over last </w:t>
      </w:r>
      <w:r w:rsidR="00D0690E" w:rsidRPr="00B30A82">
        <w:t xml:space="preserve">10 </w:t>
      </w:r>
      <w:r w:rsidRPr="00B30A82">
        <w:t>years.</w:t>
      </w:r>
    </w:p>
    <w:p w14:paraId="2C69E8B1" w14:textId="77777777" w:rsidR="00015D80" w:rsidRDefault="000377B5" w:rsidP="00015D80">
      <w:pPr>
        <w:pStyle w:val="Bulletindent1"/>
        <w:numPr>
          <w:ilvl w:val="0"/>
          <w:numId w:val="0"/>
        </w:numPr>
        <w:ind w:left="2269"/>
      </w:pPr>
      <w:r w:rsidRPr="00E00AAB">
        <w:t xml:space="preserve">It was agreed that his declaration would not prevent </w:t>
      </w:r>
      <w:r w:rsidR="00015D80" w:rsidRPr="00015D80">
        <w:t>Dr Toby Talbot</w:t>
      </w:r>
      <w:r>
        <w:t xml:space="preserve"> </w:t>
      </w:r>
      <w:r w:rsidRPr="00E00AAB">
        <w:t>from providing expert advice to the committee.</w:t>
      </w:r>
    </w:p>
    <w:p w14:paraId="143CA6A0" w14:textId="5E984FA2" w:rsidR="000377B5" w:rsidRPr="00E00AAB" w:rsidRDefault="00015D80" w:rsidP="00015D80">
      <w:pPr>
        <w:pStyle w:val="Bulletindent1"/>
      </w:pPr>
      <w:r w:rsidRPr="00015D80">
        <w:t>Mrs Leah Taylor</w:t>
      </w:r>
      <w:r w:rsidR="000377B5">
        <w:t xml:space="preserve"> </w:t>
      </w:r>
      <w:r w:rsidR="000377B5" w:rsidRPr="00E00AAB">
        <w:t>declared a</w:t>
      </w:r>
      <w:r>
        <w:t>n indirect</w:t>
      </w:r>
      <w:r w:rsidR="000377B5">
        <w:t xml:space="preserve"> </w:t>
      </w:r>
      <w:r w:rsidR="000377B5" w:rsidRPr="00E00AAB">
        <w:t xml:space="preserve">interest as she </w:t>
      </w:r>
      <w:r>
        <w:t xml:space="preserve">is funded by Mesothelioma UK, a UK wide charity that advocates for mesothelioma patients and is being nominated to represent Mesothelioma UK as an advocate. Mesothelioma UK is a charity which derives </w:t>
      </w:r>
      <w:proofErr w:type="gramStart"/>
      <w:r>
        <w:t>all of</w:t>
      </w:r>
      <w:proofErr w:type="gramEnd"/>
      <w:r>
        <w:t xml:space="preserve"> its funding by donations.</w:t>
      </w:r>
    </w:p>
    <w:p w14:paraId="6D35C20C" w14:textId="25287C79" w:rsidR="000377B5" w:rsidRPr="00C02D61" w:rsidRDefault="000377B5" w:rsidP="002E76AF">
      <w:pPr>
        <w:pStyle w:val="Bulletindent1"/>
        <w:numPr>
          <w:ilvl w:val="0"/>
          <w:numId w:val="0"/>
        </w:numPr>
        <w:ind w:left="2269"/>
      </w:pPr>
      <w:r w:rsidRPr="00E00AAB">
        <w:t xml:space="preserve">It was agreed that her declaration would not prevent </w:t>
      </w:r>
      <w:r w:rsidR="00015D80" w:rsidRPr="00015D80">
        <w:t>Mrs Leah Taylor</w:t>
      </w:r>
      <w:r>
        <w:t xml:space="preserve"> </w:t>
      </w:r>
      <w:r w:rsidRPr="00E00AAB">
        <w:t>from providing expert advice to the committee.</w:t>
      </w:r>
    </w:p>
    <w:p w14:paraId="3B277C6A" w14:textId="57136C52" w:rsidR="00C959F5" w:rsidRPr="00C959F5" w:rsidRDefault="00C959F5" w:rsidP="00C959F5">
      <w:pPr>
        <w:pStyle w:val="Level3numbered"/>
      </w:pPr>
      <w:r w:rsidRPr="00C959F5">
        <w:t xml:space="preserve">The </w:t>
      </w:r>
      <w:r w:rsidR="00411477">
        <w:t>c</w:t>
      </w:r>
      <w:r w:rsidRPr="00C959F5">
        <w:t>hair</w:t>
      </w:r>
      <w:r w:rsidR="00411477">
        <w:t>, Professor Amanda Adler,</w:t>
      </w:r>
      <w:r w:rsidRPr="00C959F5">
        <w:t xml:space="preserve"> led a discussion </w:t>
      </w:r>
      <w:sdt>
        <w:sdtPr>
          <w:id w:val="-733539734"/>
          <w:placeholder>
            <w:docPart w:val="1BB4F90025E34DBCA556304091F28EC8"/>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021917">
            <w:t>of the evidence presented to the committee.</w:t>
          </w:r>
        </w:sdtContent>
      </w:sdt>
      <w:r w:rsidRPr="00C959F5">
        <w:t xml:space="preserve"> This information was presented to the committee by</w:t>
      </w:r>
      <w:r w:rsidR="00411477">
        <w:t xml:space="preserve"> Professor</w:t>
      </w:r>
      <w:r w:rsidRPr="00C959F5">
        <w:t xml:space="preserve"> </w:t>
      </w:r>
      <w:sdt>
        <w:sdtPr>
          <w:alias w:val="Enter the names of the lead team"/>
          <w:tag w:val="Enter the names of the lead team"/>
          <w:id w:val="-1231679937"/>
          <w:placeholder>
            <w:docPart w:val="40BBCC2202234D7ABBF5D378D0A9EE2C"/>
          </w:placeholder>
        </w:sdtPr>
        <w:sdtEndPr/>
        <w:sdtContent>
          <w:r w:rsidR="00783FEC" w:rsidRPr="007F068A">
            <w:t>Nicky Welton,</w:t>
          </w:r>
          <w:r w:rsidR="007F068A" w:rsidRPr="007F068A">
            <w:t xml:space="preserve"> </w:t>
          </w:r>
          <w:r w:rsidR="00411477">
            <w:t>Professor</w:t>
          </w:r>
          <w:r w:rsidR="00411477" w:rsidRPr="00C959F5">
            <w:t xml:space="preserve"> </w:t>
          </w:r>
          <w:r w:rsidR="007F068A" w:rsidRPr="007F068A">
            <w:t xml:space="preserve">Iolo </w:t>
          </w:r>
          <w:proofErr w:type="spellStart"/>
          <w:r w:rsidR="007F068A" w:rsidRPr="007F068A">
            <w:t>Doull</w:t>
          </w:r>
          <w:proofErr w:type="spellEnd"/>
          <w:r w:rsidR="007F068A" w:rsidRPr="007F068A">
            <w:t xml:space="preserve"> and</w:t>
          </w:r>
          <w:r w:rsidR="00411477">
            <w:t xml:space="preserve"> Mr</w:t>
          </w:r>
          <w:r w:rsidR="007F068A" w:rsidRPr="007F068A">
            <w:t xml:space="preserve"> Nigel Westwood</w:t>
          </w:r>
          <w:r w:rsidR="007F068A">
            <w:t>.</w:t>
          </w:r>
          <w:r w:rsidR="00783FEC" w:rsidRPr="007F068A">
            <w:t xml:space="preserve"> </w:t>
          </w:r>
        </w:sdtContent>
      </w:sdt>
    </w:p>
    <w:p w14:paraId="74DCBF6D" w14:textId="13766D14" w:rsidR="00205638" w:rsidRPr="001F551E" w:rsidRDefault="00205638" w:rsidP="00F57A78">
      <w:pPr>
        <w:pStyle w:val="Level2numbered"/>
      </w:pPr>
      <w:r w:rsidRPr="001F551E">
        <w:t>Part 2a – Closed session (members of the public</w:t>
      </w:r>
      <w:r w:rsidR="002E76AF">
        <w:t xml:space="preserve">, professional experts and company representatives </w:t>
      </w:r>
      <w:r w:rsidRPr="001F551E">
        <w:t>were asked to leave the meeting</w:t>
      </w:r>
      <w:r w:rsidR="002E76AF">
        <w:t>. The evidence review group remained</w:t>
      </w:r>
      <w:r w:rsidRPr="001F551E">
        <w:t>)</w:t>
      </w:r>
      <w:r w:rsidR="00031524">
        <w:t>.</w:t>
      </w:r>
      <w:r w:rsidR="005C0A14" w:rsidRPr="005C0A14">
        <w:t xml:space="preserve"> </w:t>
      </w:r>
    </w:p>
    <w:p w14:paraId="53A8BF65" w14:textId="77777777" w:rsidR="00205638" w:rsidRPr="00EF1B45" w:rsidRDefault="00205638" w:rsidP="002C258D">
      <w:pPr>
        <w:pStyle w:val="Level3numbered"/>
      </w:pPr>
      <w:r w:rsidRPr="001F551E">
        <w:t xml:space="preserve">The committee </w:t>
      </w:r>
      <w:r w:rsidRPr="002C258D">
        <w:t>discussed</w:t>
      </w:r>
      <w:r w:rsidRPr="001F551E">
        <w:t xml:space="preserve"> confidential information submitted for this item.</w:t>
      </w:r>
    </w:p>
    <w:p w14:paraId="0BC356D8" w14:textId="7047EC49" w:rsidR="00205638" w:rsidRPr="001F551E" w:rsidRDefault="00205638" w:rsidP="00F57A78">
      <w:pPr>
        <w:pStyle w:val="Level2numbered"/>
      </w:pPr>
      <w:r w:rsidRPr="001F551E">
        <w:t xml:space="preserve">Part 2b </w:t>
      </w:r>
      <w:r w:rsidR="005C0A14">
        <w:t xml:space="preserve">– </w:t>
      </w:r>
      <w:r w:rsidRPr="001F551E">
        <w:t>Closed session (external group representatives</w:t>
      </w:r>
      <w:r w:rsidR="00DC31E0">
        <w:t xml:space="preserve"> and Professor Peter Clarke </w:t>
      </w:r>
      <w:r w:rsidRPr="001F551E">
        <w:t>were asked to leave the meeting)</w:t>
      </w:r>
      <w:r w:rsidR="00031524">
        <w:t>.</w:t>
      </w:r>
    </w:p>
    <w:p w14:paraId="5FE74514" w14:textId="64F7B185" w:rsidR="00205638" w:rsidRPr="005C6F01" w:rsidRDefault="00205638" w:rsidP="002C258D">
      <w:pPr>
        <w:pStyle w:val="Level3numbered"/>
      </w:pPr>
      <w:r w:rsidRPr="005C6F01">
        <w:t xml:space="preserve">The committee then agreed on the content of the </w:t>
      </w:r>
      <w:sdt>
        <w:sdtPr>
          <w:id w:val="-947309538"/>
          <w:placeholder>
            <w:docPart w:val="ECEA97B53AD042DB9638B46AF5A02955"/>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5C6F01" w:rsidRPr="005C6F01">
            <w:t>Appraisal Consultation Document (ACD)</w:t>
          </w:r>
        </w:sdtContent>
      </w:sdt>
      <w:r w:rsidRPr="005C6F01">
        <w:t xml:space="preserve">. The committee decision was reached </w:t>
      </w:r>
      <w:sdt>
        <w:sdtPr>
          <w:id w:val="-1535032335"/>
          <w:placeholder>
            <w:docPart w:val="6373429DAC0C449F9927E374237330EB"/>
          </w:placeholder>
          <w:dropDownList>
            <w:listItem w:displayText="by consensus." w:value="by consensus."/>
            <w:listItem w:displayText="through a vote by members." w:value="through a vote by members."/>
          </w:dropDownList>
        </w:sdtPr>
        <w:sdtEndPr/>
        <w:sdtContent>
          <w:r w:rsidR="005C6F01" w:rsidRPr="005C6F01">
            <w:t>by consensus.</w:t>
          </w:r>
        </w:sdtContent>
      </w:sdt>
    </w:p>
    <w:p w14:paraId="4A636DED" w14:textId="1F2F7536" w:rsidR="007A77E4" w:rsidRPr="005C6F01" w:rsidRDefault="00205638" w:rsidP="005C6F01">
      <w:pPr>
        <w:pStyle w:val="Level3numbered"/>
      </w:pPr>
      <w:r w:rsidRPr="005C6F01">
        <w:t xml:space="preserve">The committee asked the NICE technical team to prepare the </w:t>
      </w:r>
      <w:sdt>
        <w:sdtPr>
          <w:id w:val="-1106343874"/>
          <w:placeholder>
            <w:docPart w:val="14550C9B8837494AB04AE51E497E6686"/>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5C6F01" w:rsidRPr="005C6F01">
            <w:t>Appraisal Consultation Document (ACD)</w:t>
          </w:r>
        </w:sdtContent>
      </w:sdt>
      <w:r w:rsidRPr="005C6F01">
        <w:t xml:space="preserve"> in line with </w:t>
      </w:r>
      <w:r w:rsidR="006D7E9B">
        <w:t>its</w:t>
      </w:r>
      <w:r w:rsidR="006D7E9B" w:rsidRPr="005C6F01">
        <w:t xml:space="preserve"> </w:t>
      </w:r>
      <w:r w:rsidRPr="005C6F01">
        <w:t>decisions.</w:t>
      </w:r>
    </w:p>
    <w:p w14:paraId="78586D2F" w14:textId="360E856B" w:rsidR="000377B5" w:rsidRPr="003E5516" w:rsidRDefault="00C20CBA" w:rsidP="000377B5">
      <w:pPr>
        <w:pStyle w:val="Heading3"/>
      </w:pPr>
      <w:sdt>
        <w:sdtPr>
          <w:id w:val="386530631"/>
          <w:placeholder>
            <w:docPart w:val="D507E54651424795865D6CEE4C626542"/>
          </w:placeholder>
          <w:dropDownList>
            <w:listItem w:value="Choose an option"/>
            <w:listItem w:displayText="Appraisal" w:value="Appraisal"/>
            <w:listItem w:displayText="Evaluation" w:value="Evaluation"/>
          </w:dropDownList>
        </w:sdtPr>
        <w:sdtEndPr/>
        <w:sdtContent>
          <w:r w:rsidR="000377B5">
            <w:t>Appraisal</w:t>
          </w:r>
        </w:sdtContent>
      </w:sdt>
      <w:r w:rsidR="000377B5">
        <w:t xml:space="preserve"> of </w:t>
      </w:r>
      <w:sdt>
        <w:sdtPr>
          <w:id w:val="114488190"/>
          <w:placeholder>
            <w:docPart w:val="0979C2FC04ED42339427755CC28378A1"/>
          </w:placeholder>
        </w:sdtPr>
        <w:sdtEndPr/>
        <w:sdtContent>
          <w:r w:rsidR="00C35588">
            <w:t>[</w:t>
          </w:r>
          <w:r w:rsidR="000377B5" w:rsidRPr="000377B5">
            <w:t>ID1640</w:t>
          </w:r>
          <w:r w:rsidR="00C35588">
            <w:t>]</w:t>
          </w:r>
          <w:r w:rsidR="000377B5" w:rsidRPr="000377B5">
            <w:t xml:space="preserve"> Prostate cancer (hormone relapsed, metastatic, treated) - </w:t>
          </w:r>
          <w:proofErr w:type="spellStart"/>
          <w:r w:rsidR="000377B5" w:rsidRPr="000377B5">
            <w:t>olaparib</w:t>
          </w:r>
          <w:proofErr w:type="spellEnd"/>
        </w:sdtContent>
      </w:sdt>
    </w:p>
    <w:p w14:paraId="73619836" w14:textId="77777777" w:rsidR="000377B5" w:rsidRPr="00EF1B45" w:rsidRDefault="000377B5" w:rsidP="000377B5">
      <w:pPr>
        <w:pStyle w:val="Level2numbered"/>
      </w:pPr>
      <w:r w:rsidRPr="00EF1B45">
        <w:t>Part 1 – Open session</w:t>
      </w:r>
    </w:p>
    <w:p w14:paraId="02193E71" w14:textId="085D1C38" w:rsidR="000377B5" w:rsidRPr="00205638" w:rsidRDefault="000377B5" w:rsidP="000377B5">
      <w:pPr>
        <w:pStyle w:val="Level3numbered"/>
      </w:pPr>
      <w:r w:rsidRPr="00205638">
        <w:t>The chair</w:t>
      </w:r>
      <w:r w:rsidR="003F49BC">
        <w:t xml:space="preserve">, </w:t>
      </w:r>
      <w:r w:rsidR="00411477">
        <w:t>Professor</w:t>
      </w:r>
      <w:r w:rsidR="00411477" w:rsidRPr="00C959F5">
        <w:t xml:space="preserve"> </w:t>
      </w:r>
      <w:r w:rsidR="003F49BC">
        <w:t xml:space="preserve">Amanda Adler, </w:t>
      </w:r>
      <w:r w:rsidRPr="00205638">
        <w:t xml:space="preserve">welcomed the invited professional experts, external group representatives, members of the public and company representatives from </w:t>
      </w:r>
      <w:sdt>
        <w:sdtPr>
          <w:id w:val="-1831600272"/>
          <w:placeholder>
            <w:docPart w:val="F1F34ADBBA0841CB91683C0DD9B160EE"/>
          </w:placeholder>
        </w:sdtPr>
        <w:sdtEndPr/>
        <w:sdtContent>
          <w:r w:rsidRPr="000377B5">
            <w:t>Astra</w:t>
          </w:r>
          <w:r w:rsidR="00C35588">
            <w:t>Z</w:t>
          </w:r>
          <w:r w:rsidRPr="000377B5">
            <w:t>eneca UK Ltd</w:t>
          </w:r>
        </w:sdtContent>
      </w:sdt>
    </w:p>
    <w:p w14:paraId="1D7D1B0B" w14:textId="77777777" w:rsidR="000377B5" w:rsidRPr="00205638" w:rsidRDefault="000377B5" w:rsidP="000377B5">
      <w:pPr>
        <w:pStyle w:val="Level3numbered"/>
      </w:pPr>
      <w:r w:rsidRPr="00205638">
        <w:t xml:space="preserve">The chair asked all committee members, professional experts, external group representatives and NICE </w:t>
      </w:r>
      <w:r w:rsidRPr="002C258D">
        <w:t>staff</w:t>
      </w:r>
      <w:r w:rsidRPr="00205638">
        <w:t xml:space="preserve"> present to declare any relevant interests in relation to the item being considered. </w:t>
      </w:r>
    </w:p>
    <w:p w14:paraId="6117CB2B" w14:textId="78CBB920" w:rsidR="000377B5" w:rsidRPr="00953E52" w:rsidRDefault="006B405B" w:rsidP="000377B5">
      <w:pPr>
        <w:pStyle w:val="Bulletindent1"/>
      </w:pPr>
      <w:r w:rsidRPr="00953E52">
        <w:t xml:space="preserve">Prior to the meeting </w:t>
      </w:r>
      <w:r w:rsidR="000377B5" w:rsidRPr="00953E52">
        <w:t>Mr Peter Wheatley Price declared a Financial Interest as</w:t>
      </w:r>
      <w:r w:rsidR="00953E52" w:rsidRPr="00953E52">
        <w:t xml:space="preserve"> </w:t>
      </w:r>
      <w:r w:rsidR="000377B5" w:rsidRPr="00953E52">
        <w:t>Takeda manufacture leuprorelin which is a product used to treat prostate cancer in the hormone sensitive stage</w:t>
      </w:r>
      <w:r w:rsidR="00953E52" w:rsidRPr="00953E52">
        <w:t>.</w:t>
      </w:r>
    </w:p>
    <w:p w14:paraId="56E6F122" w14:textId="31E4E3EC" w:rsidR="000377B5" w:rsidRPr="00C02D61" w:rsidRDefault="000377B5" w:rsidP="000377B5">
      <w:pPr>
        <w:pStyle w:val="Bulletindent1"/>
      </w:pPr>
      <w:r w:rsidRPr="00E00AAB">
        <w:t>It was agreed that his</w:t>
      </w:r>
      <w:r>
        <w:t xml:space="preserve"> </w:t>
      </w:r>
      <w:r w:rsidRPr="00E00AAB">
        <w:t>declaration would not prevent</w:t>
      </w:r>
      <w:r>
        <w:t xml:space="preserve"> </w:t>
      </w:r>
      <w:r w:rsidRPr="000377B5">
        <w:t>Mr Peter Wheatley Price</w:t>
      </w:r>
      <w:r w:rsidRPr="00E00AAB">
        <w:t xml:space="preserve"> from participating in this section of the meeting.</w:t>
      </w:r>
    </w:p>
    <w:p w14:paraId="3A3BAC8E" w14:textId="038ACD13" w:rsidR="000377B5" w:rsidRPr="00C959F5" w:rsidRDefault="000377B5" w:rsidP="000377B5">
      <w:pPr>
        <w:pStyle w:val="Level3numbered"/>
      </w:pPr>
      <w:r w:rsidRPr="00C959F5">
        <w:t xml:space="preserve">The Chair led a discussion </w:t>
      </w:r>
      <w:sdt>
        <w:sdtPr>
          <w:id w:val="-619459129"/>
          <w:placeholder>
            <w:docPart w:val="520D2C45E8A94234A5F901B2AD8F5204"/>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7D0181">
            <w:t>of the evidence presented to the committee.</w:t>
          </w:r>
        </w:sdtContent>
      </w:sdt>
      <w:r w:rsidRPr="00C959F5">
        <w:t xml:space="preserve"> This information was presented to the committee by </w:t>
      </w:r>
      <w:r w:rsidR="004D3BE1">
        <w:t xml:space="preserve">Professor </w:t>
      </w:r>
      <w:sdt>
        <w:sdtPr>
          <w:alias w:val="Enter the names of the lead team"/>
          <w:tag w:val="Enter the names of the lead team"/>
          <w:id w:val="-1090464804"/>
          <w:placeholder>
            <w:docPart w:val="F2532E0E8B8045E39D9CB30EEF011844"/>
          </w:placeholder>
        </w:sdtPr>
        <w:sdtEndPr/>
        <w:sdtContent>
          <w:r w:rsidR="007D0181">
            <w:t>Amanda Adler, committee chair.</w:t>
          </w:r>
        </w:sdtContent>
      </w:sdt>
    </w:p>
    <w:p w14:paraId="1E57920A" w14:textId="04A08D8F" w:rsidR="000377B5" w:rsidRPr="001F551E" w:rsidRDefault="000377B5" w:rsidP="000377B5">
      <w:pPr>
        <w:pStyle w:val="Level2numbered"/>
      </w:pPr>
      <w:r w:rsidRPr="001F551E">
        <w:t xml:space="preserve">Part 2a – Closed session (members of the </w:t>
      </w:r>
      <w:r w:rsidR="0012170A" w:rsidRPr="001F551E">
        <w:t>publi</w:t>
      </w:r>
      <w:r w:rsidR="00DC31E0">
        <w:t>c</w:t>
      </w:r>
      <w:r w:rsidRPr="001F551E">
        <w:t xml:space="preserve"> </w:t>
      </w:r>
      <w:r w:rsidR="007D0181">
        <w:t xml:space="preserve">and the company representatives </w:t>
      </w:r>
      <w:r w:rsidRPr="001F551E">
        <w:t>were asked to leave the meeting</w:t>
      </w:r>
      <w:r w:rsidR="007D0181">
        <w:t xml:space="preserve">. </w:t>
      </w:r>
      <w:bookmarkStart w:id="5" w:name="_Hlk81822854"/>
      <w:r w:rsidR="007D0181">
        <w:t xml:space="preserve">The </w:t>
      </w:r>
      <w:r w:rsidR="00C81A2A">
        <w:t>e</w:t>
      </w:r>
      <w:r w:rsidR="00C81A2A" w:rsidRPr="001F551E">
        <w:t>xternal group representatives</w:t>
      </w:r>
      <w:bookmarkEnd w:id="5"/>
      <w:r w:rsidR="00C81A2A" w:rsidRPr="001F551E">
        <w:t xml:space="preserve"> </w:t>
      </w:r>
      <w:r w:rsidR="007D0181">
        <w:t>remained</w:t>
      </w:r>
      <w:r w:rsidRPr="001F551E">
        <w:t>)</w:t>
      </w:r>
      <w:r>
        <w:t>.</w:t>
      </w:r>
      <w:r w:rsidRPr="005C0A14">
        <w:t xml:space="preserve"> </w:t>
      </w:r>
    </w:p>
    <w:p w14:paraId="208A43EE" w14:textId="77777777" w:rsidR="000377B5" w:rsidRPr="00EF1B45" w:rsidRDefault="000377B5" w:rsidP="000377B5">
      <w:pPr>
        <w:pStyle w:val="Level3numbered"/>
      </w:pPr>
      <w:r w:rsidRPr="001F551E">
        <w:t xml:space="preserve">The committee </w:t>
      </w:r>
      <w:r w:rsidRPr="002C258D">
        <w:t>discussed</w:t>
      </w:r>
      <w:r w:rsidRPr="001F551E">
        <w:t xml:space="preserve"> confidential information submitted for this item.</w:t>
      </w:r>
    </w:p>
    <w:p w14:paraId="735CC112" w14:textId="36781024" w:rsidR="000377B5" w:rsidRPr="001F551E" w:rsidRDefault="000377B5" w:rsidP="000377B5">
      <w:pPr>
        <w:pStyle w:val="Level2numbered"/>
      </w:pPr>
      <w:r w:rsidRPr="001F551E">
        <w:t xml:space="preserve">Part 2b </w:t>
      </w:r>
      <w:r>
        <w:t xml:space="preserve">– </w:t>
      </w:r>
      <w:r w:rsidRPr="001F551E">
        <w:t>Closed session (</w:t>
      </w:r>
      <w:r w:rsidR="0012170A">
        <w:t>E</w:t>
      </w:r>
      <w:r w:rsidR="0012170A" w:rsidRPr="001F551E">
        <w:t>xternal</w:t>
      </w:r>
      <w:r w:rsidRPr="001F551E">
        <w:t xml:space="preserve"> group representatives </w:t>
      </w:r>
      <w:r w:rsidR="00906F51">
        <w:t xml:space="preserve">and Professor </w:t>
      </w:r>
      <w:r w:rsidR="00906F51" w:rsidRPr="000156F3">
        <w:rPr>
          <w:rFonts w:eastAsia="Calibri"/>
        </w:rPr>
        <w:t>Peter Clark</w:t>
      </w:r>
      <w:r w:rsidR="00906F51" w:rsidRPr="001F551E">
        <w:t xml:space="preserve"> </w:t>
      </w:r>
      <w:r w:rsidRPr="001F551E">
        <w:t>were asked to leave the meeting)</w:t>
      </w:r>
      <w:r>
        <w:t>.</w:t>
      </w:r>
    </w:p>
    <w:p w14:paraId="1E23CDCA" w14:textId="481293EB" w:rsidR="00E324C0" w:rsidRPr="00E324C0" w:rsidRDefault="00E324C0" w:rsidP="00E324C0">
      <w:pPr>
        <w:pStyle w:val="Level2numbered"/>
      </w:pPr>
      <w:r w:rsidRPr="00E324C0">
        <w:t xml:space="preserve">The committee asked the NICE technical team to prepare the documents in line with </w:t>
      </w:r>
      <w:r w:rsidR="006D7E9B">
        <w:t>its</w:t>
      </w:r>
      <w:r w:rsidR="006D7E9B" w:rsidRPr="00E324C0">
        <w:t xml:space="preserve"> </w:t>
      </w:r>
      <w:r w:rsidRPr="00E324C0">
        <w:t xml:space="preserve">decisions and further updates will be available on the topic webpage in due course: </w:t>
      </w:r>
      <w:hyperlink r:id="rId8" w:history="1">
        <w:r w:rsidRPr="00025367">
          <w:rPr>
            <w:rStyle w:val="Hyperlink"/>
          </w:rPr>
          <w:t>https://www.nice.org.uk/guidance/indevelopment/gid-ta10584</w:t>
        </w:r>
      </w:hyperlink>
      <w:r>
        <w:t xml:space="preserve"> </w:t>
      </w:r>
    </w:p>
    <w:p w14:paraId="43B86F28" w14:textId="3EEEC015" w:rsidR="000377B5" w:rsidRPr="003E5516" w:rsidRDefault="00C20CBA" w:rsidP="000377B5">
      <w:pPr>
        <w:pStyle w:val="Heading3"/>
      </w:pPr>
      <w:sdt>
        <w:sdtPr>
          <w:id w:val="1771352973"/>
          <w:placeholder>
            <w:docPart w:val="4C40F130873645A5A0ECEBCF9D2DAA68"/>
          </w:placeholder>
          <w:dropDownList>
            <w:listItem w:value="Choose an option"/>
            <w:listItem w:displayText="Appraisal" w:value="Appraisal"/>
            <w:listItem w:displayText="Evaluation" w:value="Evaluation"/>
          </w:dropDownList>
        </w:sdtPr>
        <w:sdtEndPr/>
        <w:sdtContent>
          <w:r w:rsidR="000377B5">
            <w:t>Appraisal</w:t>
          </w:r>
        </w:sdtContent>
      </w:sdt>
      <w:r w:rsidR="000377B5">
        <w:t xml:space="preserve"> of </w:t>
      </w:r>
      <w:sdt>
        <w:sdtPr>
          <w:id w:val="2038615724"/>
          <w:placeholder>
            <w:docPart w:val="B98C94BDD52A4D4483468679328780B8"/>
          </w:placeholder>
        </w:sdtPr>
        <w:sdtEndPr/>
        <w:sdtContent>
          <w:r w:rsidR="000377B5" w:rsidRPr="000377B5">
            <w:t xml:space="preserve">[ID1669] Psoriasis (plaque, moderate, severe, age 6-17) - </w:t>
          </w:r>
          <w:proofErr w:type="spellStart"/>
          <w:r w:rsidR="000377B5" w:rsidRPr="000377B5">
            <w:t>secukinumab</w:t>
          </w:r>
          <w:proofErr w:type="spellEnd"/>
        </w:sdtContent>
      </w:sdt>
    </w:p>
    <w:p w14:paraId="158D2202" w14:textId="77777777" w:rsidR="000377B5" w:rsidRPr="00EF1B45" w:rsidRDefault="000377B5" w:rsidP="000377B5">
      <w:pPr>
        <w:pStyle w:val="Level2numbered"/>
      </w:pPr>
      <w:r w:rsidRPr="00EF1B45">
        <w:t>Part 1 – Open session</w:t>
      </w:r>
    </w:p>
    <w:p w14:paraId="625E5D59" w14:textId="10626513" w:rsidR="000377B5" w:rsidRPr="00205638" w:rsidRDefault="000377B5" w:rsidP="000377B5">
      <w:pPr>
        <w:pStyle w:val="Level3numbered"/>
      </w:pPr>
      <w:r w:rsidRPr="00205638">
        <w:t>The</w:t>
      </w:r>
      <w:r w:rsidR="0012170A">
        <w:t xml:space="preserve"> c</w:t>
      </w:r>
      <w:r w:rsidRPr="00205638">
        <w:t>hair</w:t>
      </w:r>
      <w:r w:rsidR="003F49BC">
        <w:t>, Dr Sanjeev Patel,</w:t>
      </w:r>
      <w:r w:rsidRPr="00205638">
        <w:t xml:space="preserve"> welcomed the invited professional experts, external group representatives, members of the public and company representatives from </w:t>
      </w:r>
      <w:sdt>
        <w:sdtPr>
          <w:id w:val="177162996"/>
          <w:placeholder>
            <w:docPart w:val="6258605BE28948B8812E94F3A388A4FD"/>
          </w:placeholder>
        </w:sdtPr>
        <w:sdtEndPr/>
        <w:sdtContent>
          <w:r w:rsidR="007F068A" w:rsidRPr="007F068A">
            <w:t>Novartis Pharmaceuticals (UK) Ltd</w:t>
          </w:r>
          <w:r w:rsidR="007F068A">
            <w:t>.</w:t>
          </w:r>
        </w:sdtContent>
      </w:sdt>
    </w:p>
    <w:p w14:paraId="59300921" w14:textId="0E2ACE99" w:rsidR="000377B5" w:rsidRPr="00205638" w:rsidRDefault="000377B5" w:rsidP="000377B5">
      <w:pPr>
        <w:pStyle w:val="Level3numbered"/>
      </w:pPr>
      <w:r w:rsidRPr="00205638">
        <w:t>The chair</w:t>
      </w:r>
      <w:r w:rsidR="0012170A">
        <w:t>, Dr Sanjeev Patel,</w:t>
      </w:r>
      <w:r w:rsidRPr="00205638">
        <w:t xml:space="preserve"> asked all committee members, professional experts, external group representatives and NICE </w:t>
      </w:r>
      <w:r w:rsidRPr="002C258D">
        <w:t>staff</w:t>
      </w:r>
      <w:r w:rsidRPr="00205638">
        <w:t xml:space="preserve"> present to declare any relevant interests in relation to the item being considered. </w:t>
      </w:r>
    </w:p>
    <w:p w14:paraId="4BDEC722" w14:textId="7A886281" w:rsidR="000377B5" w:rsidRPr="00C959F5" w:rsidRDefault="000377B5" w:rsidP="000377B5">
      <w:pPr>
        <w:pStyle w:val="Level3numbered"/>
      </w:pPr>
      <w:r w:rsidRPr="00C959F5">
        <w:t xml:space="preserve">The </w:t>
      </w:r>
      <w:r w:rsidR="0012170A">
        <w:t>c</w:t>
      </w:r>
      <w:r w:rsidRPr="00C959F5">
        <w:t xml:space="preserve">hair led a discussion </w:t>
      </w:r>
      <w:sdt>
        <w:sdtPr>
          <w:id w:val="-840852040"/>
          <w:placeholder>
            <w:docPart w:val="7A327A7DB2344ACDBFBE3FB53664BD77"/>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7F068A">
            <w:t>of the evidence presented to the committee.</w:t>
          </w:r>
        </w:sdtContent>
      </w:sdt>
      <w:r w:rsidRPr="00C959F5">
        <w:t xml:space="preserve"> This information was presented to the committee by </w:t>
      </w:r>
      <w:r w:rsidR="007F068A">
        <w:t>Henry Edwards.</w:t>
      </w:r>
    </w:p>
    <w:p w14:paraId="3C8A34A6" w14:textId="0D6235C1" w:rsidR="000377B5" w:rsidRPr="001F551E" w:rsidRDefault="000377B5" w:rsidP="000377B5">
      <w:pPr>
        <w:pStyle w:val="Level2numbered"/>
      </w:pPr>
      <w:r w:rsidRPr="001F551E">
        <w:t xml:space="preserve">Part 2a – Closed session (members of the public </w:t>
      </w:r>
      <w:r w:rsidR="008538BC">
        <w:t xml:space="preserve">and company representatives </w:t>
      </w:r>
      <w:r w:rsidRPr="001F551E">
        <w:t>were asked to leave the meeting</w:t>
      </w:r>
      <w:r w:rsidR="008538BC">
        <w:t xml:space="preserve">. The </w:t>
      </w:r>
      <w:r w:rsidR="004D3BE1">
        <w:t>external</w:t>
      </w:r>
      <w:r w:rsidR="008538BC">
        <w:t xml:space="preserve"> </w:t>
      </w:r>
      <w:r w:rsidR="004D3BE1">
        <w:t xml:space="preserve">representative </w:t>
      </w:r>
      <w:r w:rsidR="008538BC">
        <w:t>group</w:t>
      </w:r>
      <w:r w:rsidRPr="001F551E">
        <w:t>)</w:t>
      </w:r>
      <w:r>
        <w:t>.</w:t>
      </w:r>
      <w:r w:rsidRPr="005C0A14">
        <w:t xml:space="preserve"> </w:t>
      </w:r>
    </w:p>
    <w:p w14:paraId="1D12A138" w14:textId="77777777" w:rsidR="000377B5" w:rsidRPr="00EF1B45" w:rsidRDefault="000377B5" w:rsidP="000377B5">
      <w:pPr>
        <w:pStyle w:val="Level3numbered"/>
      </w:pPr>
      <w:r w:rsidRPr="001F551E">
        <w:t xml:space="preserve">The committee </w:t>
      </w:r>
      <w:r w:rsidRPr="002C258D">
        <w:t>discussed</w:t>
      </w:r>
      <w:r w:rsidRPr="001F551E">
        <w:t xml:space="preserve"> confidential information submitted for this item.</w:t>
      </w:r>
    </w:p>
    <w:p w14:paraId="6EBF9DCF" w14:textId="70D10B51" w:rsidR="000377B5" w:rsidRPr="001F551E" w:rsidRDefault="000377B5" w:rsidP="000377B5">
      <w:pPr>
        <w:pStyle w:val="Level2numbered"/>
      </w:pPr>
      <w:r w:rsidRPr="001F551E">
        <w:t xml:space="preserve">Part 2b </w:t>
      </w:r>
      <w:r>
        <w:t xml:space="preserve">– </w:t>
      </w:r>
      <w:r w:rsidRPr="001F551E">
        <w:t>Closed session (company representatives, external group representatives and members of the public were asked to leave the meeting)</w:t>
      </w:r>
      <w:r>
        <w:t>.</w:t>
      </w:r>
    </w:p>
    <w:p w14:paraId="0ECF12CA" w14:textId="33F39FB8" w:rsidR="000377B5" w:rsidRPr="005C6F01" w:rsidRDefault="00D577F2" w:rsidP="00D42161">
      <w:pPr>
        <w:pStyle w:val="Level3numbered"/>
        <w:numPr>
          <w:ilvl w:val="0"/>
          <w:numId w:val="0"/>
        </w:numPr>
        <w:ind w:left="2155" w:hanging="737"/>
      </w:pPr>
      <w:r>
        <w:t xml:space="preserve">7.2.3 </w:t>
      </w:r>
      <w:r>
        <w:tab/>
      </w:r>
      <w:r w:rsidR="000377B5" w:rsidRPr="005C6F01">
        <w:t xml:space="preserve">The committee then agreed on the content of the </w:t>
      </w:r>
      <w:sdt>
        <w:sdtPr>
          <w:id w:val="-1575270374"/>
          <w:placeholder>
            <w:docPart w:val="54DD93B0DD384B77ABFF331DEA8E882A"/>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5C6F01" w:rsidRPr="005C6F01">
            <w:t>Final Appraisal Determination (FAD)</w:t>
          </w:r>
        </w:sdtContent>
      </w:sdt>
      <w:r w:rsidR="000377B5" w:rsidRPr="005C6F01">
        <w:t xml:space="preserve">. The committee decision was reached </w:t>
      </w:r>
      <w:sdt>
        <w:sdtPr>
          <w:id w:val="1391614707"/>
          <w:placeholder>
            <w:docPart w:val="ED9CBE58636F4A9FADF75A7F3E552EA8"/>
          </w:placeholder>
          <w:dropDownList>
            <w:listItem w:displayText="by consensus." w:value="by consensus."/>
            <w:listItem w:displayText="through a vote by members." w:value="through a vote by members."/>
          </w:dropDownList>
        </w:sdtPr>
        <w:sdtEndPr/>
        <w:sdtContent>
          <w:r w:rsidR="005C6F01" w:rsidRPr="005C6F01">
            <w:t>by consensus.</w:t>
          </w:r>
        </w:sdtContent>
      </w:sdt>
      <w:r w:rsidR="003F49BC">
        <w:t xml:space="preserve"> </w:t>
      </w:r>
      <w:r w:rsidR="00D42161">
        <w:t xml:space="preserve">7.3.2 </w:t>
      </w:r>
      <w:r>
        <w:tab/>
      </w:r>
      <w:r w:rsidR="000377B5" w:rsidRPr="005C6F01">
        <w:t xml:space="preserve">The committee asked the NICE technical team to prepare the </w:t>
      </w:r>
      <w:sdt>
        <w:sdtPr>
          <w:id w:val="1910034737"/>
          <w:placeholder>
            <w:docPart w:val="5625C6B2455D43E6BE2CC490C1184753"/>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C35588">
            <w:t>Final Appraisal Determination (FAD)</w:t>
          </w:r>
        </w:sdtContent>
      </w:sdt>
      <w:r w:rsidR="000377B5" w:rsidRPr="005C6F01">
        <w:t xml:space="preserve"> in line with </w:t>
      </w:r>
      <w:r w:rsidR="003F49BC">
        <w:t>its</w:t>
      </w:r>
      <w:r w:rsidR="003F49BC" w:rsidRPr="005C6F01">
        <w:t xml:space="preserve"> </w:t>
      </w:r>
      <w:r w:rsidR="000377B5" w:rsidRPr="005C6F01">
        <w:t>decisions.</w:t>
      </w:r>
    </w:p>
    <w:p w14:paraId="637CF4C3" w14:textId="77777777" w:rsidR="009B5D1C" w:rsidRPr="00C02D61" w:rsidRDefault="00236AD0" w:rsidP="003E65BA">
      <w:pPr>
        <w:pStyle w:val="Heading3"/>
      </w:pPr>
      <w:r w:rsidRPr="00C02D61">
        <w:t>Date of the next meeting</w:t>
      </w:r>
    </w:p>
    <w:p w14:paraId="4BC6CA9C" w14:textId="3B8734B6" w:rsidR="00463336" w:rsidRDefault="007507BD" w:rsidP="00AD0E92">
      <w:pPr>
        <w:pStyle w:val="Paragraphnonumbers"/>
      </w:pPr>
      <w:r w:rsidRPr="001F551E">
        <w:t xml:space="preserve">The next meeting of the </w:t>
      </w:r>
      <w:sdt>
        <w:sdtPr>
          <w:id w:val="-387804847"/>
          <w:placeholder>
            <w:docPart w:val="38D9E53488FC4958A6D1B1CF4B9169D8"/>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B410DC">
            <w:t>Technology Appraisal Committee B</w:t>
          </w:r>
        </w:sdtContent>
      </w:sdt>
      <w:r w:rsidR="00236AD0" w:rsidRPr="001F551E">
        <w:t xml:space="preserve"> will be held on </w:t>
      </w:r>
      <w:sdt>
        <w:sdtPr>
          <w:id w:val="1237431929"/>
          <w:placeholder>
            <w:docPart w:val="98073D129D9841F49346E5B447DAE065"/>
          </w:placeholder>
        </w:sdtPr>
        <w:sdtEndPr/>
        <w:sdtContent>
          <w:r w:rsidR="00C81A2A">
            <w:t>Thursday 9 September 2021</w:t>
          </w:r>
        </w:sdtContent>
      </w:sdt>
      <w:r w:rsidR="00205638" w:rsidRPr="001F551E">
        <w:t xml:space="preserve"> </w:t>
      </w:r>
      <w:r w:rsidR="00A45CDD" w:rsidRPr="001F551E">
        <w:t xml:space="preserve">and will start promptly at </w:t>
      </w:r>
      <w:sdt>
        <w:sdtPr>
          <w:id w:val="959776136"/>
          <w:placeholder>
            <w:docPart w:val="EE65A7B405C14FA1AE6A58BDF7F9B105"/>
          </w:placeholder>
        </w:sdtPr>
        <w:sdtEndPr/>
        <w:sdtContent>
          <w:r w:rsidR="00B410DC">
            <w:t>9:00am</w:t>
          </w:r>
        </w:sdtContent>
      </w:sdt>
      <w:r w:rsidR="00236AD0" w:rsidRPr="001F551E">
        <w:t xml:space="preserve">. </w:t>
      </w:r>
    </w:p>
    <w:p w14:paraId="2457A07C" w14:textId="77777777" w:rsidR="00135794" w:rsidRDefault="00135794" w:rsidP="00B62844">
      <w:pPr>
        <w:spacing w:line="276" w:lineRule="auto"/>
      </w:pPr>
    </w:p>
    <w:p w14:paraId="50B47868" w14:textId="77777777" w:rsidR="00135794" w:rsidRDefault="00135794" w:rsidP="00B62844">
      <w:pPr>
        <w:spacing w:line="276" w:lineRule="auto"/>
      </w:pPr>
    </w:p>
    <w:p w14:paraId="367C12EF" w14:textId="77777777" w:rsidR="00135794" w:rsidRPr="001F551E" w:rsidRDefault="00135794" w:rsidP="00B62844">
      <w:pPr>
        <w:spacing w:line="276" w:lineRule="auto"/>
      </w:pPr>
    </w:p>
    <w:sectPr w:rsidR="00135794" w:rsidRPr="001F551E"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28933" w14:textId="77777777" w:rsidR="00F067A5" w:rsidRDefault="00F067A5" w:rsidP="006231D3">
      <w:r>
        <w:separator/>
      </w:r>
    </w:p>
  </w:endnote>
  <w:endnote w:type="continuationSeparator" w:id="0">
    <w:p w14:paraId="356A6338" w14:textId="77777777" w:rsidR="00F067A5" w:rsidRDefault="00F067A5" w:rsidP="006231D3">
      <w:r>
        <w:continuationSeparator/>
      </w:r>
    </w:p>
  </w:endnote>
  <w:endnote w:type="continuationNotice" w:id="1">
    <w:p w14:paraId="72AC5196" w14:textId="77777777" w:rsidR="00F067A5" w:rsidRDefault="00F067A5"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56B3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C20CBA">
      <w:fldChar w:fldCharType="begin"/>
    </w:r>
    <w:r w:rsidR="00C20CBA">
      <w:instrText xml:space="preserve"> NUMPAGES  </w:instrText>
    </w:r>
    <w:r w:rsidR="00C20CBA">
      <w:fldChar w:fldCharType="separate"/>
    </w:r>
    <w:r>
      <w:rPr>
        <w:noProof/>
      </w:rPr>
      <w:t>5</w:t>
    </w:r>
    <w:r w:rsidR="00C20CBA">
      <w:rPr>
        <w:noProof/>
      </w:rPr>
      <w:fldChar w:fldCharType="end"/>
    </w:r>
  </w:p>
  <w:p w14:paraId="444F9392"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0C005E0" wp14:editId="41AE55C4">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BDD1969"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83809" w14:textId="77777777" w:rsidR="00F067A5" w:rsidRDefault="00F067A5" w:rsidP="006231D3">
      <w:r>
        <w:separator/>
      </w:r>
    </w:p>
  </w:footnote>
  <w:footnote w:type="continuationSeparator" w:id="0">
    <w:p w14:paraId="37C5469D" w14:textId="77777777" w:rsidR="00F067A5" w:rsidRDefault="00F067A5" w:rsidP="006231D3">
      <w:r>
        <w:continuationSeparator/>
      </w:r>
    </w:p>
  </w:footnote>
  <w:footnote w:type="continuationNotice" w:id="1">
    <w:p w14:paraId="05822133" w14:textId="77777777" w:rsidR="00F067A5" w:rsidRDefault="00F067A5"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5F3EC" w14:textId="77777777" w:rsidR="009807BF" w:rsidRDefault="009807BF" w:rsidP="006231D3">
    <w:pPr>
      <w:pStyle w:val="Header"/>
    </w:pPr>
    <w:r>
      <w:rPr>
        <w:noProof/>
      </w:rPr>
      <w:drawing>
        <wp:anchor distT="0" distB="0" distL="114300" distR="114300" simplePos="0" relativeHeight="251659264" behindDoc="1" locked="0" layoutInCell="1" allowOverlap="1" wp14:anchorId="47BA4615" wp14:editId="501F6DB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01657B2"/>
    <w:multiLevelType w:val="multilevel"/>
    <w:tmpl w:val="1E90F486"/>
    <w:lvl w:ilvl="0">
      <w:start w:val="4"/>
      <w:numFmt w:val="decimal"/>
      <w:lvlText w:val="%1"/>
      <w:lvlJc w:val="left"/>
      <w:pPr>
        <w:ind w:left="530" w:hanging="530"/>
      </w:pPr>
      <w:rPr>
        <w:rFonts w:hint="default"/>
      </w:rPr>
    </w:lvl>
    <w:lvl w:ilvl="1">
      <w:start w:val="1"/>
      <w:numFmt w:val="decimal"/>
      <w:lvlText w:val="%1.%2"/>
      <w:lvlJc w:val="left"/>
      <w:pPr>
        <w:ind w:left="1522" w:hanging="530"/>
      </w:pPr>
      <w:rPr>
        <w:rFonts w:hint="default"/>
      </w:rPr>
    </w:lvl>
    <w:lvl w:ilvl="2">
      <w:start w:val="3"/>
      <w:numFmt w:val="decimal"/>
      <w:lvlText w:val="%1.%2.%3"/>
      <w:lvlJc w:val="left"/>
      <w:pPr>
        <w:ind w:left="2704" w:hanging="720"/>
      </w:pPr>
      <w:rPr>
        <w:rFonts w:hint="default"/>
      </w:rPr>
    </w:lvl>
    <w:lvl w:ilvl="3">
      <w:start w:val="1"/>
      <w:numFmt w:val="decimal"/>
      <w:lvlText w:val="%1.%2.%3.%4"/>
      <w:lvlJc w:val="left"/>
      <w:pPr>
        <w:ind w:left="4056" w:hanging="1080"/>
      </w:pPr>
      <w:rPr>
        <w:rFonts w:hint="default"/>
      </w:rPr>
    </w:lvl>
    <w:lvl w:ilvl="4">
      <w:start w:val="1"/>
      <w:numFmt w:val="decimal"/>
      <w:lvlText w:val="%1.%2.%3.%4.%5"/>
      <w:lvlJc w:val="left"/>
      <w:pPr>
        <w:ind w:left="5048" w:hanging="1080"/>
      </w:pPr>
      <w:rPr>
        <w:rFonts w:hint="default"/>
      </w:rPr>
    </w:lvl>
    <w:lvl w:ilvl="5">
      <w:start w:val="1"/>
      <w:numFmt w:val="decimal"/>
      <w:lvlText w:val="%1.%2.%3.%4.%5.%6"/>
      <w:lvlJc w:val="left"/>
      <w:pPr>
        <w:ind w:left="6400" w:hanging="1440"/>
      </w:pPr>
      <w:rPr>
        <w:rFonts w:hint="default"/>
      </w:rPr>
    </w:lvl>
    <w:lvl w:ilvl="6">
      <w:start w:val="1"/>
      <w:numFmt w:val="decimal"/>
      <w:lvlText w:val="%1.%2.%3.%4.%5.%6.%7"/>
      <w:lvlJc w:val="left"/>
      <w:pPr>
        <w:ind w:left="7392" w:hanging="1440"/>
      </w:pPr>
      <w:rPr>
        <w:rFonts w:hint="default"/>
      </w:rPr>
    </w:lvl>
    <w:lvl w:ilvl="7">
      <w:start w:val="1"/>
      <w:numFmt w:val="decimal"/>
      <w:lvlText w:val="%1.%2.%3.%4.%5.%6.%7.%8"/>
      <w:lvlJc w:val="left"/>
      <w:pPr>
        <w:ind w:left="8744" w:hanging="1800"/>
      </w:pPr>
      <w:rPr>
        <w:rFonts w:hint="default"/>
      </w:rPr>
    </w:lvl>
    <w:lvl w:ilvl="8">
      <w:start w:val="1"/>
      <w:numFmt w:val="decimal"/>
      <w:lvlText w:val="%1.%2.%3.%4.%5.%6.%7.%8.%9"/>
      <w:lvlJc w:val="left"/>
      <w:pPr>
        <w:ind w:left="9736" w:hanging="1800"/>
      </w:pPr>
      <w:rPr>
        <w:rFont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584176ED"/>
    <w:multiLevelType w:val="hybridMultilevel"/>
    <w:tmpl w:val="84E6F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20"/>
  </w:num>
  <w:num w:numId="4">
    <w:abstractNumId w:val="17"/>
  </w:num>
  <w:num w:numId="5">
    <w:abstractNumId w:val="22"/>
  </w:num>
  <w:num w:numId="6">
    <w:abstractNumId w:val="24"/>
  </w:num>
  <w:num w:numId="7">
    <w:abstractNumId w:val="10"/>
  </w:num>
  <w:num w:numId="8">
    <w:abstractNumId w:val="13"/>
  </w:num>
  <w:num w:numId="9">
    <w:abstractNumId w:val="23"/>
  </w:num>
  <w:num w:numId="10">
    <w:abstractNumId w:val="22"/>
  </w:num>
  <w:num w:numId="11">
    <w:abstractNumId w:val="22"/>
  </w:num>
  <w:num w:numId="12">
    <w:abstractNumId w:val="22"/>
  </w:num>
  <w:num w:numId="13">
    <w:abstractNumId w:val="14"/>
  </w:num>
  <w:num w:numId="14">
    <w:abstractNumId w:val="18"/>
  </w:num>
  <w:num w:numId="15">
    <w:abstractNumId w:val="11"/>
  </w:num>
  <w:num w:numId="16">
    <w:abstractNumId w:val="15"/>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num>
  <w:num w:numId="29">
    <w:abstractNumId w:val="12"/>
  </w:num>
  <w:num w:numId="30">
    <w:abstractNumId w:val="13"/>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653306"/>
    <w:rsid w:val="00015D80"/>
    <w:rsid w:val="00021917"/>
    <w:rsid w:val="00031524"/>
    <w:rsid w:val="000377B5"/>
    <w:rsid w:val="00040BED"/>
    <w:rsid w:val="000411A2"/>
    <w:rsid w:val="00044FC1"/>
    <w:rsid w:val="00053C24"/>
    <w:rsid w:val="00080C80"/>
    <w:rsid w:val="00082986"/>
    <w:rsid w:val="00083CF9"/>
    <w:rsid w:val="00085585"/>
    <w:rsid w:val="00095BBC"/>
    <w:rsid w:val="000A3C2F"/>
    <w:rsid w:val="000A687D"/>
    <w:rsid w:val="000B7E44"/>
    <w:rsid w:val="000C4E08"/>
    <w:rsid w:val="000D1197"/>
    <w:rsid w:val="000E2796"/>
    <w:rsid w:val="000F04B6"/>
    <w:rsid w:val="000F14DA"/>
    <w:rsid w:val="0010461D"/>
    <w:rsid w:val="0011038B"/>
    <w:rsid w:val="00112212"/>
    <w:rsid w:val="0012100C"/>
    <w:rsid w:val="0012170A"/>
    <w:rsid w:val="001220B1"/>
    <w:rsid w:val="00135794"/>
    <w:rsid w:val="001420B9"/>
    <w:rsid w:val="00161397"/>
    <w:rsid w:val="001662DA"/>
    <w:rsid w:val="00167902"/>
    <w:rsid w:val="0017021A"/>
    <w:rsid w:val="00196E93"/>
    <w:rsid w:val="001A18CE"/>
    <w:rsid w:val="001C38B8"/>
    <w:rsid w:val="001C5FB8"/>
    <w:rsid w:val="001D64FF"/>
    <w:rsid w:val="001D769D"/>
    <w:rsid w:val="001E1376"/>
    <w:rsid w:val="001F2404"/>
    <w:rsid w:val="001F551E"/>
    <w:rsid w:val="00203456"/>
    <w:rsid w:val="002038C6"/>
    <w:rsid w:val="00205638"/>
    <w:rsid w:val="0022082C"/>
    <w:rsid w:val="002228E3"/>
    <w:rsid w:val="00223637"/>
    <w:rsid w:val="00236AD0"/>
    <w:rsid w:val="00240933"/>
    <w:rsid w:val="00250F16"/>
    <w:rsid w:val="002748D1"/>
    <w:rsid w:val="00277DAE"/>
    <w:rsid w:val="002812F1"/>
    <w:rsid w:val="002B5720"/>
    <w:rsid w:val="002C258D"/>
    <w:rsid w:val="002C5605"/>
    <w:rsid w:val="002C660B"/>
    <w:rsid w:val="002C7A84"/>
    <w:rsid w:val="002D1A7F"/>
    <w:rsid w:val="002E76AF"/>
    <w:rsid w:val="002F3D4E"/>
    <w:rsid w:val="002F5606"/>
    <w:rsid w:val="0030059A"/>
    <w:rsid w:val="00323E81"/>
    <w:rsid w:val="00337868"/>
    <w:rsid w:val="00344EA6"/>
    <w:rsid w:val="00350071"/>
    <w:rsid w:val="00370813"/>
    <w:rsid w:val="00377867"/>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49BC"/>
    <w:rsid w:val="003F5516"/>
    <w:rsid w:val="00402715"/>
    <w:rsid w:val="00402DFB"/>
    <w:rsid w:val="00410E8B"/>
    <w:rsid w:val="00411477"/>
    <w:rsid w:val="00411B9A"/>
    <w:rsid w:val="00422523"/>
    <w:rsid w:val="00423328"/>
    <w:rsid w:val="00436657"/>
    <w:rsid w:val="004366CD"/>
    <w:rsid w:val="00444D16"/>
    <w:rsid w:val="00451599"/>
    <w:rsid w:val="00456A6D"/>
    <w:rsid w:val="00463336"/>
    <w:rsid w:val="00463370"/>
    <w:rsid w:val="00465E35"/>
    <w:rsid w:val="004B45D0"/>
    <w:rsid w:val="004D3BE1"/>
    <w:rsid w:val="004D720B"/>
    <w:rsid w:val="004E02E2"/>
    <w:rsid w:val="004E75D6"/>
    <w:rsid w:val="00507F46"/>
    <w:rsid w:val="005360C8"/>
    <w:rsid w:val="00556AD2"/>
    <w:rsid w:val="00593560"/>
    <w:rsid w:val="00596F1C"/>
    <w:rsid w:val="005A21EC"/>
    <w:rsid w:val="005C0A14"/>
    <w:rsid w:val="005C6F01"/>
    <w:rsid w:val="005D2B46"/>
    <w:rsid w:val="005E24AD"/>
    <w:rsid w:val="005E2873"/>
    <w:rsid w:val="005E2FA2"/>
    <w:rsid w:val="00603397"/>
    <w:rsid w:val="00611CB1"/>
    <w:rsid w:val="00613786"/>
    <w:rsid w:val="006231D3"/>
    <w:rsid w:val="0064247C"/>
    <w:rsid w:val="00643C23"/>
    <w:rsid w:val="0064521E"/>
    <w:rsid w:val="00653306"/>
    <w:rsid w:val="00654704"/>
    <w:rsid w:val="0066652E"/>
    <w:rsid w:val="00670F87"/>
    <w:rsid w:val="006712CE"/>
    <w:rsid w:val="0067259D"/>
    <w:rsid w:val="00682F9B"/>
    <w:rsid w:val="00683EA8"/>
    <w:rsid w:val="006B324A"/>
    <w:rsid w:val="006B405B"/>
    <w:rsid w:val="006B4C67"/>
    <w:rsid w:val="006D3185"/>
    <w:rsid w:val="006D7E9B"/>
    <w:rsid w:val="006F3468"/>
    <w:rsid w:val="007019D5"/>
    <w:rsid w:val="007410F2"/>
    <w:rsid w:val="007507BD"/>
    <w:rsid w:val="00755E0E"/>
    <w:rsid w:val="007574E0"/>
    <w:rsid w:val="00761C9C"/>
    <w:rsid w:val="00774747"/>
    <w:rsid w:val="00782C9C"/>
    <w:rsid w:val="00783FEC"/>
    <w:rsid w:val="007851C3"/>
    <w:rsid w:val="007A0091"/>
    <w:rsid w:val="007A0762"/>
    <w:rsid w:val="007A3DC0"/>
    <w:rsid w:val="007A689D"/>
    <w:rsid w:val="007A77E4"/>
    <w:rsid w:val="007B5879"/>
    <w:rsid w:val="007C331F"/>
    <w:rsid w:val="007C5EC3"/>
    <w:rsid w:val="007D0181"/>
    <w:rsid w:val="007D0D24"/>
    <w:rsid w:val="007F068A"/>
    <w:rsid w:val="007F5E7F"/>
    <w:rsid w:val="0080646D"/>
    <w:rsid w:val="008236B6"/>
    <w:rsid w:val="00835FBC"/>
    <w:rsid w:val="00842ACF"/>
    <w:rsid w:val="008451A1"/>
    <w:rsid w:val="00850C0E"/>
    <w:rsid w:val="008538BC"/>
    <w:rsid w:val="00861680"/>
    <w:rsid w:val="0088566F"/>
    <w:rsid w:val="008937E0"/>
    <w:rsid w:val="008C3DD4"/>
    <w:rsid w:val="008C42E7"/>
    <w:rsid w:val="008C44A2"/>
    <w:rsid w:val="008E0E0D"/>
    <w:rsid w:val="008E75F2"/>
    <w:rsid w:val="00903E68"/>
    <w:rsid w:val="00905A0F"/>
    <w:rsid w:val="00906F51"/>
    <w:rsid w:val="009103D6"/>
    <w:rsid w:val="009114CE"/>
    <w:rsid w:val="00922F67"/>
    <w:rsid w:val="00924278"/>
    <w:rsid w:val="00945826"/>
    <w:rsid w:val="00947812"/>
    <w:rsid w:val="00953E52"/>
    <w:rsid w:val="00955914"/>
    <w:rsid w:val="009665AE"/>
    <w:rsid w:val="009742E7"/>
    <w:rsid w:val="009807BF"/>
    <w:rsid w:val="00986E38"/>
    <w:rsid w:val="00994987"/>
    <w:rsid w:val="0099758F"/>
    <w:rsid w:val="009B0F74"/>
    <w:rsid w:val="009B1704"/>
    <w:rsid w:val="009B5D1C"/>
    <w:rsid w:val="009D1A06"/>
    <w:rsid w:val="009E20B3"/>
    <w:rsid w:val="009E4E35"/>
    <w:rsid w:val="00A06F9C"/>
    <w:rsid w:val="00A269AF"/>
    <w:rsid w:val="00A35D76"/>
    <w:rsid w:val="00A3610D"/>
    <w:rsid w:val="00A428F8"/>
    <w:rsid w:val="00A45CDD"/>
    <w:rsid w:val="00A60AF0"/>
    <w:rsid w:val="00A70955"/>
    <w:rsid w:val="00A82301"/>
    <w:rsid w:val="00A82558"/>
    <w:rsid w:val="00A973EA"/>
    <w:rsid w:val="00AC7782"/>
    <w:rsid w:val="00AC7BD7"/>
    <w:rsid w:val="00AD0E92"/>
    <w:rsid w:val="00AD3FA3"/>
    <w:rsid w:val="00AD6F07"/>
    <w:rsid w:val="00AF3BCA"/>
    <w:rsid w:val="00B053D4"/>
    <w:rsid w:val="00B30A82"/>
    <w:rsid w:val="00B410DC"/>
    <w:rsid w:val="00B429C5"/>
    <w:rsid w:val="00B45ABC"/>
    <w:rsid w:val="00B61882"/>
    <w:rsid w:val="00B62844"/>
    <w:rsid w:val="00B76EE1"/>
    <w:rsid w:val="00B85DE1"/>
    <w:rsid w:val="00B97012"/>
    <w:rsid w:val="00BA07EB"/>
    <w:rsid w:val="00BA4EAD"/>
    <w:rsid w:val="00BB22E9"/>
    <w:rsid w:val="00BB49D9"/>
    <w:rsid w:val="00BC47C4"/>
    <w:rsid w:val="00BC6C1F"/>
    <w:rsid w:val="00BD1329"/>
    <w:rsid w:val="00BD5A8E"/>
    <w:rsid w:val="00C015B8"/>
    <w:rsid w:val="00C02D61"/>
    <w:rsid w:val="00C04D2E"/>
    <w:rsid w:val="00C20CBA"/>
    <w:rsid w:val="00C3119A"/>
    <w:rsid w:val="00C35588"/>
    <w:rsid w:val="00C4215E"/>
    <w:rsid w:val="00C51601"/>
    <w:rsid w:val="00C55E3A"/>
    <w:rsid w:val="00C7373D"/>
    <w:rsid w:val="00C75930"/>
    <w:rsid w:val="00C7616D"/>
    <w:rsid w:val="00C81A2A"/>
    <w:rsid w:val="00C82EFE"/>
    <w:rsid w:val="00C871D3"/>
    <w:rsid w:val="00C941B6"/>
    <w:rsid w:val="00C959F5"/>
    <w:rsid w:val="00C978CB"/>
    <w:rsid w:val="00CB021F"/>
    <w:rsid w:val="00CB14E1"/>
    <w:rsid w:val="00CB4466"/>
    <w:rsid w:val="00D0690E"/>
    <w:rsid w:val="00D11E93"/>
    <w:rsid w:val="00D14E64"/>
    <w:rsid w:val="00D22F90"/>
    <w:rsid w:val="00D33D2F"/>
    <w:rsid w:val="00D36E00"/>
    <w:rsid w:val="00D42161"/>
    <w:rsid w:val="00D56A83"/>
    <w:rsid w:val="00D577F2"/>
    <w:rsid w:val="00D70F52"/>
    <w:rsid w:val="00D74026"/>
    <w:rsid w:val="00DA0F66"/>
    <w:rsid w:val="00DA1F50"/>
    <w:rsid w:val="00DA78F8"/>
    <w:rsid w:val="00DA7E81"/>
    <w:rsid w:val="00DB7ED3"/>
    <w:rsid w:val="00DC1F86"/>
    <w:rsid w:val="00DC31E0"/>
    <w:rsid w:val="00DD06F9"/>
    <w:rsid w:val="00DF0C5C"/>
    <w:rsid w:val="00E00AAB"/>
    <w:rsid w:val="00E16CDD"/>
    <w:rsid w:val="00E2211D"/>
    <w:rsid w:val="00E324C0"/>
    <w:rsid w:val="00E33553"/>
    <w:rsid w:val="00E37C8A"/>
    <w:rsid w:val="00E46F5D"/>
    <w:rsid w:val="00E53250"/>
    <w:rsid w:val="00E56B48"/>
    <w:rsid w:val="00E60116"/>
    <w:rsid w:val="00E77A26"/>
    <w:rsid w:val="00E82B9F"/>
    <w:rsid w:val="00E9120D"/>
    <w:rsid w:val="00E927DA"/>
    <w:rsid w:val="00E95304"/>
    <w:rsid w:val="00EA7444"/>
    <w:rsid w:val="00EB1941"/>
    <w:rsid w:val="00EB4B47"/>
    <w:rsid w:val="00EC57DD"/>
    <w:rsid w:val="00EF1B45"/>
    <w:rsid w:val="00EF2BE2"/>
    <w:rsid w:val="00F067A5"/>
    <w:rsid w:val="00F13B7C"/>
    <w:rsid w:val="00F32B92"/>
    <w:rsid w:val="00F401DA"/>
    <w:rsid w:val="00F42F8E"/>
    <w:rsid w:val="00F57A78"/>
    <w:rsid w:val="00F82693"/>
    <w:rsid w:val="00F86390"/>
    <w:rsid w:val="00F95663"/>
    <w:rsid w:val="00F97481"/>
    <w:rsid w:val="00FA676B"/>
    <w:rsid w:val="00FB5971"/>
    <w:rsid w:val="00FB7C71"/>
    <w:rsid w:val="00FD0266"/>
    <w:rsid w:val="00FE1041"/>
    <w:rsid w:val="00FF405F"/>
    <w:rsid w:val="00FF522D"/>
    <w:rsid w:val="00FF76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DEA7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58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E8C280B52B240B6BA0231E90697FB7F"/>
        <w:category>
          <w:name w:val="General"/>
          <w:gallery w:val="placeholder"/>
        </w:category>
        <w:types>
          <w:type w:val="bbPlcHdr"/>
        </w:types>
        <w:behaviors>
          <w:behavior w:val="content"/>
        </w:behaviors>
        <w:guid w:val="{2C91DEB3-7DFB-48A2-8F7B-D9E657ABAD14}"/>
      </w:docPartPr>
      <w:docPartBody>
        <w:p w:rsidR="006E24A8" w:rsidRDefault="00CD7029">
          <w:pPr>
            <w:pStyle w:val="FE8C280B52B240B6BA0231E90697FB7F"/>
          </w:pPr>
          <w:r w:rsidRPr="00BA4EAD">
            <w:rPr>
              <w:color w:val="44546A" w:themeColor="text2"/>
            </w:rPr>
            <w:t>Choose a committee</w:t>
          </w:r>
        </w:p>
      </w:docPartBody>
    </w:docPart>
    <w:docPart>
      <w:docPartPr>
        <w:name w:val="3EE6B63E4C1B4409A55C621ABBDB1CE6"/>
        <w:category>
          <w:name w:val="General"/>
          <w:gallery w:val="placeholder"/>
        </w:category>
        <w:types>
          <w:type w:val="bbPlcHdr"/>
        </w:types>
        <w:behaviors>
          <w:behavior w:val="content"/>
        </w:behaviors>
        <w:guid w:val="{11330981-179A-4484-AE41-2DCDE19AE705}"/>
      </w:docPartPr>
      <w:docPartBody>
        <w:p w:rsidR="006E24A8" w:rsidRDefault="00CD7029">
          <w:pPr>
            <w:pStyle w:val="3EE6B63E4C1B4409A55C621ABBDB1CE6"/>
          </w:pPr>
          <w:r w:rsidRPr="002B5720">
            <w:t>Choose an option</w:t>
          </w:r>
        </w:p>
      </w:docPartBody>
    </w:docPart>
    <w:docPart>
      <w:docPartPr>
        <w:name w:val="6CF4EB7D483F4580A6CCA07E0B5603D4"/>
        <w:category>
          <w:name w:val="General"/>
          <w:gallery w:val="placeholder"/>
        </w:category>
        <w:types>
          <w:type w:val="bbPlcHdr"/>
        </w:types>
        <w:behaviors>
          <w:behavior w:val="content"/>
        </w:behaviors>
        <w:guid w:val="{1246474B-6AF0-4B7A-803C-05161BF14789}"/>
      </w:docPartPr>
      <w:docPartBody>
        <w:p w:rsidR="006E24A8" w:rsidRDefault="00CD7029">
          <w:pPr>
            <w:pStyle w:val="6CF4EB7D483F4580A6CCA07E0B5603D4"/>
          </w:pPr>
          <w:r w:rsidRPr="002B5720">
            <w:t>Click or tap here to enter text.</w:t>
          </w:r>
        </w:p>
      </w:docPartBody>
    </w:docPart>
    <w:docPart>
      <w:docPartPr>
        <w:name w:val="01F0A3A1EBF74AA7A681DB381451902F"/>
        <w:category>
          <w:name w:val="General"/>
          <w:gallery w:val="placeholder"/>
        </w:category>
        <w:types>
          <w:type w:val="bbPlcHdr"/>
        </w:types>
        <w:behaviors>
          <w:behavior w:val="content"/>
        </w:behaviors>
        <w:guid w:val="{E0A1EBC2-440A-4718-9079-FECBA8EE68C4}"/>
      </w:docPartPr>
      <w:docPartBody>
        <w:p w:rsidR="006E24A8" w:rsidRDefault="00CD7029">
          <w:pPr>
            <w:pStyle w:val="01F0A3A1EBF74AA7A681DB381451902F"/>
          </w:pPr>
          <w:r w:rsidRPr="00970A0C">
            <w:rPr>
              <w:rStyle w:val="PlaceholderText"/>
            </w:rPr>
            <w:t>Click or tap here to enter text.</w:t>
          </w:r>
        </w:p>
      </w:docPartBody>
    </w:docPart>
    <w:docPart>
      <w:docPartPr>
        <w:name w:val="767F2F32719E492FBEBC987D8A2849E7"/>
        <w:category>
          <w:name w:val="General"/>
          <w:gallery w:val="placeholder"/>
        </w:category>
        <w:types>
          <w:type w:val="bbPlcHdr"/>
        </w:types>
        <w:behaviors>
          <w:behavior w:val="content"/>
        </w:behaviors>
        <w:guid w:val="{66B7365A-5266-4375-B03B-CC9935E5FEDD}"/>
      </w:docPartPr>
      <w:docPartBody>
        <w:p w:rsidR="006E24A8" w:rsidRDefault="00CD7029">
          <w:pPr>
            <w:pStyle w:val="767F2F32719E492FBEBC987D8A2849E7"/>
          </w:pPr>
          <w:r w:rsidRPr="00E56B48">
            <w:rPr>
              <w:rStyle w:val="Level2numberedChar"/>
            </w:rPr>
            <w:t>List any other business or record ‘none’</w:t>
          </w:r>
        </w:p>
      </w:docPartBody>
    </w:docPart>
    <w:docPart>
      <w:docPartPr>
        <w:name w:val="A152B05BABB1420D8BDEB98EC39CA482"/>
        <w:category>
          <w:name w:val="General"/>
          <w:gallery w:val="placeholder"/>
        </w:category>
        <w:types>
          <w:type w:val="bbPlcHdr"/>
        </w:types>
        <w:behaviors>
          <w:behavior w:val="content"/>
        </w:behaviors>
        <w:guid w:val="{4423B72B-AFD9-4E78-A43E-23DF9161B093}"/>
      </w:docPartPr>
      <w:docPartBody>
        <w:p w:rsidR="006E24A8" w:rsidRDefault="00CD7029">
          <w:pPr>
            <w:pStyle w:val="A152B05BABB1420D8BDEB98EC39CA482"/>
          </w:pPr>
          <w:r w:rsidRPr="00196E93">
            <w:rPr>
              <w:rStyle w:val="PlaceholderText"/>
              <w:color w:val="44546A" w:themeColor="text2"/>
            </w:rPr>
            <w:t>enter date.</w:t>
          </w:r>
        </w:p>
      </w:docPartBody>
    </w:docPart>
    <w:docPart>
      <w:docPartPr>
        <w:name w:val="52359D7F64BF452BB04F0367D14C9883"/>
        <w:category>
          <w:name w:val="General"/>
          <w:gallery w:val="placeholder"/>
        </w:category>
        <w:types>
          <w:type w:val="bbPlcHdr"/>
        </w:types>
        <w:behaviors>
          <w:behavior w:val="content"/>
        </w:behaviors>
        <w:guid w:val="{6D10A6F8-0CFC-406F-A1FA-C1A03FC7AB03}"/>
      </w:docPartPr>
      <w:docPartBody>
        <w:p w:rsidR="006E24A8" w:rsidRDefault="00CD7029">
          <w:pPr>
            <w:pStyle w:val="52359D7F64BF452BB04F0367D14C9883"/>
          </w:pPr>
          <w:r w:rsidRPr="00031524">
            <w:rPr>
              <w:rStyle w:val="PlaceholderText"/>
              <w:color w:val="44546A" w:themeColor="text2"/>
            </w:rPr>
            <w:t>Choose an option</w:t>
          </w:r>
        </w:p>
      </w:docPartBody>
    </w:docPart>
    <w:docPart>
      <w:docPartPr>
        <w:name w:val="A11F41C9C21C4AF1B071897BD4AFE720"/>
        <w:category>
          <w:name w:val="General"/>
          <w:gallery w:val="placeholder"/>
        </w:category>
        <w:types>
          <w:type w:val="bbPlcHdr"/>
        </w:types>
        <w:behaviors>
          <w:behavior w:val="content"/>
        </w:behaviors>
        <w:guid w:val="{CA8C73F8-D32A-449D-9A40-6295D62BBC08}"/>
      </w:docPartPr>
      <w:docPartBody>
        <w:p w:rsidR="006E24A8" w:rsidRDefault="00CD7029">
          <w:pPr>
            <w:pStyle w:val="A11F41C9C21C4AF1B071897BD4AFE720"/>
          </w:pPr>
          <w:r w:rsidRPr="00031524">
            <w:rPr>
              <w:rStyle w:val="PlaceholderText"/>
              <w:color w:val="44546A" w:themeColor="text2"/>
            </w:rPr>
            <w:t>[Insert full topic title here]</w:t>
          </w:r>
        </w:p>
      </w:docPartBody>
    </w:docPart>
    <w:docPart>
      <w:docPartPr>
        <w:name w:val="4D3DD3865DD143359465886321F067CD"/>
        <w:category>
          <w:name w:val="General"/>
          <w:gallery w:val="placeholder"/>
        </w:category>
        <w:types>
          <w:type w:val="bbPlcHdr"/>
        </w:types>
        <w:behaviors>
          <w:behavior w:val="content"/>
        </w:behaviors>
        <w:guid w:val="{BC37DF33-828C-4F6E-A5DD-C0A9D50C21ED}"/>
      </w:docPartPr>
      <w:docPartBody>
        <w:p w:rsidR="006E24A8" w:rsidRDefault="00CD7029">
          <w:pPr>
            <w:pStyle w:val="4D3DD3865DD143359465886321F067CD"/>
          </w:pPr>
          <w:r w:rsidRPr="000C4E08">
            <w:t>insert company name.</w:t>
          </w:r>
        </w:p>
      </w:docPartBody>
    </w:docPart>
    <w:docPart>
      <w:docPartPr>
        <w:name w:val="CB594E6E042E40218A9D044FBD974F30"/>
        <w:category>
          <w:name w:val="General"/>
          <w:gallery w:val="placeholder"/>
        </w:category>
        <w:types>
          <w:type w:val="bbPlcHdr"/>
        </w:types>
        <w:behaviors>
          <w:behavior w:val="content"/>
        </w:behaviors>
        <w:guid w:val="{DB72E2D5-46AD-4EDA-BB00-F6B9EAD0E758}"/>
      </w:docPartPr>
      <w:docPartBody>
        <w:p w:rsidR="006E24A8" w:rsidRDefault="00CD7029">
          <w:pPr>
            <w:pStyle w:val="CB594E6E042E40218A9D044FBD974F30"/>
          </w:pPr>
          <w:r w:rsidRPr="00970A0C">
            <w:rPr>
              <w:rStyle w:val="PlaceholderText"/>
            </w:rPr>
            <w:t>Choose an item.</w:t>
          </w:r>
        </w:p>
      </w:docPartBody>
    </w:docPart>
    <w:docPart>
      <w:docPartPr>
        <w:name w:val="DA05501620BE41CFB4F7EF401316C02D"/>
        <w:category>
          <w:name w:val="General"/>
          <w:gallery w:val="placeholder"/>
        </w:category>
        <w:types>
          <w:type w:val="bbPlcHdr"/>
        </w:types>
        <w:behaviors>
          <w:behavior w:val="content"/>
        </w:behaviors>
        <w:guid w:val="{5676A2A2-5DDD-4877-814D-18B890361874}"/>
      </w:docPartPr>
      <w:docPartBody>
        <w:p w:rsidR="006E24A8" w:rsidRDefault="00CD7029">
          <w:pPr>
            <w:pStyle w:val="DA05501620BE41CFB4F7EF401316C02D"/>
          </w:pPr>
          <w:r w:rsidRPr="00031524">
            <w:rPr>
              <w:rStyle w:val="PlaceholderText"/>
              <w:color w:val="44546A" w:themeColor="text2"/>
            </w:rPr>
            <w:t>choose output</w:t>
          </w:r>
        </w:p>
      </w:docPartBody>
    </w:docPart>
    <w:docPart>
      <w:docPartPr>
        <w:name w:val="11ED7C09F9AA422982A1E6B8E85C3715"/>
        <w:category>
          <w:name w:val="General"/>
          <w:gallery w:val="placeholder"/>
        </w:category>
        <w:types>
          <w:type w:val="bbPlcHdr"/>
        </w:types>
        <w:behaviors>
          <w:behavior w:val="content"/>
        </w:behaviors>
        <w:guid w:val="{3B70004B-D84E-44B5-A02D-A0F97131A117}"/>
      </w:docPartPr>
      <w:docPartBody>
        <w:p w:rsidR="006E24A8" w:rsidRDefault="00CD7029">
          <w:pPr>
            <w:pStyle w:val="11ED7C09F9AA422982A1E6B8E85C3715"/>
          </w:pPr>
          <w:r w:rsidRPr="00031524">
            <w:rPr>
              <w:rStyle w:val="PlaceholderText"/>
              <w:color w:val="44546A" w:themeColor="text2"/>
            </w:rPr>
            <w:t>choose option</w:t>
          </w:r>
        </w:p>
      </w:docPartBody>
    </w:docPart>
    <w:docPart>
      <w:docPartPr>
        <w:name w:val="DB14BF3ADB92474DB9EABA2E4FBAEFB6"/>
        <w:category>
          <w:name w:val="General"/>
          <w:gallery w:val="placeholder"/>
        </w:category>
        <w:types>
          <w:type w:val="bbPlcHdr"/>
        </w:types>
        <w:behaviors>
          <w:behavior w:val="content"/>
        </w:behaviors>
        <w:guid w:val="{0E5B36C8-5B62-4571-8674-31DFE044ED1C}"/>
      </w:docPartPr>
      <w:docPartBody>
        <w:p w:rsidR="006E24A8" w:rsidRDefault="00CD7029">
          <w:pPr>
            <w:pStyle w:val="DB14BF3ADB92474DB9EABA2E4FBAEFB6"/>
          </w:pPr>
          <w:r w:rsidRPr="00F57A78">
            <w:rPr>
              <w:rStyle w:val="PlaceholderText"/>
              <w:color w:val="44546A" w:themeColor="text2"/>
            </w:rPr>
            <w:t>choose output</w:t>
          </w:r>
        </w:p>
      </w:docPartBody>
    </w:docPart>
    <w:docPart>
      <w:docPartPr>
        <w:name w:val="0F9A6F36276D4959896C3CBE735AC7BF"/>
        <w:category>
          <w:name w:val="General"/>
          <w:gallery w:val="placeholder"/>
        </w:category>
        <w:types>
          <w:type w:val="bbPlcHdr"/>
        </w:types>
        <w:behaviors>
          <w:behavior w:val="content"/>
        </w:behaviors>
        <w:guid w:val="{593C21A6-16FC-4491-989F-74475CB2A784}"/>
      </w:docPartPr>
      <w:docPartBody>
        <w:p w:rsidR="006E24A8" w:rsidRDefault="00CD7029">
          <w:pPr>
            <w:pStyle w:val="0F9A6F36276D4959896C3CBE735AC7BF"/>
          </w:pPr>
          <w:r w:rsidRPr="00031524">
            <w:rPr>
              <w:rStyle w:val="PlaceholderText"/>
              <w:color w:val="44546A" w:themeColor="text2"/>
            </w:rPr>
            <w:t>Choose an option</w:t>
          </w:r>
        </w:p>
      </w:docPartBody>
    </w:docPart>
    <w:docPart>
      <w:docPartPr>
        <w:name w:val="A34AC15A055243D392E5BB0FEAC4E6C9"/>
        <w:category>
          <w:name w:val="General"/>
          <w:gallery w:val="placeholder"/>
        </w:category>
        <w:types>
          <w:type w:val="bbPlcHdr"/>
        </w:types>
        <w:behaviors>
          <w:behavior w:val="content"/>
        </w:behaviors>
        <w:guid w:val="{C9FF9E28-B9B9-4E11-8307-C2941CE29194}"/>
      </w:docPartPr>
      <w:docPartBody>
        <w:p w:rsidR="006E24A8" w:rsidRDefault="00CD7029">
          <w:pPr>
            <w:pStyle w:val="A34AC15A055243D392E5BB0FEAC4E6C9"/>
          </w:pPr>
          <w:r w:rsidRPr="00031524">
            <w:rPr>
              <w:rStyle w:val="PlaceholderText"/>
              <w:color w:val="44546A" w:themeColor="text2"/>
            </w:rPr>
            <w:t>[Insert full topic title here]</w:t>
          </w:r>
        </w:p>
      </w:docPartBody>
    </w:docPart>
    <w:docPart>
      <w:docPartPr>
        <w:name w:val="71420CDEB392491AB7407B61AF28192C"/>
        <w:category>
          <w:name w:val="General"/>
          <w:gallery w:val="placeholder"/>
        </w:category>
        <w:types>
          <w:type w:val="bbPlcHdr"/>
        </w:types>
        <w:behaviors>
          <w:behavior w:val="content"/>
        </w:behaviors>
        <w:guid w:val="{F3D61F40-5CC6-4923-8482-5B7C1DE1E503}"/>
      </w:docPartPr>
      <w:docPartBody>
        <w:p w:rsidR="006E24A8" w:rsidRDefault="00CD7029">
          <w:pPr>
            <w:pStyle w:val="71420CDEB392491AB7407B61AF28192C"/>
          </w:pPr>
          <w:r w:rsidRPr="00031524">
            <w:rPr>
              <w:rStyle w:val="PlaceholderText"/>
              <w:color w:val="44546A" w:themeColor="text2"/>
            </w:rPr>
            <w:t>insert company name.</w:t>
          </w:r>
        </w:p>
      </w:docPartBody>
    </w:docPart>
    <w:docPart>
      <w:docPartPr>
        <w:name w:val="1BB4F90025E34DBCA556304091F28EC8"/>
        <w:category>
          <w:name w:val="General"/>
          <w:gallery w:val="placeholder"/>
        </w:category>
        <w:types>
          <w:type w:val="bbPlcHdr"/>
        </w:types>
        <w:behaviors>
          <w:behavior w:val="content"/>
        </w:behaviors>
        <w:guid w:val="{C1C1FF65-99EB-4755-A224-DEDD4BC0293F}"/>
      </w:docPartPr>
      <w:docPartBody>
        <w:p w:rsidR="006E24A8" w:rsidRDefault="00CD7029">
          <w:pPr>
            <w:pStyle w:val="1BB4F90025E34DBCA556304091F28EC8"/>
          </w:pPr>
          <w:r w:rsidRPr="00970A0C">
            <w:rPr>
              <w:rStyle w:val="PlaceholderText"/>
            </w:rPr>
            <w:t>Choose an item.</w:t>
          </w:r>
        </w:p>
      </w:docPartBody>
    </w:docPart>
    <w:docPart>
      <w:docPartPr>
        <w:name w:val="40BBCC2202234D7ABBF5D378D0A9EE2C"/>
        <w:category>
          <w:name w:val="General"/>
          <w:gallery w:val="placeholder"/>
        </w:category>
        <w:types>
          <w:type w:val="bbPlcHdr"/>
        </w:types>
        <w:behaviors>
          <w:behavior w:val="content"/>
        </w:behaviors>
        <w:guid w:val="{4969BCBD-E45E-4C9E-AB6F-A0014F35B492}"/>
      </w:docPartPr>
      <w:docPartBody>
        <w:p w:rsidR="006E24A8" w:rsidRDefault="00CD7029">
          <w:pPr>
            <w:pStyle w:val="40BBCC2202234D7ABBF5D378D0A9EE2C"/>
          </w:pPr>
          <w:r w:rsidRPr="00970A0C">
            <w:rPr>
              <w:rStyle w:val="PlaceholderText"/>
            </w:rPr>
            <w:t>Click or tap here to enter text.</w:t>
          </w:r>
        </w:p>
      </w:docPartBody>
    </w:docPart>
    <w:docPart>
      <w:docPartPr>
        <w:name w:val="ECEA97B53AD042DB9638B46AF5A02955"/>
        <w:category>
          <w:name w:val="General"/>
          <w:gallery w:val="placeholder"/>
        </w:category>
        <w:types>
          <w:type w:val="bbPlcHdr"/>
        </w:types>
        <w:behaviors>
          <w:behavior w:val="content"/>
        </w:behaviors>
        <w:guid w:val="{E3789248-9AB5-4F4F-8474-8DE6E24C7A5C}"/>
      </w:docPartPr>
      <w:docPartBody>
        <w:p w:rsidR="006E24A8" w:rsidRDefault="00CD7029">
          <w:pPr>
            <w:pStyle w:val="ECEA97B53AD042DB9638B46AF5A02955"/>
          </w:pPr>
          <w:r w:rsidRPr="00031524">
            <w:rPr>
              <w:rStyle w:val="PlaceholderText"/>
              <w:color w:val="44546A" w:themeColor="text2"/>
            </w:rPr>
            <w:t>choose output</w:t>
          </w:r>
        </w:p>
      </w:docPartBody>
    </w:docPart>
    <w:docPart>
      <w:docPartPr>
        <w:name w:val="6373429DAC0C449F9927E374237330EB"/>
        <w:category>
          <w:name w:val="General"/>
          <w:gallery w:val="placeholder"/>
        </w:category>
        <w:types>
          <w:type w:val="bbPlcHdr"/>
        </w:types>
        <w:behaviors>
          <w:behavior w:val="content"/>
        </w:behaviors>
        <w:guid w:val="{CB4450CD-BADA-4EDF-A9D9-E94A03EE94C6}"/>
      </w:docPartPr>
      <w:docPartBody>
        <w:p w:rsidR="006E24A8" w:rsidRDefault="00CD7029">
          <w:pPr>
            <w:pStyle w:val="6373429DAC0C449F9927E374237330EB"/>
          </w:pPr>
          <w:r w:rsidRPr="00031524">
            <w:rPr>
              <w:rStyle w:val="PlaceholderText"/>
              <w:color w:val="44546A" w:themeColor="text2"/>
            </w:rPr>
            <w:t>choose option</w:t>
          </w:r>
        </w:p>
      </w:docPartBody>
    </w:docPart>
    <w:docPart>
      <w:docPartPr>
        <w:name w:val="14550C9B8837494AB04AE51E497E6686"/>
        <w:category>
          <w:name w:val="General"/>
          <w:gallery w:val="placeholder"/>
        </w:category>
        <w:types>
          <w:type w:val="bbPlcHdr"/>
        </w:types>
        <w:behaviors>
          <w:behavior w:val="content"/>
        </w:behaviors>
        <w:guid w:val="{243040C4-020E-4514-85C9-F430D69E8CFD}"/>
      </w:docPartPr>
      <w:docPartBody>
        <w:p w:rsidR="006E24A8" w:rsidRDefault="00CD7029">
          <w:pPr>
            <w:pStyle w:val="14550C9B8837494AB04AE51E497E6686"/>
          </w:pPr>
          <w:r w:rsidRPr="00031524">
            <w:rPr>
              <w:rStyle w:val="PlaceholderText"/>
              <w:color w:val="44546A" w:themeColor="text2"/>
            </w:rPr>
            <w:t>choose output</w:t>
          </w:r>
        </w:p>
      </w:docPartBody>
    </w:docPart>
    <w:docPart>
      <w:docPartPr>
        <w:name w:val="38D9E53488FC4958A6D1B1CF4B9169D8"/>
        <w:category>
          <w:name w:val="General"/>
          <w:gallery w:val="placeholder"/>
        </w:category>
        <w:types>
          <w:type w:val="bbPlcHdr"/>
        </w:types>
        <w:behaviors>
          <w:behavior w:val="content"/>
        </w:behaviors>
        <w:guid w:val="{EB494357-08AA-4C25-A3EB-7C57A17B2BA2}"/>
      </w:docPartPr>
      <w:docPartBody>
        <w:p w:rsidR="006E24A8" w:rsidRDefault="00CD7029">
          <w:pPr>
            <w:pStyle w:val="38D9E53488FC4958A6D1B1CF4B9169D8"/>
          </w:pPr>
          <w:r w:rsidRPr="00031524">
            <w:rPr>
              <w:rStyle w:val="PlaceholderText"/>
              <w:color w:val="44546A" w:themeColor="text2"/>
            </w:rPr>
            <w:t>choose a committee</w:t>
          </w:r>
        </w:p>
      </w:docPartBody>
    </w:docPart>
    <w:docPart>
      <w:docPartPr>
        <w:name w:val="98073D129D9841F49346E5B447DAE065"/>
        <w:category>
          <w:name w:val="General"/>
          <w:gallery w:val="placeholder"/>
        </w:category>
        <w:types>
          <w:type w:val="bbPlcHdr"/>
        </w:types>
        <w:behaviors>
          <w:behavior w:val="content"/>
        </w:behaviors>
        <w:guid w:val="{0E1E04A9-D81D-4EDC-AA23-BE1687CCF325}"/>
      </w:docPartPr>
      <w:docPartBody>
        <w:p w:rsidR="006E24A8" w:rsidRDefault="00CD7029">
          <w:pPr>
            <w:pStyle w:val="98073D129D9841F49346E5B447DAE065"/>
          </w:pPr>
          <w:r w:rsidRPr="00031524">
            <w:rPr>
              <w:rStyle w:val="PlaceholderText"/>
              <w:color w:val="44546A" w:themeColor="text2"/>
            </w:rPr>
            <w:t>insert day and date</w:t>
          </w:r>
        </w:p>
      </w:docPartBody>
    </w:docPart>
    <w:docPart>
      <w:docPartPr>
        <w:name w:val="EE65A7B405C14FA1AE6A58BDF7F9B105"/>
        <w:category>
          <w:name w:val="General"/>
          <w:gallery w:val="placeholder"/>
        </w:category>
        <w:types>
          <w:type w:val="bbPlcHdr"/>
        </w:types>
        <w:behaviors>
          <w:behavior w:val="content"/>
        </w:behaviors>
        <w:guid w:val="{E0D0E4C3-224C-48D1-9CB7-C427FEDB4CF3}"/>
      </w:docPartPr>
      <w:docPartBody>
        <w:p w:rsidR="006E24A8" w:rsidRDefault="00CD7029">
          <w:pPr>
            <w:pStyle w:val="EE65A7B405C14FA1AE6A58BDF7F9B105"/>
          </w:pPr>
          <w:r w:rsidRPr="00031524">
            <w:rPr>
              <w:rStyle w:val="PlaceholderText"/>
              <w:color w:val="44546A" w:themeColor="text2"/>
            </w:rPr>
            <w:t>insert time</w:t>
          </w:r>
        </w:p>
      </w:docPartBody>
    </w:docPart>
    <w:docPart>
      <w:docPartPr>
        <w:name w:val="D507E54651424795865D6CEE4C626542"/>
        <w:category>
          <w:name w:val="General"/>
          <w:gallery w:val="placeholder"/>
        </w:category>
        <w:types>
          <w:type w:val="bbPlcHdr"/>
        </w:types>
        <w:behaviors>
          <w:behavior w:val="content"/>
        </w:behaviors>
        <w:guid w:val="{B334487B-FB83-4185-9792-4267281EF5BB}"/>
      </w:docPartPr>
      <w:docPartBody>
        <w:p w:rsidR="006E24A8" w:rsidRDefault="00CD7029" w:rsidP="00CD7029">
          <w:pPr>
            <w:pStyle w:val="D507E54651424795865D6CEE4C626542"/>
          </w:pPr>
          <w:r w:rsidRPr="00031524">
            <w:rPr>
              <w:rStyle w:val="PlaceholderText"/>
              <w:color w:val="44546A" w:themeColor="text2"/>
            </w:rPr>
            <w:t>Choose an option</w:t>
          </w:r>
        </w:p>
      </w:docPartBody>
    </w:docPart>
    <w:docPart>
      <w:docPartPr>
        <w:name w:val="0979C2FC04ED42339427755CC28378A1"/>
        <w:category>
          <w:name w:val="General"/>
          <w:gallery w:val="placeholder"/>
        </w:category>
        <w:types>
          <w:type w:val="bbPlcHdr"/>
        </w:types>
        <w:behaviors>
          <w:behavior w:val="content"/>
        </w:behaviors>
        <w:guid w:val="{2D9E8A31-4B9D-400F-9A95-6E212422A005}"/>
      </w:docPartPr>
      <w:docPartBody>
        <w:p w:rsidR="006E24A8" w:rsidRDefault="00CD7029" w:rsidP="00CD7029">
          <w:pPr>
            <w:pStyle w:val="0979C2FC04ED42339427755CC28378A1"/>
          </w:pPr>
          <w:r w:rsidRPr="00031524">
            <w:rPr>
              <w:rStyle w:val="PlaceholderText"/>
              <w:color w:val="44546A" w:themeColor="text2"/>
            </w:rPr>
            <w:t>[Insert full topic title here]</w:t>
          </w:r>
        </w:p>
      </w:docPartBody>
    </w:docPart>
    <w:docPart>
      <w:docPartPr>
        <w:name w:val="F1F34ADBBA0841CB91683C0DD9B160EE"/>
        <w:category>
          <w:name w:val="General"/>
          <w:gallery w:val="placeholder"/>
        </w:category>
        <w:types>
          <w:type w:val="bbPlcHdr"/>
        </w:types>
        <w:behaviors>
          <w:behavior w:val="content"/>
        </w:behaviors>
        <w:guid w:val="{27543EA8-9071-4C14-9F6C-96B39E573CFA}"/>
      </w:docPartPr>
      <w:docPartBody>
        <w:p w:rsidR="006E24A8" w:rsidRDefault="00CD7029" w:rsidP="00CD7029">
          <w:pPr>
            <w:pStyle w:val="F1F34ADBBA0841CB91683C0DD9B160EE"/>
          </w:pPr>
          <w:r w:rsidRPr="00031524">
            <w:rPr>
              <w:rStyle w:val="PlaceholderText"/>
              <w:color w:val="44546A" w:themeColor="text2"/>
            </w:rPr>
            <w:t>insert company name.</w:t>
          </w:r>
        </w:p>
      </w:docPartBody>
    </w:docPart>
    <w:docPart>
      <w:docPartPr>
        <w:name w:val="520D2C45E8A94234A5F901B2AD8F5204"/>
        <w:category>
          <w:name w:val="General"/>
          <w:gallery w:val="placeholder"/>
        </w:category>
        <w:types>
          <w:type w:val="bbPlcHdr"/>
        </w:types>
        <w:behaviors>
          <w:behavior w:val="content"/>
        </w:behaviors>
        <w:guid w:val="{935D3EF9-10A5-4E38-9FAF-0A8B92049DEC}"/>
      </w:docPartPr>
      <w:docPartBody>
        <w:p w:rsidR="006E24A8" w:rsidRDefault="00CD7029" w:rsidP="00CD7029">
          <w:pPr>
            <w:pStyle w:val="520D2C45E8A94234A5F901B2AD8F5204"/>
          </w:pPr>
          <w:r w:rsidRPr="00970A0C">
            <w:rPr>
              <w:rStyle w:val="PlaceholderText"/>
            </w:rPr>
            <w:t>Choose an item.</w:t>
          </w:r>
        </w:p>
      </w:docPartBody>
    </w:docPart>
    <w:docPart>
      <w:docPartPr>
        <w:name w:val="F2532E0E8B8045E39D9CB30EEF011844"/>
        <w:category>
          <w:name w:val="General"/>
          <w:gallery w:val="placeholder"/>
        </w:category>
        <w:types>
          <w:type w:val="bbPlcHdr"/>
        </w:types>
        <w:behaviors>
          <w:behavior w:val="content"/>
        </w:behaviors>
        <w:guid w:val="{01155DE2-49CB-449F-B851-412A97C13F56}"/>
      </w:docPartPr>
      <w:docPartBody>
        <w:p w:rsidR="006E24A8" w:rsidRDefault="00CD7029" w:rsidP="00CD7029">
          <w:pPr>
            <w:pStyle w:val="F2532E0E8B8045E39D9CB30EEF011844"/>
          </w:pPr>
          <w:r w:rsidRPr="00970A0C">
            <w:rPr>
              <w:rStyle w:val="PlaceholderText"/>
            </w:rPr>
            <w:t>Click or tap here to enter text.</w:t>
          </w:r>
        </w:p>
      </w:docPartBody>
    </w:docPart>
    <w:docPart>
      <w:docPartPr>
        <w:name w:val="4C40F130873645A5A0ECEBCF9D2DAA68"/>
        <w:category>
          <w:name w:val="General"/>
          <w:gallery w:val="placeholder"/>
        </w:category>
        <w:types>
          <w:type w:val="bbPlcHdr"/>
        </w:types>
        <w:behaviors>
          <w:behavior w:val="content"/>
        </w:behaviors>
        <w:guid w:val="{A1B4BB67-1D26-4E2E-9765-EDEF9F17D0EA}"/>
      </w:docPartPr>
      <w:docPartBody>
        <w:p w:rsidR="006E24A8" w:rsidRDefault="00CD7029" w:rsidP="00CD7029">
          <w:pPr>
            <w:pStyle w:val="4C40F130873645A5A0ECEBCF9D2DAA68"/>
          </w:pPr>
          <w:r w:rsidRPr="00031524">
            <w:rPr>
              <w:rStyle w:val="PlaceholderText"/>
              <w:color w:val="44546A" w:themeColor="text2"/>
            </w:rPr>
            <w:t>Choose an option</w:t>
          </w:r>
        </w:p>
      </w:docPartBody>
    </w:docPart>
    <w:docPart>
      <w:docPartPr>
        <w:name w:val="B98C94BDD52A4D4483468679328780B8"/>
        <w:category>
          <w:name w:val="General"/>
          <w:gallery w:val="placeholder"/>
        </w:category>
        <w:types>
          <w:type w:val="bbPlcHdr"/>
        </w:types>
        <w:behaviors>
          <w:behavior w:val="content"/>
        </w:behaviors>
        <w:guid w:val="{D9EC2C3A-3907-4D50-B1D3-AEAEB66AD01B}"/>
      </w:docPartPr>
      <w:docPartBody>
        <w:p w:rsidR="006E24A8" w:rsidRDefault="00CD7029" w:rsidP="00CD7029">
          <w:pPr>
            <w:pStyle w:val="B98C94BDD52A4D4483468679328780B8"/>
          </w:pPr>
          <w:r w:rsidRPr="00031524">
            <w:rPr>
              <w:rStyle w:val="PlaceholderText"/>
              <w:color w:val="44546A" w:themeColor="text2"/>
            </w:rPr>
            <w:t>[Insert full topic title here]</w:t>
          </w:r>
        </w:p>
      </w:docPartBody>
    </w:docPart>
    <w:docPart>
      <w:docPartPr>
        <w:name w:val="6258605BE28948B8812E94F3A388A4FD"/>
        <w:category>
          <w:name w:val="General"/>
          <w:gallery w:val="placeholder"/>
        </w:category>
        <w:types>
          <w:type w:val="bbPlcHdr"/>
        </w:types>
        <w:behaviors>
          <w:behavior w:val="content"/>
        </w:behaviors>
        <w:guid w:val="{D9447397-0C5D-463A-AA5F-3640C48A47BB}"/>
      </w:docPartPr>
      <w:docPartBody>
        <w:p w:rsidR="006E24A8" w:rsidRDefault="00CD7029" w:rsidP="00CD7029">
          <w:pPr>
            <w:pStyle w:val="6258605BE28948B8812E94F3A388A4FD"/>
          </w:pPr>
          <w:r w:rsidRPr="00031524">
            <w:rPr>
              <w:rStyle w:val="PlaceholderText"/>
              <w:color w:val="44546A" w:themeColor="text2"/>
            </w:rPr>
            <w:t>insert company name.</w:t>
          </w:r>
        </w:p>
      </w:docPartBody>
    </w:docPart>
    <w:docPart>
      <w:docPartPr>
        <w:name w:val="7A327A7DB2344ACDBFBE3FB53664BD77"/>
        <w:category>
          <w:name w:val="General"/>
          <w:gallery w:val="placeholder"/>
        </w:category>
        <w:types>
          <w:type w:val="bbPlcHdr"/>
        </w:types>
        <w:behaviors>
          <w:behavior w:val="content"/>
        </w:behaviors>
        <w:guid w:val="{91DA017D-93A8-4257-B306-9C8183EFBB04}"/>
      </w:docPartPr>
      <w:docPartBody>
        <w:p w:rsidR="006E24A8" w:rsidRDefault="00CD7029" w:rsidP="00CD7029">
          <w:pPr>
            <w:pStyle w:val="7A327A7DB2344ACDBFBE3FB53664BD77"/>
          </w:pPr>
          <w:r w:rsidRPr="00970A0C">
            <w:rPr>
              <w:rStyle w:val="PlaceholderText"/>
            </w:rPr>
            <w:t>Choose an item.</w:t>
          </w:r>
        </w:p>
      </w:docPartBody>
    </w:docPart>
    <w:docPart>
      <w:docPartPr>
        <w:name w:val="54DD93B0DD384B77ABFF331DEA8E882A"/>
        <w:category>
          <w:name w:val="General"/>
          <w:gallery w:val="placeholder"/>
        </w:category>
        <w:types>
          <w:type w:val="bbPlcHdr"/>
        </w:types>
        <w:behaviors>
          <w:behavior w:val="content"/>
        </w:behaviors>
        <w:guid w:val="{78A1C117-7E99-45D4-83F7-B37609497DB7}"/>
      </w:docPartPr>
      <w:docPartBody>
        <w:p w:rsidR="006E24A8" w:rsidRDefault="00CD7029" w:rsidP="00CD7029">
          <w:pPr>
            <w:pStyle w:val="54DD93B0DD384B77ABFF331DEA8E882A"/>
          </w:pPr>
          <w:r w:rsidRPr="00031524">
            <w:rPr>
              <w:rStyle w:val="PlaceholderText"/>
              <w:color w:val="44546A" w:themeColor="text2"/>
            </w:rPr>
            <w:t>choose output</w:t>
          </w:r>
        </w:p>
      </w:docPartBody>
    </w:docPart>
    <w:docPart>
      <w:docPartPr>
        <w:name w:val="ED9CBE58636F4A9FADF75A7F3E552EA8"/>
        <w:category>
          <w:name w:val="General"/>
          <w:gallery w:val="placeholder"/>
        </w:category>
        <w:types>
          <w:type w:val="bbPlcHdr"/>
        </w:types>
        <w:behaviors>
          <w:behavior w:val="content"/>
        </w:behaviors>
        <w:guid w:val="{43764868-D8A7-4763-A192-B9851B07410C}"/>
      </w:docPartPr>
      <w:docPartBody>
        <w:p w:rsidR="006E24A8" w:rsidRDefault="00CD7029" w:rsidP="00CD7029">
          <w:pPr>
            <w:pStyle w:val="ED9CBE58636F4A9FADF75A7F3E552EA8"/>
          </w:pPr>
          <w:r w:rsidRPr="00031524">
            <w:rPr>
              <w:rStyle w:val="PlaceholderText"/>
              <w:color w:val="44546A" w:themeColor="text2"/>
            </w:rPr>
            <w:t>choose option</w:t>
          </w:r>
        </w:p>
      </w:docPartBody>
    </w:docPart>
    <w:docPart>
      <w:docPartPr>
        <w:name w:val="5625C6B2455D43E6BE2CC490C1184753"/>
        <w:category>
          <w:name w:val="General"/>
          <w:gallery w:val="placeholder"/>
        </w:category>
        <w:types>
          <w:type w:val="bbPlcHdr"/>
        </w:types>
        <w:behaviors>
          <w:behavior w:val="content"/>
        </w:behaviors>
        <w:guid w:val="{260AD4AD-43A5-4BE4-9FC1-5B921AEE95FF}"/>
      </w:docPartPr>
      <w:docPartBody>
        <w:p w:rsidR="006E24A8" w:rsidRDefault="00CD7029" w:rsidP="00CD7029">
          <w:pPr>
            <w:pStyle w:val="5625C6B2455D43E6BE2CC490C1184753"/>
          </w:pPr>
          <w:r w:rsidRPr="00031524">
            <w:rPr>
              <w:rStyle w:val="PlaceholderText"/>
              <w:color w:val="44546A" w:themeColor="text2"/>
            </w:rPr>
            <w:t>choose outpu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7029"/>
    <w:rsid w:val="002C137C"/>
    <w:rsid w:val="006E24A8"/>
    <w:rsid w:val="009D5B53"/>
    <w:rsid w:val="00CD7029"/>
    <w:rsid w:val="00F97D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E8C280B52B240B6BA0231E90697FB7F">
    <w:name w:val="FE8C280B52B240B6BA0231E90697FB7F"/>
  </w:style>
  <w:style w:type="paragraph" w:customStyle="1" w:styleId="3EE6B63E4C1B4409A55C621ABBDB1CE6">
    <w:name w:val="3EE6B63E4C1B4409A55C621ABBDB1CE6"/>
  </w:style>
  <w:style w:type="character" w:styleId="PlaceholderText">
    <w:name w:val="Placeholder Text"/>
    <w:basedOn w:val="DefaultParagraphFont"/>
    <w:uiPriority w:val="99"/>
    <w:semiHidden/>
    <w:rsid w:val="00F97D9F"/>
    <w:rPr>
      <w:color w:val="808080"/>
    </w:rPr>
  </w:style>
  <w:style w:type="paragraph" w:customStyle="1" w:styleId="6CF4EB7D483F4580A6CCA07E0B5603D4">
    <w:name w:val="6CF4EB7D483F4580A6CCA07E0B5603D4"/>
  </w:style>
  <w:style w:type="paragraph" w:customStyle="1" w:styleId="01F0A3A1EBF74AA7A681DB381451902F">
    <w:name w:val="01F0A3A1EBF74AA7A681DB381451902F"/>
  </w:style>
  <w:style w:type="paragraph" w:customStyle="1" w:styleId="Level2numbered">
    <w:name w:val="Level 2 numbered"/>
    <w:basedOn w:val="Heading2"/>
    <w:link w:val="Level2numberedChar"/>
    <w:qFormat/>
    <w:pPr>
      <w:keepNext w:val="0"/>
      <w:keepLines w:val="0"/>
      <w:numPr>
        <w:ilvl w:val="1"/>
        <w:numId w:val="1"/>
      </w:numPr>
      <w:tabs>
        <w:tab w:val="left" w:pos="1418"/>
      </w:tabs>
      <w:spacing w:before="0" w:after="240" w:line="276" w:lineRule="auto"/>
      <w:ind w:left="1418" w:hanging="851"/>
      <w:outlineLvl w:val="9"/>
    </w:pPr>
    <w:rPr>
      <w:rFonts w:ascii="Arial" w:hAnsi="Arial" w:cs="Arial"/>
      <w:bCs/>
      <w:sz w:val="24"/>
      <w:lang w:eastAsia="en-US"/>
    </w:rPr>
  </w:style>
  <w:style w:type="character" w:customStyle="1" w:styleId="Level2numberedChar">
    <w:name w:val="Level 2 numbered Char"/>
    <w:basedOn w:val="Heading2Char"/>
    <w:link w:val="Level2numbered"/>
    <w:rPr>
      <w:rFonts w:ascii="Arial" w:eastAsiaTheme="majorEastAsia" w:hAnsi="Arial" w:cs="Arial"/>
      <w:bCs/>
      <w:color w:val="2F5496" w:themeColor="accent1" w:themeShade="BF"/>
      <w:sz w:val="24"/>
      <w:szCs w:val="26"/>
      <w:lang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767F2F32719E492FBEBC987D8A2849E7">
    <w:name w:val="767F2F32719E492FBEBC987D8A2849E7"/>
  </w:style>
  <w:style w:type="paragraph" w:customStyle="1" w:styleId="A152B05BABB1420D8BDEB98EC39CA482">
    <w:name w:val="A152B05BABB1420D8BDEB98EC39CA482"/>
  </w:style>
  <w:style w:type="paragraph" w:customStyle="1" w:styleId="52359D7F64BF452BB04F0367D14C9883">
    <w:name w:val="52359D7F64BF452BB04F0367D14C9883"/>
  </w:style>
  <w:style w:type="paragraph" w:customStyle="1" w:styleId="A11F41C9C21C4AF1B071897BD4AFE720">
    <w:name w:val="A11F41C9C21C4AF1B071897BD4AFE720"/>
  </w:style>
  <w:style w:type="paragraph" w:customStyle="1" w:styleId="4D3DD3865DD143359465886321F067CD">
    <w:name w:val="4D3DD3865DD143359465886321F067CD"/>
  </w:style>
  <w:style w:type="paragraph" w:customStyle="1" w:styleId="CB594E6E042E40218A9D044FBD974F30">
    <w:name w:val="CB594E6E042E40218A9D044FBD974F30"/>
  </w:style>
  <w:style w:type="paragraph" w:customStyle="1" w:styleId="DA05501620BE41CFB4F7EF401316C02D">
    <w:name w:val="DA05501620BE41CFB4F7EF401316C02D"/>
  </w:style>
  <w:style w:type="paragraph" w:customStyle="1" w:styleId="11ED7C09F9AA422982A1E6B8E85C3715">
    <w:name w:val="11ED7C09F9AA422982A1E6B8E85C3715"/>
  </w:style>
  <w:style w:type="paragraph" w:customStyle="1" w:styleId="DB14BF3ADB92474DB9EABA2E4FBAEFB6">
    <w:name w:val="DB14BF3ADB92474DB9EABA2E4FBAEFB6"/>
  </w:style>
  <w:style w:type="paragraph" w:customStyle="1" w:styleId="0F9A6F36276D4959896C3CBE735AC7BF">
    <w:name w:val="0F9A6F36276D4959896C3CBE735AC7BF"/>
  </w:style>
  <w:style w:type="paragraph" w:customStyle="1" w:styleId="A34AC15A055243D392E5BB0FEAC4E6C9">
    <w:name w:val="A34AC15A055243D392E5BB0FEAC4E6C9"/>
  </w:style>
  <w:style w:type="paragraph" w:customStyle="1" w:styleId="71420CDEB392491AB7407B61AF28192C">
    <w:name w:val="71420CDEB392491AB7407B61AF28192C"/>
  </w:style>
  <w:style w:type="paragraph" w:customStyle="1" w:styleId="1BB4F90025E34DBCA556304091F28EC8">
    <w:name w:val="1BB4F90025E34DBCA556304091F28EC8"/>
  </w:style>
  <w:style w:type="paragraph" w:customStyle="1" w:styleId="40BBCC2202234D7ABBF5D378D0A9EE2C">
    <w:name w:val="40BBCC2202234D7ABBF5D378D0A9EE2C"/>
  </w:style>
  <w:style w:type="paragraph" w:customStyle="1" w:styleId="ECEA97B53AD042DB9638B46AF5A02955">
    <w:name w:val="ECEA97B53AD042DB9638B46AF5A02955"/>
  </w:style>
  <w:style w:type="paragraph" w:customStyle="1" w:styleId="6373429DAC0C449F9927E374237330EB">
    <w:name w:val="6373429DAC0C449F9927E374237330EB"/>
  </w:style>
  <w:style w:type="paragraph" w:customStyle="1" w:styleId="14550C9B8837494AB04AE51E497E6686">
    <w:name w:val="14550C9B8837494AB04AE51E497E6686"/>
  </w:style>
  <w:style w:type="paragraph" w:customStyle="1" w:styleId="38D9E53488FC4958A6D1B1CF4B9169D8">
    <w:name w:val="38D9E53488FC4958A6D1B1CF4B9169D8"/>
  </w:style>
  <w:style w:type="paragraph" w:customStyle="1" w:styleId="98073D129D9841F49346E5B447DAE065">
    <w:name w:val="98073D129D9841F49346E5B447DAE065"/>
  </w:style>
  <w:style w:type="paragraph" w:customStyle="1" w:styleId="EE65A7B405C14FA1AE6A58BDF7F9B105">
    <w:name w:val="EE65A7B405C14FA1AE6A58BDF7F9B105"/>
  </w:style>
  <w:style w:type="paragraph" w:customStyle="1" w:styleId="D507E54651424795865D6CEE4C626542">
    <w:name w:val="D507E54651424795865D6CEE4C626542"/>
    <w:rsid w:val="00CD7029"/>
  </w:style>
  <w:style w:type="paragraph" w:customStyle="1" w:styleId="0979C2FC04ED42339427755CC28378A1">
    <w:name w:val="0979C2FC04ED42339427755CC28378A1"/>
    <w:rsid w:val="00CD7029"/>
  </w:style>
  <w:style w:type="paragraph" w:customStyle="1" w:styleId="F1F34ADBBA0841CB91683C0DD9B160EE">
    <w:name w:val="F1F34ADBBA0841CB91683C0DD9B160EE"/>
    <w:rsid w:val="00CD7029"/>
  </w:style>
  <w:style w:type="paragraph" w:customStyle="1" w:styleId="520D2C45E8A94234A5F901B2AD8F5204">
    <w:name w:val="520D2C45E8A94234A5F901B2AD8F5204"/>
    <w:rsid w:val="00CD7029"/>
  </w:style>
  <w:style w:type="paragraph" w:customStyle="1" w:styleId="F2532E0E8B8045E39D9CB30EEF011844">
    <w:name w:val="F2532E0E8B8045E39D9CB30EEF011844"/>
    <w:rsid w:val="00CD7029"/>
  </w:style>
  <w:style w:type="paragraph" w:customStyle="1" w:styleId="4C40F130873645A5A0ECEBCF9D2DAA68">
    <w:name w:val="4C40F130873645A5A0ECEBCF9D2DAA68"/>
    <w:rsid w:val="00CD7029"/>
  </w:style>
  <w:style w:type="paragraph" w:customStyle="1" w:styleId="B98C94BDD52A4D4483468679328780B8">
    <w:name w:val="B98C94BDD52A4D4483468679328780B8"/>
    <w:rsid w:val="00CD7029"/>
  </w:style>
  <w:style w:type="paragraph" w:customStyle="1" w:styleId="6258605BE28948B8812E94F3A388A4FD">
    <w:name w:val="6258605BE28948B8812E94F3A388A4FD"/>
    <w:rsid w:val="00CD7029"/>
  </w:style>
  <w:style w:type="paragraph" w:customStyle="1" w:styleId="7A327A7DB2344ACDBFBE3FB53664BD77">
    <w:name w:val="7A327A7DB2344ACDBFBE3FB53664BD77"/>
    <w:rsid w:val="00CD7029"/>
  </w:style>
  <w:style w:type="paragraph" w:customStyle="1" w:styleId="54DD93B0DD384B77ABFF331DEA8E882A">
    <w:name w:val="54DD93B0DD384B77ABFF331DEA8E882A"/>
    <w:rsid w:val="00CD7029"/>
  </w:style>
  <w:style w:type="paragraph" w:customStyle="1" w:styleId="ED9CBE58636F4A9FADF75A7F3E552EA8">
    <w:name w:val="ED9CBE58636F4A9FADF75A7F3E552EA8"/>
    <w:rsid w:val="00CD7029"/>
  </w:style>
  <w:style w:type="paragraph" w:customStyle="1" w:styleId="5625C6B2455D43E6BE2CC490C1184753">
    <w:name w:val="5625C6B2455D43E6BE2CC490C1184753"/>
    <w:rsid w:val="00CD70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E6AC42-AF64-437A-913B-30FCD1C73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49</Words>
  <Characters>1054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9-13T12:35:00Z</dcterms:created>
  <dcterms:modified xsi:type="dcterms:W3CDTF">2021-09-13T12:37:00Z</dcterms:modified>
</cp:coreProperties>
</file>